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0A1368" w14:textId="77777777" w:rsidR="00857402" w:rsidRDefault="00FD123A" w:rsidP="00C67C5A">
      <w:pPr>
        <w:pStyle w:val="Podtytu"/>
        <w:jc w:val="left"/>
        <w:rPr>
          <w:rFonts w:asciiTheme="minorHAnsi" w:eastAsia="Arial Unicode MS" w:hAnsiTheme="minorHAnsi" w:cstheme="minorHAnsi"/>
          <w:noProof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noProof/>
          <w:sz w:val="22"/>
          <w:szCs w:val="22"/>
        </w:rPr>
        <w:t>56.0641.296.2016</w:t>
      </w:r>
      <w:r w:rsidR="001702AF" w:rsidRPr="004428B0">
        <w:rPr>
          <w:rFonts w:asciiTheme="minorHAnsi" w:eastAsia="Arial Unicode MS" w:hAnsiTheme="minorHAnsi" w:cstheme="minorHAnsi"/>
          <w:noProof/>
          <w:sz w:val="22"/>
          <w:szCs w:val="22"/>
        </w:rPr>
        <w:tab/>
      </w:r>
      <w:r w:rsidRPr="004428B0">
        <w:rPr>
          <w:rFonts w:asciiTheme="minorHAnsi" w:eastAsia="Arial Unicode MS" w:hAnsiTheme="minorHAnsi" w:cstheme="minorHAnsi"/>
          <w:noProof/>
          <w:sz w:val="22"/>
          <w:szCs w:val="22"/>
        </w:rPr>
        <w:t xml:space="preserve">                                      </w:t>
      </w:r>
      <w:r w:rsidR="006854ED" w:rsidRPr="004428B0">
        <w:rPr>
          <w:rFonts w:asciiTheme="minorHAnsi" w:eastAsia="Arial Unicode MS" w:hAnsiTheme="minorHAnsi" w:cstheme="minorHAnsi"/>
          <w:noProof/>
          <w:sz w:val="22"/>
          <w:szCs w:val="22"/>
        </w:rPr>
        <w:t xml:space="preserve">  </w:t>
      </w:r>
      <w:r w:rsidR="001702AF" w:rsidRPr="004428B0">
        <w:rPr>
          <w:rFonts w:asciiTheme="minorHAnsi" w:eastAsia="Arial Unicode MS" w:hAnsiTheme="minorHAnsi" w:cstheme="minorHAnsi"/>
          <w:noProof/>
          <w:sz w:val="22"/>
          <w:szCs w:val="22"/>
        </w:rPr>
        <w:tab/>
      </w:r>
    </w:p>
    <w:p w14:paraId="564A44A9" w14:textId="5340EED3" w:rsidR="008560CF" w:rsidRPr="004428B0" w:rsidRDefault="001702AF" w:rsidP="00857402">
      <w:pPr>
        <w:pStyle w:val="Podtytu"/>
        <w:jc w:val="right"/>
        <w:rPr>
          <w:rFonts w:asciiTheme="minorHAnsi" w:eastAsia="Arial Unicode MS" w:hAnsiTheme="minorHAnsi" w:cstheme="minorHAnsi"/>
          <w:noProof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noProof/>
          <w:sz w:val="22"/>
          <w:szCs w:val="22"/>
        </w:rPr>
        <w:t>Kraków, dnia</w:t>
      </w:r>
      <w:r w:rsidR="001F7946">
        <w:rPr>
          <w:rFonts w:asciiTheme="minorHAnsi" w:eastAsia="Arial Unicode MS" w:hAnsiTheme="minorHAnsi" w:cstheme="minorHAnsi"/>
          <w:noProof/>
          <w:sz w:val="22"/>
          <w:szCs w:val="22"/>
        </w:rPr>
        <w:t xml:space="preserve"> 14 listopada 2018 r.</w:t>
      </w:r>
    </w:p>
    <w:p w14:paraId="7A38E0A2" w14:textId="77777777" w:rsidR="009138E8" w:rsidRPr="004428B0" w:rsidRDefault="009138E8" w:rsidP="009138E8">
      <w:pPr>
        <w:pStyle w:val="Default"/>
        <w:contextualSpacing/>
        <w:jc w:val="center"/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</w:pPr>
    </w:p>
    <w:p w14:paraId="10576203" w14:textId="77777777" w:rsidR="00E93CB1" w:rsidRPr="004428B0" w:rsidRDefault="00E93CB1" w:rsidP="001702AF">
      <w:pPr>
        <w:pStyle w:val="Default"/>
        <w:contextualSpacing/>
        <w:jc w:val="center"/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</w:pPr>
    </w:p>
    <w:p w14:paraId="104028EF" w14:textId="77777777" w:rsidR="00317517" w:rsidRPr="004428B0" w:rsidRDefault="00187A1D" w:rsidP="00317517">
      <w:pPr>
        <w:pStyle w:val="Default"/>
        <w:contextualSpacing/>
        <w:jc w:val="center"/>
        <w:rPr>
          <w:rFonts w:asciiTheme="minorHAnsi" w:eastAsia="Arial Unicode MS" w:hAnsiTheme="minorHAnsi" w:cstheme="minorHAnsi"/>
          <w:b/>
          <w:bCs/>
          <w:color w:val="auto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b/>
          <w:bCs/>
          <w:color w:val="auto"/>
          <w:sz w:val="22"/>
          <w:szCs w:val="22"/>
        </w:rPr>
        <w:t xml:space="preserve">ZAPYTANIE </w:t>
      </w:r>
      <w:r w:rsidR="00E93CB1" w:rsidRPr="004428B0">
        <w:rPr>
          <w:rFonts w:asciiTheme="minorHAnsi" w:eastAsia="Arial Unicode MS" w:hAnsiTheme="minorHAnsi" w:cstheme="minorHAnsi"/>
          <w:b/>
          <w:bCs/>
          <w:color w:val="auto"/>
          <w:sz w:val="22"/>
          <w:szCs w:val="22"/>
        </w:rPr>
        <w:t xml:space="preserve">OFERTOWE </w:t>
      </w:r>
    </w:p>
    <w:p w14:paraId="255D6CFC" w14:textId="77777777" w:rsidR="00317517" w:rsidRPr="004428B0" w:rsidRDefault="00317517" w:rsidP="00317517">
      <w:pPr>
        <w:pStyle w:val="Default"/>
        <w:contextualSpacing/>
        <w:jc w:val="center"/>
        <w:rPr>
          <w:rFonts w:asciiTheme="minorHAnsi" w:eastAsia="Arial Unicode MS" w:hAnsiTheme="minorHAnsi" w:cstheme="minorHAnsi"/>
          <w:b/>
          <w:bCs/>
          <w:color w:val="auto"/>
          <w:sz w:val="22"/>
          <w:szCs w:val="22"/>
        </w:rPr>
      </w:pPr>
    </w:p>
    <w:p w14:paraId="5E75C4CF" w14:textId="5544C23F" w:rsidR="000D5F66" w:rsidRPr="004428B0" w:rsidRDefault="008D2987" w:rsidP="00317517">
      <w:pPr>
        <w:pStyle w:val="Default"/>
        <w:contextualSpacing/>
        <w:jc w:val="center"/>
        <w:rPr>
          <w:rFonts w:asciiTheme="minorHAnsi" w:eastAsia="Arial Unicode MS" w:hAnsiTheme="minorHAnsi" w:cstheme="minorHAnsi"/>
          <w:bCs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 xml:space="preserve">dotyczący wyboru </w:t>
      </w:r>
      <w:r w:rsidR="001427B1"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>osób</w:t>
      </w:r>
      <w:r w:rsidR="002C08D3"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 xml:space="preserve"> odpowiedzialnych za</w:t>
      </w:r>
      <w:r w:rsidR="001F7600"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 xml:space="preserve"> </w:t>
      </w:r>
      <w:r w:rsidR="002C08D3"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>prowadzenie</w:t>
      </w:r>
      <w:r w:rsidR="001F7600"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 xml:space="preserve"> </w:t>
      </w:r>
      <w:r w:rsidR="002C08D3"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>zajęć i przygotowanie scenariuszy do zajęć</w:t>
      </w:r>
      <w:r w:rsidR="001F7600"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 xml:space="preserve"> z uczniami szkół ponadpodstawowych z </w:t>
      </w:r>
      <w:r w:rsidR="00940BBA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>rozwijania pracy zespołowej w środowisku pracy</w:t>
      </w:r>
      <w:r w:rsidR="0087498C"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 xml:space="preserve"> </w:t>
      </w:r>
      <w:r w:rsidR="001F7600"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 xml:space="preserve">w ramach projektu </w:t>
      </w:r>
      <w:r w:rsidR="004428B0"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>„</w:t>
      </w:r>
      <w:r w:rsidR="001F7600"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 xml:space="preserve">Małopolska Chmura Edukacyjna – nowy model nauczania” </w:t>
      </w:r>
      <w:r w:rsidR="000D5F66" w:rsidRPr="004428B0">
        <w:rPr>
          <w:rFonts w:asciiTheme="minorHAnsi" w:eastAsia="Arial Unicode MS" w:hAnsiTheme="minorHAnsi" w:cstheme="minorHAnsi"/>
          <w:bCs/>
          <w:sz w:val="22"/>
          <w:szCs w:val="22"/>
        </w:rPr>
        <w:t>nr umowy o dofinansowanie projektu:</w:t>
      </w:r>
      <w:r w:rsidR="001427B1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 RPMP.10.01.04-12-0460/16 </w:t>
      </w:r>
      <w:r w:rsidR="002A7E9D" w:rsidRPr="004428B0">
        <w:rPr>
          <w:rFonts w:asciiTheme="minorHAnsi" w:eastAsia="Arial Unicode MS" w:hAnsiTheme="minorHAnsi" w:cstheme="minorHAnsi"/>
          <w:bCs/>
          <w:sz w:val="22"/>
          <w:szCs w:val="22"/>
        </w:rPr>
        <w:t>współfinansowanego</w:t>
      </w:r>
      <w:r w:rsidR="000D5F66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 ze środków Unii Europejskiej w ramach Europejskiego Funduszu Społecznego - </w:t>
      </w:r>
      <w:r w:rsidR="001427B1" w:rsidRPr="004428B0">
        <w:rPr>
          <w:rFonts w:asciiTheme="minorHAnsi" w:eastAsia="Arial Unicode MS" w:hAnsiTheme="minorHAnsi" w:cstheme="minorHAnsi"/>
          <w:bCs/>
          <w:sz w:val="22"/>
          <w:szCs w:val="22"/>
        </w:rPr>
        <w:t>Regionalnego Programu Operacyjnego Województwa Małopolskiego 2014-2020</w:t>
      </w:r>
      <w:r w:rsidR="00AF224A" w:rsidRPr="004428B0">
        <w:rPr>
          <w:rFonts w:asciiTheme="minorHAnsi" w:eastAsia="Arial Unicode MS" w:hAnsiTheme="minorHAnsi" w:cstheme="minorHAnsi"/>
          <w:bCs/>
          <w:sz w:val="22"/>
          <w:szCs w:val="22"/>
        </w:rPr>
        <w:t>.</w:t>
      </w:r>
    </w:p>
    <w:p w14:paraId="670C211F" w14:textId="77777777" w:rsidR="000D5F66" w:rsidRPr="004428B0" w:rsidRDefault="000D5F66" w:rsidP="000D5F66">
      <w:pPr>
        <w:pStyle w:val="Default"/>
        <w:spacing w:line="276" w:lineRule="auto"/>
        <w:contextualSpacing/>
        <w:jc w:val="center"/>
        <w:rPr>
          <w:rFonts w:asciiTheme="minorHAnsi" w:eastAsia="Arial Unicode MS" w:hAnsiTheme="minorHAnsi" w:cstheme="minorHAnsi"/>
          <w:bCs/>
          <w:sz w:val="22"/>
          <w:szCs w:val="22"/>
        </w:rPr>
      </w:pPr>
    </w:p>
    <w:p w14:paraId="575F9FFE" w14:textId="77777777" w:rsidR="000D5F66" w:rsidRPr="004428B0" w:rsidRDefault="000D5F66" w:rsidP="001702AF">
      <w:pPr>
        <w:pStyle w:val="Default"/>
        <w:contextualSpacing/>
        <w:jc w:val="center"/>
        <w:rPr>
          <w:rFonts w:asciiTheme="minorHAnsi" w:eastAsia="Arial Unicode MS" w:hAnsiTheme="minorHAnsi" w:cstheme="minorHAnsi"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FF7A71" w:rsidRPr="004428B0" w14:paraId="5D9250EA" w14:textId="77777777" w:rsidTr="00FF7A71">
        <w:tc>
          <w:tcPr>
            <w:tcW w:w="9496" w:type="dxa"/>
          </w:tcPr>
          <w:p w14:paraId="0A89A52C" w14:textId="77777777" w:rsidR="00FF7A71" w:rsidRPr="004428B0" w:rsidRDefault="00FF7A71" w:rsidP="001F0759">
            <w:pPr>
              <w:pStyle w:val="Default"/>
              <w:numPr>
                <w:ilvl w:val="0"/>
                <w:numId w:val="3"/>
              </w:numPr>
              <w:contextualSpacing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Zamawiający</w:t>
            </w:r>
          </w:p>
        </w:tc>
      </w:tr>
    </w:tbl>
    <w:p w14:paraId="5137093B" w14:textId="77777777" w:rsidR="00FF7A71" w:rsidRPr="004428B0" w:rsidRDefault="00FF7A71" w:rsidP="00FF7A71">
      <w:pPr>
        <w:pStyle w:val="Default"/>
        <w:contextualSpacing/>
        <w:rPr>
          <w:rFonts w:asciiTheme="minorHAnsi" w:eastAsia="Arial Unicode MS" w:hAnsiTheme="minorHAnsi" w:cstheme="minorHAnsi"/>
          <w:bCs/>
          <w:sz w:val="22"/>
          <w:szCs w:val="22"/>
        </w:rPr>
      </w:pPr>
    </w:p>
    <w:p w14:paraId="476A0FAC" w14:textId="77777777" w:rsidR="003130FB" w:rsidRPr="004428B0" w:rsidRDefault="003130FB" w:rsidP="003130FB">
      <w:pPr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Uniwersytet Jagielloński, </w:t>
      </w:r>
    </w:p>
    <w:p w14:paraId="4AE82142" w14:textId="77777777" w:rsidR="003130FB" w:rsidRPr="004428B0" w:rsidRDefault="003130FB" w:rsidP="003130FB">
      <w:pPr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ul. Gołębia 24, 31-007 Kraków, </w:t>
      </w:r>
    </w:p>
    <w:p w14:paraId="4650D0C5" w14:textId="77777777" w:rsidR="003130FB" w:rsidRPr="004428B0" w:rsidRDefault="003130FB" w:rsidP="003130FB">
      <w:pPr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NIP: 675-00-22-36, REGON: </w:t>
      </w:r>
      <w:r w:rsidRPr="004428B0">
        <w:rPr>
          <w:rFonts w:asciiTheme="minorHAnsi" w:eastAsia="Arial Unicode MS" w:hAnsiTheme="minorHAnsi" w:cstheme="minorHAnsi"/>
          <w:sz w:val="22"/>
          <w:szCs w:val="22"/>
          <w:shd w:val="clear" w:color="auto" w:fill="FFFFFF"/>
        </w:rPr>
        <w:t>000001270</w:t>
      </w:r>
    </w:p>
    <w:p w14:paraId="2565EFB5" w14:textId="77777777" w:rsidR="003130FB" w:rsidRPr="004428B0" w:rsidRDefault="003130FB" w:rsidP="003130FB">
      <w:pPr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52A9B9EF" w14:textId="77777777" w:rsidR="003130FB" w:rsidRPr="004428B0" w:rsidRDefault="003130FB" w:rsidP="003130FB">
      <w:pPr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Jednostka prowadząca sprawę: </w:t>
      </w:r>
    </w:p>
    <w:p w14:paraId="544EF518" w14:textId="6FDFBBCB" w:rsidR="0021664B" w:rsidRPr="004428B0" w:rsidRDefault="001427B1" w:rsidP="00FF7A71">
      <w:pPr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Wydział</w:t>
      </w:r>
      <w:r w:rsidR="001F7600" w:rsidRPr="004428B0">
        <w:rPr>
          <w:rFonts w:asciiTheme="minorHAnsi" w:eastAsia="Arial Unicode MS" w:hAnsiTheme="minorHAnsi" w:cstheme="minorHAnsi"/>
          <w:sz w:val="22"/>
          <w:szCs w:val="22"/>
        </w:rPr>
        <w:t xml:space="preserve"> Prawa i Administracji</w:t>
      </w:r>
    </w:p>
    <w:p w14:paraId="2762F815" w14:textId="5A7CBA08" w:rsidR="0021664B" w:rsidRDefault="0021664B" w:rsidP="00FF7A71">
      <w:pPr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Uniwersytet Jagielloński</w:t>
      </w:r>
    </w:p>
    <w:p w14:paraId="7DF9A20A" w14:textId="4622859E" w:rsidR="001F7946" w:rsidRPr="004428B0" w:rsidRDefault="001F7946" w:rsidP="00FF7A71">
      <w:pPr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>
        <w:rPr>
          <w:rFonts w:asciiTheme="minorHAnsi" w:eastAsia="Arial Unicode MS" w:hAnsiTheme="minorHAnsi" w:cstheme="minorHAnsi"/>
          <w:sz w:val="22"/>
          <w:szCs w:val="22"/>
        </w:rPr>
        <w:t>Ul. Gołębia 24, 31-007 Kraków</w:t>
      </w:r>
    </w:p>
    <w:p w14:paraId="1AD403FD" w14:textId="77777777" w:rsidR="00C24C34" w:rsidRPr="004428B0" w:rsidRDefault="00C24C34" w:rsidP="00134639">
      <w:pPr>
        <w:contextualSpacing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FF7A71" w:rsidRPr="004428B0" w14:paraId="56B30685" w14:textId="77777777" w:rsidTr="00317517">
        <w:trPr>
          <w:trHeight w:val="341"/>
        </w:trPr>
        <w:tc>
          <w:tcPr>
            <w:tcW w:w="9496" w:type="dxa"/>
          </w:tcPr>
          <w:p w14:paraId="52A9C9E4" w14:textId="77777777" w:rsidR="00FF7A71" w:rsidRPr="004428B0" w:rsidRDefault="00FF7A71" w:rsidP="001F0759">
            <w:pPr>
              <w:numPr>
                <w:ilvl w:val="0"/>
                <w:numId w:val="3"/>
              </w:numPr>
              <w:contextualSpacing/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Definicje</w:t>
            </w:r>
          </w:p>
        </w:tc>
      </w:tr>
    </w:tbl>
    <w:p w14:paraId="2D0DFC3A" w14:textId="77777777" w:rsidR="00FF7A71" w:rsidRPr="004428B0" w:rsidRDefault="00FF7A71" w:rsidP="00134639">
      <w:pPr>
        <w:contextualSpacing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</w:p>
    <w:p w14:paraId="0C9203BB" w14:textId="77777777" w:rsidR="00FF7A71" w:rsidRPr="004428B0" w:rsidRDefault="00FF7A71" w:rsidP="00B8244D">
      <w:pPr>
        <w:contextualSpacing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bCs/>
          <w:sz w:val="22"/>
          <w:szCs w:val="22"/>
        </w:rPr>
        <w:t>Ilekroć w niniejszym Zapytaniu ofertowym jest mowa o:</w:t>
      </w:r>
    </w:p>
    <w:p w14:paraId="58A5DB6C" w14:textId="5C4784F0" w:rsidR="00FF7A71" w:rsidRPr="004428B0" w:rsidRDefault="00FF7A71" w:rsidP="00B8244D">
      <w:pPr>
        <w:contextualSpacing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bCs/>
          <w:sz w:val="22"/>
          <w:szCs w:val="22"/>
        </w:rPr>
        <w:t>1.1 Wykonawcy – należy przez to rozumieć osobę fizyczną</w:t>
      </w:r>
      <w:r w:rsidR="00872C3E" w:rsidRPr="004428B0">
        <w:rPr>
          <w:rFonts w:asciiTheme="minorHAnsi" w:eastAsia="Arial Unicode MS" w:hAnsiTheme="minorHAnsi" w:cstheme="minorHAnsi"/>
          <w:bCs/>
          <w:sz w:val="22"/>
          <w:szCs w:val="22"/>
        </w:rPr>
        <w:t>,</w:t>
      </w:r>
      <w:r w:rsidR="006854ED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 </w:t>
      </w:r>
      <w:r w:rsidRPr="004428B0">
        <w:rPr>
          <w:rFonts w:asciiTheme="minorHAnsi" w:eastAsia="Arial Unicode MS" w:hAnsiTheme="minorHAnsi" w:cstheme="minorHAnsi"/>
          <w:bCs/>
          <w:sz w:val="22"/>
          <w:szCs w:val="22"/>
        </w:rPr>
        <w:t>osobę fizyczną prowadzącą</w:t>
      </w:r>
      <w:r w:rsidR="00B8244D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 działalność gospodarczą</w:t>
      </w:r>
      <w:r w:rsidR="007955E8" w:rsidRPr="004428B0">
        <w:rPr>
          <w:rFonts w:asciiTheme="minorHAnsi" w:eastAsia="Arial Unicode MS" w:hAnsiTheme="minorHAnsi" w:cstheme="minorHAnsi"/>
          <w:bCs/>
          <w:sz w:val="22"/>
          <w:szCs w:val="22"/>
        </w:rPr>
        <w:t>, jednostki organizacyjne nieposiadające osobowości prawnej</w:t>
      </w:r>
      <w:r w:rsidR="006854ED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 </w:t>
      </w:r>
      <w:r w:rsidR="00B8244D" w:rsidRPr="004428B0">
        <w:rPr>
          <w:rFonts w:asciiTheme="minorHAnsi" w:eastAsia="Arial Unicode MS" w:hAnsiTheme="minorHAnsi" w:cstheme="minorHAnsi"/>
          <w:bCs/>
          <w:sz w:val="22"/>
          <w:szCs w:val="22"/>
        </w:rPr>
        <w:t>lub</w:t>
      </w:r>
      <w:r w:rsidR="006854ED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 </w:t>
      </w:r>
      <w:r w:rsidRPr="004428B0">
        <w:rPr>
          <w:rFonts w:asciiTheme="minorHAnsi" w:eastAsia="Arial Unicode MS" w:hAnsiTheme="minorHAnsi" w:cstheme="minorHAnsi"/>
          <w:bCs/>
          <w:sz w:val="22"/>
          <w:szCs w:val="22"/>
        </w:rPr>
        <w:t>osobę prawną</w:t>
      </w:r>
      <w:r w:rsidR="00B8244D" w:rsidRPr="004428B0">
        <w:rPr>
          <w:rFonts w:asciiTheme="minorHAnsi" w:eastAsia="Arial Unicode MS" w:hAnsiTheme="minorHAnsi" w:cstheme="minorHAnsi"/>
          <w:bCs/>
          <w:sz w:val="22"/>
          <w:szCs w:val="22"/>
        </w:rPr>
        <w:t>.</w:t>
      </w:r>
      <w:r w:rsidR="007C486E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 </w:t>
      </w:r>
    </w:p>
    <w:p w14:paraId="6DDFAACE" w14:textId="77777777" w:rsidR="00FF7A71" w:rsidRPr="004428B0" w:rsidRDefault="00FF7A71" w:rsidP="00B8244D">
      <w:pPr>
        <w:contextualSpacing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1.2 Zamawiającym – należy przez to rozumieć </w:t>
      </w:r>
      <w:r w:rsidR="00B8244D" w:rsidRPr="004428B0">
        <w:rPr>
          <w:rFonts w:asciiTheme="minorHAnsi" w:eastAsia="Arial Unicode MS" w:hAnsiTheme="minorHAnsi" w:cstheme="minorHAnsi"/>
          <w:bCs/>
          <w:sz w:val="22"/>
          <w:szCs w:val="22"/>
        </w:rPr>
        <w:t>Uniwersytet Jagielloński.</w:t>
      </w:r>
    </w:p>
    <w:p w14:paraId="38A8823E" w14:textId="77777777" w:rsidR="00FF7A71" w:rsidRPr="004428B0" w:rsidRDefault="00FF7A71" w:rsidP="00B8244D">
      <w:pPr>
        <w:contextualSpacing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bCs/>
          <w:sz w:val="22"/>
          <w:szCs w:val="22"/>
        </w:rPr>
        <w:t>1.3 Zapytaniu ofertowym – należy przez to rozumieć niniejsze zapytanie ofertowe.</w:t>
      </w:r>
    </w:p>
    <w:p w14:paraId="33996375" w14:textId="77777777" w:rsidR="00B8244D" w:rsidRPr="004428B0" w:rsidRDefault="00B8244D" w:rsidP="00B8244D">
      <w:pPr>
        <w:contextualSpacing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</w:p>
    <w:p w14:paraId="1E895EAA" w14:textId="77777777" w:rsidR="00AF224A" w:rsidRPr="004428B0" w:rsidRDefault="00AF224A" w:rsidP="00B8244D">
      <w:pPr>
        <w:contextualSpacing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</w:p>
    <w:p w14:paraId="17016D76" w14:textId="77777777" w:rsidR="00AF224A" w:rsidRPr="004428B0" w:rsidRDefault="00AF224A" w:rsidP="00B8244D">
      <w:pPr>
        <w:contextualSpacing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B8244D" w:rsidRPr="004428B0" w14:paraId="6A5AF8B7" w14:textId="77777777" w:rsidTr="00B8244D">
        <w:tc>
          <w:tcPr>
            <w:tcW w:w="9496" w:type="dxa"/>
          </w:tcPr>
          <w:p w14:paraId="2CD10935" w14:textId="77777777" w:rsidR="00B8244D" w:rsidRPr="004428B0" w:rsidRDefault="00B8244D" w:rsidP="001F0759">
            <w:pPr>
              <w:numPr>
                <w:ilvl w:val="0"/>
                <w:numId w:val="3"/>
              </w:numPr>
              <w:contextualSpacing/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T</w:t>
            </w:r>
            <w:r w:rsidRPr="004428B0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ryb udzielenia zamówienia</w:t>
            </w:r>
          </w:p>
        </w:tc>
      </w:tr>
    </w:tbl>
    <w:p w14:paraId="3F0462BE" w14:textId="77777777" w:rsidR="00B8244D" w:rsidRPr="004428B0" w:rsidRDefault="00B8244D" w:rsidP="00B8244D">
      <w:pPr>
        <w:contextualSpacing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</w:p>
    <w:p w14:paraId="264CD9D5" w14:textId="60904184" w:rsidR="001702AF" w:rsidRPr="004428B0" w:rsidRDefault="001702AF" w:rsidP="001702AF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Niniejsze postępowanie o udzielenie zamówienia publicznego prowadzone jest w trybie zapytania ofertowego o wartości szacunkowej poniżej równowartości kwoty 30.000 </w:t>
      </w:r>
      <w:r w:rsidR="00E93CB1" w:rsidRPr="004428B0">
        <w:rPr>
          <w:rFonts w:asciiTheme="minorHAnsi" w:eastAsia="Arial Unicode MS" w:hAnsiTheme="minorHAnsi" w:cstheme="minorHAnsi"/>
          <w:sz w:val="22"/>
          <w:szCs w:val="22"/>
        </w:rPr>
        <w:t>EURO</w:t>
      </w:r>
      <w:r w:rsidR="00956272" w:rsidRPr="004428B0">
        <w:rPr>
          <w:rFonts w:asciiTheme="minorHAnsi" w:eastAsia="Arial Unicode MS" w:hAnsiTheme="minorHAnsi" w:cstheme="minorHAnsi"/>
          <w:sz w:val="22"/>
          <w:szCs w:val="22"/>
        </w:rPr>
        <w:t>, do którego nie stosuje się przepisów</w:t>
      </w:r>
      <w:r w:rsidR="006854ED" w:rsidRPr="004428B0">
        <w:rPr>
          <w:rFonts w:asciiTheme="minorHAnsi" w:eastAsia="Arial Unicode MS" w:hAnsiTheme="minorHAnsi" w:cstheme="minorHAnsi"/>
          <w:sz w:val="22"/>
          <w:szCs w:val="22"/>
        </w:rPr>
        <w:t xml:space="preserve"> 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>ustawy z dnia 29 stycznia 200</w:t>
      </w:r>
      <w:r w:rsidR="00956272" w:rsidRPr="004428B0">
        <w:rPr>
          <w:rFonts w:asciiTheme="minorHAnsi" w:eastAsia="Arial Unicode MS" w:hAnsiTheme="minorHAnsi" w:cstheme="minorHAnsi"/>
          <w:sz w:val="22"/>
          <w:szCs w:val="22"/>
        </w:rPr>
        <w:t>4 r. Prawo zamówień publicznych</w:t>
      </w:r>
      <w:r w:rsidR="00A0763D">
        <w:rPr>
          <w:rFonts w:asciiTheme="minorHAnsi" w:eastAsia="Arial Unicode MS" w:hAnsiTheme="minorHAnsi" w:cstheme="minorHAnsi"/>
          <w:sz w:val="22"/>
          <w:szCs w:val="22"/>
        </w:rPr>
        <w:t xml:space="preserve"> </w:t>
      </w:r>
      <w:r w:rsidR="00A0763D" w:rsidRPr="00A0763D">
        <w:rPr>
          <w:rFonts w:asciiTheme="minorHAnsi" w:eastAsia="Arial Unicode MS" w:hAnsiTheme="minorHAnsi" w:cstheme="minorHAnsi"/>
          <w:sz w:val="22"/>
          <w:szCs w:val="22"/>
        </w:rPr>
        <w:t xml:space="preserve">(j.t. Dz.U.2017.1579 z późn.zm.). </w:t>
      </w:r>
      <w:r w:rsidR="00956272" w:rsidRPr="004428B0">
        <w:rPr>
          <w:rFonts w:asciiTheme="minorHAnsi" w:eastAsia="Arial Unicode MS" w:hAnsiTheme="minorHAnsi" w:cstheme="minorHAnsi"/>
          <w:sz w:val="22"/>
          <w:szCs w:val="22"/>
        </w:rPr>
        <w:t xml:space="preserve"> </w:t>
      </w:r>
    </w:p>
    <w:p w14:paraId="6D4D8CCE" w14:textId="77777777" w:rsidR="001427B1" w:rsidRPr="004428B0" w:rsidRDefault="001427B1" w:rsidP="001427B1">
      <w:pPr>
        <w:pStyle w:val="Default"/>
        <w:contextualSpacing/>
        <w:mirrorIndents/>
        <w:jc w:val="both"/>
        <w:rPr>
          <w:rFonts w:asciiTheme="minorHAnsi" w:hAnsiTheme="minorHAnsi" w:cstheme="minorHAnsi"/>
          <w:bCs/>
          <w:color w:val="auto"/>
          <w:sz w:val="22"/>
          <w:szCs w:val="22"/>
        </w:rPr>
      </w:pPr>
    </w:p>
    <w:p w14:paraId="531F9F2A" w14:textId="77777777" w:rsidR="001427B1" w:rsidRPr="004428B0" w:rsidRDefault="001427B1" w:rsidP="001427B1">
      <w:pPr>
        <w:pStyle w:val="Default"/>
        <w:contextualSpacing/>
        <w:mirrorIndents/>
        <w:jc w:val="both"/>
        <w:rPr>
          <w:rFonts w:asciiTheme="minorHAnsi" w:hAnsiTheme="minorHAnsi" w:cstheme="minorHAnsi"/>
          <w:bCs/>
          <w:color w:val="auto"/>
          <w:sz w:val="22"/>
          <w:szCs w:val="22"/>
        </w:rPr>
      </w:pPr>
      <w:r w:rsidRPr="004428B0">
        <w:rPr>
          <w:rFonts w:asciiTheme="minorHAnsi" w:hAnsiTheme="minorHAnsi" w:cstheme="minorHAnsi"/>
          <w:bCs/>
          <w:color w:val="auto"/>
          <w:sz w:val="22"/>
          <w:szCs w:val="22"/>
        </w:rPr>
        <w:lastRenderedPageBreak/>
        <w:t xml:space="preserve">Podstawą wszczęcia niniejszego postępowania są obowiązujące Wytyczne w zakresie kwalifikowalności wydatków w ramach Europejskiego Funduszu Rozwoju Regionalnego, Europejskiego Funduszu Społecznego oraz Funduszu Spójności na lata 2014-2020 z dnia 19 lipca 2017 r. </w:t>
      </w:r>
    </w:p>
    <w:p w14:paraId="7F29F07C" w14:textId="77777777" w:rsidR="00187A1D" w:rsidRPr="004428B0" w:rsidRDefault="00187A1D" w:rsidP="001702AF">
      <w:pPr>
        <w:pStyle w:val="Default"/>
        <w:contextualSpacing/>
        <w:jc w:val="both"/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</w:pPr>
    </w:p>
    <w:p w14:paraId="06FBCA46" w14:textId="77777777" w:rsidR="00187A1D" w:rsidRPr="004428B0" w:rsidRDefault="00187A1D" w:rsidP="009138E8">
      <w:pPr>
        <w:pStyle w:val="Default"/>
        <w:contextualSpacing/>
        <w:rPr>
          <w:rFonts w:asciiTheme="minorHAnsi" w:eastAsia="Arial Unicode MS" w:hAnsiTheme="minorHAnsi" w:cstheme="minorHAnsi"/>
          <w:color w:val="C000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B8244D" w:rsidRPr="004428B0" w14:paraId="79562289" w14:textId="77777777" w:rsidTr="00B8244D">
        <w:tc>
          <w:tcPr>
            <w:tcW w:w="9496" w:type="dxa"/>
          </w:tcPr>
          <w:p w14:paraId="048B9169" w14:textId="77777777" w:rsidR="00B8244D" w:rsidRPr="004428B0" w:rsidRDefault="00B8244D" w:rsidP="001F0759">
            <w:pPr>
              <w:pStyle w:val="Default"/>
              <w:numPr>
                <w:ilvl w:val="0"/>
                <w:numId w:val="3"/>
              </w:numPr>
              <w:contextualSpacing/>
              <w:rPr>
                <w:rFonts w:asciiTheme="minorHAnsi" w:eastAsia="Arial Unicode MS" w:hAnsiTheme="minorHAnsi" w:cstheme="minorHAnsi"/>
                <w:color w:val="auto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b/>
                <w:bCs/>
                <w:color w:val="auto"/>
                <w:sz w:val="22"/>
                <w:szCs w:val="22"/>
              </w:rPr>
              <w:t>Przedmiot</w:t>
            </w:r>
            <w:r w:rsidRPr="004428B0">
              <w:rPr>
                <w:rFonts w:asciiTheme="minorHAnsi" w:eastAsia="Arial Unicode MS" w:hAnsiTheme="minorHAnsi" w:cstheme="minorHAnsi"/>
                <w:bCs/>
                <w:color w:val="auto"/>
                <w:sz w:val="22"/>
                <w:szCs w:val="22"/>
              </w:rPr>
              <w:t xml:space="preserve"> </w:t>
            </w:r>
            <w:r w:rsidRPr="004428B0">
              <w:rPr>
                <w:rFonts w:asciiTheme="minorHAnsi" w:eastAsia="Arial Unicode MS" w:hAnsiTheme="minorHAnsi" w:cstheme="minorHAnsi"/>
                <w:b/>
                <w:bCs/>
                <w:color w:val="auto"/>
                <w:sz w:val="22"/>
                <w:szCs w:val="22"/>
              </w:rPr>
              <w:t>zamówienia</w:t>
            </w:r>
          </w:p>
        </w:tc>
      </w:tr>
    </w:tbl>
    <w:p w14:paraId="7877E737" w14:textId="77777777" w:rsidR="00514B89" w:rsidRPr="004428B0" w:rsidRDefault="00514B89" w:rsidP="008B609A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0B4C97E9" w14:textId="7AE1D7F5" w:rsidR="00514B89" w:rsidRPr="004428B0" w:rsidRDefault="00514B89" w:rsidP="00514B89">
      <w:pPr>
        <w:pStyle w:val="Default"/>
        <w:tabs>
          <w:tab w:val="left" w:pos="426"/>
        </w:tabs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>Okres realizacji projektu podlegający zamówieniu</w:t>
      </w:r>
      <w:r w:rsidR="00046F52">
        <w:rPr>
          <w:rFonts w:asciiTheme="minorHAnsi" w:eastAsia="Arial Unicode MS" w:hAnsiTheme="minorHAnsi" w:cstheme="minorHAnsi"/>
          <w:color w:val="auto"/>
          <w:sz w:val="22"/>
          <w:szCs w:val="22"/>
        </w:rPr>
        <w:t>:</w:t>
      </w: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 xml:space="preserve"> </w:t>
      </w:r>
      <w:r w:rsidR="00A33C9E"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>listopad 2018 – czerwiec 2019</w:t>
      </w:r>
      <w:r w:rsidR="001427B1"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 xml:space="preserve"> </w:t>
      </w: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 xml:space="preserve">(szczegółowe 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>terminy oraz harmonogram realizacji zajęć zostanie uzgodniony z wybranym Wykonawcą</w:t>
      </w:r>
      <w:r w:rsidR="00094977" w:rsidRPr="004428B0">
        <w:rPr>
          <w:rFonts w:asciiTheme="minorHAnsi" w:eastAsia="Arial Unicode MS" w:hAnsiTheme="minorHAnsi" w:cstheme="minorHAnsi"/>
          <w:sz w:val="22"/>
          <w:szCs w:val="22"/>
        </w:rPr>
        <w:t>/</w:t>
      </w:r>
      <w:proofErr w:type="spellStart"/>
      <w:r w:rsidR="00094977" w:rsidRPr="004428B0">
        <w:rPr>
          <w:rFonts w:asciiTheme="minorHAnsi" w:eastAsia="Arial Unicode MS" w:hAnsiTheme="minorHAnsi" w:cstheme="minorHAnsi"/>
          <w:sz w:val="22"/>
          <w:szCs w:val="22"/>
        </w:rPr>
        <w:t>ami</w:t>
      </w:r>
      <w:proofErr w:type="spellEnd"/>
      <w:r w:rsidRPr="004428B0">
        <w:rPr>
          <w:rFonts w:asciiTheme="minorHAnsi" w:eastAsia="Arial Unicode MS" w:hAnsiTheme="minorHAnsi" w:cstheme="minorHAnsi"/>
          <w:sz w:val="22"/>
          <w:szCs w:val="22"/>
        </w:rPr>
        <w:t>).</w:t>
      </w:r>
    </w:p>
    <w:p w14:paraId="146C778D" w14:textId="77777777" w:rsidR="0080582B" w:rsidRPr="004428B0" w:rsidRDefault="0080582B" w:rsidP="000B0A71">
      <w:pPr>
        <w:jc w:val="both"/>
        <w:rPr>
          <w:rFonts w:asciiTheme="minorHAnsi" w:eastAsia="Arial Unicode MS" w:hAnsiTheme="minorHAnsi" w:cstheme="minorHAnsi"/>
          <w:sz w:val="22"/>
          <w:szCs w:val="22"/>
          <w:highlight w:val="yellow"/>
        </w:rPr>
      </w:pPr>
    </w:p>
    <w:p w14:paraId="7E363CF2" w14:textId="0CB674F4" w:rsidR="001427B1" w:rsidRPr="004428B0" w:rsidRDefault="0080582B" w:rsidP="00C957C8">
      <w:pPr>
        <w:spacing w:after="200" w:line="276" w:lineRule="auto"/>
        <w:contextualSpacing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Przedmiotem zapytania ofe</w:t>
      </w:r>
      <w:r w:rsidR="00094977" w:rsidRPr="004428B0">
        <w:rPr>
          <w:rFonts w:asciiTheme="minorHAnsi" w:eastAsia="Arial Unicode MS" w:hAnsiTheme="minorHAnsi" w:cstheme="minorHAnsi"/>
          <w:sz w:val="22"/>
          <w:szCs w:val="22"/>
        </w:rPr>
        <w:t>rtowego jest wybranie Wykonawcy/ów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 pełniących funkcję </w:t>
      </w:r>
      <w:r w:rsidR="001F7600" w:rsidRPr="004428B0">
        <w:rPr>
          <w:rFonts w:asciiTheme="minorHAnsi" w:eastAsia="Arial Unicode MS" w:hAnsiTheme="minorHAnsi" w:cstheme="minorHAnsi"/>
          <w:sz w:val="22"/>
          <w:szCs w:val="22"/>
        </w:rPr>
        <w:t xml:space="preserve">prowadzących zajęcia </w:t>
      </w:r>
      <w:r w:rsidR="001F7600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z uczniami szkół ponadpodstawowych z zakresu </w:t>
      </w:r>
      <w:r w:rsidR="00940BBA">
        <w:rPr>
          <w:rFonts w:asciiTheme="minorHAnsi" w:eastAsia="Arial Unicode MS" w:hAnsiTheme="minorHAnsi" w:cstheme="minorHAnsi"/>
          <w:bCs/>
          <w:sz w:val="22"/>
          <w:szCs w:val="22"/>
        </w:rPr>
        <w:t xml:space="preserve">rozwijania pracy zespołowej w środowisku pracy </w:t>
      </w:r>
      <w:r w:rsidR="001F7600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w ramach projektu </w:t>
      </w:r>
      <w:r w:rsidR="00046F52">
        <w:rPr>
          <w:rFonts w:asciiTheme="minorHAnsi" w:eastAsia="Arial Unicode MS" w:hAnsiTheme="minorHAnsi" w:cstheme="minorHAnsi"/>
          <w:bCs/>
          <w:sz w:val="22"/>
          <w:szCs w:val="22"/>
        </w:rPr>
        <w:t>„</w:t>
      </w:r>
      <w:r w:rsidR="001F7600" w:rsidRPr="004428B0">
        <w:rPr>
          <w:rFonts w:asciiTheme="minorHAnsi" w:eastAsia="Arial Unicode MS" w:hAnsiTheme="minorHAnsi" w:cstheme="minorHAnsi"/>
          <w:bCs/>
          <w:sz w:val="22"/>
          <w:szCs w:val="22"/>
        </w:rPr>
        <w:t>Małopolska Chmura Edukacyjna – nowy model nauczania”</w:t>
      </w:r>
      <w:r w:rsidR="00094977" w:rsidRPr="004428B0">
        <w:rPr>
          <w:rFonts w:asciiTheme="minorHAnsi" w:eastAsia="Arial Unicode MS" w:hAnsiTheme="minorHAnsi" w:cstheme="minorHAnsi"/>
          <w:bCs/>
          <w:sz w:val="22"/>
          <w:szCs w:val="22"/>
        </w:rPr>
        <w:t>. Celem realizacji działań objętych zapytaniem ofertowym jest wzrost kompetencji</w:t>
      </w:r>
      <w:r w:rsidR="0052236B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 uczniów szkół ponadpodstawowych </w:t>
      </w:r>
      <w:r w:rsidR="00094977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z zakresu </w:t>
      </w:r>
      <w:r w:rsidR="00940BBA">
        <w:rPr>
          <w:rFonts w:asciiTheme="minorHAnsi" w:eastAsia="Arial Unicode MS" w:hAnsiTheme="minorHAnsi" w:cstheme="minorHAnsi"/>
          <w:bCs/>
          <w:sz w:val="22"/>
          <w:szCs w:val="22"/>
        </w:rPr>
        <w:t>rozwijania pracy zespołowej w środowisku pracy</w:t>
      </w:r>
      <w:r w:rsidR="00094977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, </w:t>
      </w:r>
      <w:r w:rsidR="0052236B" w:rsidRPr="004428B0">
        <w:rPr>
          <w:rFonts w:asciiTheme="minorHAnsi" w:eastAsia="Arial Unicode MS" w:hAnsiTheme="minorHAnsi" w:cstheme="minorHAnsi"/>
          <w:bCs/>
          <w:sz w:val="22"/>
          <w:szCs w:val="22"/>
        </w:rPr>
        <w:t>umożliwiających kontynuowanie nauki na kolejnym szczeblu edukacji. Tematyka zajęć wykracza poza podstawę programową kształcenia na poziomie szkoły ponadpodstawowej</w:t>
      </w:r>
      <w:r w:rsidR="00C957C8" w:rsidRPr="004428B0">
        <w:rPr>
          <w:rFonts w:asciiTheme="minorHAnsi" w:eastAsia="Arial Unicode MS" w:hAnsiTheme="minorHAnsi" w:cstheme="minorHAnsi"/>
          <w:bCs/>
          <w:sz w:val="22"/>
          <w:szCs w:val="22"/>
        </w:rPr>
        <w:t>.</w:t>
      </w:r>
    </w:p>
    <w:p w14:paraId="01CCFF43" w14:textId="77777777" w:rsidR="001427B1" w:rsidRPr="004428B0" w:rsidRDefault="001427B1" w:rsidP="001427B1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1CAA27FE" w14:textId="6F2BD83E" w:rsidR="002C08D3" w:rsidRPr="004428B0" w:rsidRDefault="0080582B" w:rsidP="00CF1684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Do zadań </w:t>
      </w:r>
      <w:r w:rsidR="00094977" w:rsidRPr="004428B0">
        <w:rPr>
          <w:rFonts w:asciiTheme="minorHAnsi" w:eastAsia="Arial Unicode MS" w:hAnsiTheme="minorHAnsi" w:cstheme="minorHAnsi"/>
          <w:sz w:val="22"/>
          <w:szCs w:val="22"/>
        </w:rPr>
        <w:t>Wykonawcy/ów</w:t>
      </w:r>
      <w:r w:rsidR="005C6254" w:rsidRPr="004428B0">
        <w:rPr>
          <w:rFonts w:asciiTheme="minorHAnsi" w:eastAsia="Arial Unicode MS" w:hAnsiTheme="minorHAnsi" w:cstheme="minorHAnsi"/>
          <w:sz w:val="22"/>
          <w:szCs w:val="22"/>
        </w:rPr>
        <w:t xml:space="preserve"> </w:t>
      </w:r>
      <w:r w:rsidR="002C08D3" w:rsidRPr="004428B0">
        <w:rPr>
          <w:rFonts w:asciiTheme="minorHAnsi" w:eastAsia="Arial Unicode MS" w:hAnsiTheme="minorHAnsi" w:cstheme="minorHAnsi"/>
          <w:sz w:val="22"/>
          <w:szCs w:val="22"/>
        </w:rPr>
        <w:t xml:space="preserve">będą należeć następujące </w:t>
      </w:r>
      <w:r w:rsidR="00094977" w:rsidRPr="004428B0">
        <w:rPr>
          <w:rFonts w:asciiTheme="minorHAnsi" w:eastAsia="Arial Unicode MS" w:hAnsiTheme="minorHAnsi" w:cstheme="minorHAnsi"/>
          <w:sz w:val="22"/>
          <w:szCs w:val="22"/>
        </w:rPr>
        <w:t>działania</w:t>
      </w:r>
      <w:r w:rsidR="002C08D3" w:rsidRPr="004428B0">
        <w:rPr>
          <w:rFonts w:asciiTheme="minorHAnsi" w:eastAsia="Arial Unicode MS" w:hAnsiTheme="minorHAnsi" w:cstheme="minorHAnsi"/>
          <w:sz w:val="22"/>
          <w:szCs w:val="22"/>
        </w:rPr>
        <w:t xml:space="preserve"> realizowane w dwóch modułach</w:t>
      </w:r>
      <w:r w:rsidR="00E04B11">
        <w:rPr>
          <w:rFonts w:asciiTheme="minorHAnsi" w:eastAsia="Arial Unicode MS" w:hAnsiTheme="minorHAnsi" w:cstheme="minorHAnsi"/>
          <w:sz w:val="22"/>
          <w:szCs w:val="22"/>
        </w:rPr>
        <w:t xml:space="preserve"> i sześciu </w:t>
      </w:r>
      <w:r w:rsidR="0089317F">
        <w:rPr>
          <w:rFonts w:asciiTheme="minorHAnsi" w:eastAsia="Arial Unicode MS" w:hAnsiTheme="minorHAnsi" w:cstheme="minorHAnsi"/>
          <w:sz w:val="22"/>
          <w:szCs w:val="22"/>
        </w:rPr>
        <w:t>rodzajach</w:t>
      </w:r>
      <w:r w:rsidR="009F241A">
        <w:rPr>
          <w:rFonts w:asciiTheme="minorHAnsi" w:eastAsia="Arial Unicode MS" w:hAnsiTheme="minorHAnsi" w:cstheme="minorHAnsi"/>
          <w:sz w:val="22"/>
          <w:szCs w:val="22"/>
        </w:rPr>
        <w:t>/działaniach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>:</w:t>
      </w:r>
    </w:p>
    <w:p w14:paraId="2A6D6470" w14:textId="77777777" w:rsidR="0051456A" w:rsidRPr="004428B0" w:rsidRDefault="0051456A" w:rsidP="00CF1684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44"/>
        <w:gridCol w:w="2995"/>
        <w:gridCol w:w="3005"/>
        <w:gridCol w:w="2801"/>
      </w:tblGrid>
      <w:tr w:rsidR="00CF1684" w:rsidRPr="004428B0" w14:paraId="38E0097E" w14:textId="3799F71C" w:rsidTr="0051456A">
        <w:tc>
          <w:tcPr>
            <w:tcW w:w="544" w:type="dxa"/>
          </w:tcPr>
          <w:p w14:paraId="6C88A2CF" w14:textId="58B3BA63" w:rsidR="0052236B" w:rsidRPr="004428B0" w:rsidRDefault="0052236B" w:rsidP="002C08D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5E04A498" w14:textId="5DF7864A" w:rsidR="0052236B" w:rsidRPr="004428B0" w:rsidRDefault="0052236B" w:rsidP="00CF1684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2995" w:type="dxa"/>
          </w:tcPr>
          <w:p w14:paraId="09E1C1A2" w14:textId="77777777" w:rsidR="00FA1CE0" w:rsidRPr="004428B0" w:rsidRDefault="00FA1CE0" w:rsidP="0052236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60BB0AB0" w14:textId="58B2D315" w:rsidR="0052236B" w:rsidRPr="004428B0" w:rsidRDefault="0052236B" w:rsidP="0052236B">
            <w:pPr>
              <w:jc w:val="both"/>
              <w:rPr>
                <w:rFonts w:asciiTheme="minorHAnsi" w:eastAsia="Arial Unicode MS" w:hAnsiTheme="minorHAnsi" w:cstheme="minorHAnsi"/>
                <w:i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MODUŁ A </w:t>
            </w:r>
            <w:r w:rsidR="00C957C8"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-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prowadzenie zajęć i przygotowanie scenariuszy do zajęć w zakresie podniesienia kompetencji </w:t>
            </w:r>
            <w:r w:rsidR="00940BBA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z zakresu </w:t>
            </w:r>
            <w:r w:rsidR="00940BBA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rozwijania pracy zespołowej w środowisku pracy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:  </w:t>
            </w:r>
          </w:p>
          <w:p w14:paraId="50DAE399" w14:textId="446315AB" w:rsidR="00FA1CE0" w:rsidRPr="004428B0" w:rsidRDefault="001F7946" w:rsidP="0052236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hAnsiTheme="minorHAnsi" w:cstheme="minorHAnsi"/>
                <w:i/>
                <w:sz w:val="22"/>
                <w:szCs w:val="22"/>
              </w:rPr>
              <w:t>Filozoficznoprawna analiza zjawiska współpracy i konfliktu w kontekście ewolucyjnym i kulturowym</w:t>
            </w:r>
          </w:p>
        </w:tc>
        <w:tc>
          <w:tcPr>
            <w:tcW w:w="3005" w:type="dxa"/>
          </w:tcPr>
          <w:p w14:paraId="34CE12FC" w14:textId="77777777" w:rsidR="00FA1CE0" w:rsidRPr="004428B0" w:rsidRDefault="00FA1CE0" w:rsidP="00CF1684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785A3CEB" w14:textId="64F7E37F" w:rsidR="0052236B" w:rsidRPr="004428B0" w:rsidRDefault="0052236B" w:rsidP="00CF1684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MODUŁ B - prowadzenie zajęć i przygotowanie scenariuszy do zajęć w zakresie podniesienia kompetencji </w:t>
            </w:r>
            <w:r w:rsidR="00940BBA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z zakresu </w:t>
            </w:r>
            <w:r w:rsidR="00940BBA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rozwijania pracy zespołowej w środowisku pracy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: </w:t>
            </w:r>
            <w:r w:rsidR="001F7946" w:rsidRPr="004428B0">
              <w:rPr>
                <w:rFonts w:asciiTheme="minorHAnsi" w:hAnsiTheme="minorHAnsi" w:cstheme="minorHAnsi"/>
                <w:i/>
                <w:sz w:val="22"/>
                <w:szCs w:val="22"/>
              </w:rPr>
              <w:t>Kompetencje społeczne i ich miejsce we współczesnym świecie z perspektywy socjologicznej</w:t>
            </w:r>
          </w:p>
        </w:tc>
        <w:tc>
          <w:tcPr>
            <w:tcW w:w="2801" w:type="dxa"/>
          </w:tcPr>
          <w:p w14:paraId="0295E42C" w14:textId="77777777" w:rsidR="00FA1CE0" w:rsidRPr="004428B0" w:rsidRDefault="00FA1CE0" w:rsidP="00FA1CE0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28A9C48A" w14:textId="0E7EA261" w:rsidR="0052236B" w:rsidRPr="004428B0" w:rsidRDefault="0052236B" w:rsidP="0052236B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Dodatkowe informacje</w:t>
            </w:r>
          </w:p>
        </w:tc>
      </w:tr>
      <w:tr w:rsidR="00CF1684" w:rsidRPr="004428B0" w14:paraId="46C27557" w14:textId="13E5B408" w:rsidTr="0051456A">
        <w:tc>
          <w:tcPr>
            <w:tcW w:w="544" w:type="dxa"/>
          </w:tcPr>
          <w:p w14:paraId="3F026E4E" w14:textId="77777777" w:rsidR="00FA1CE0" w:rsidRPr="004428B0" w:rsidRDefault="00FA1CE0" w:rsidP="00FA1CE0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05D90603" w14:textId="358B8FF2" w:rsidR="0052236B" w:rsidRPr="004428B0" w:rsidRDefault="0052236B" w:rsidP="002C08D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2995" w:type="dxa"/>
          </w:tcPr>
          <w:p w14:paraId="61362C33" w14:textId="77777777" w:rsidR="00FA1CE0" w:rsidRPr="004428B0" w:rsidRDefault="00FA1CE0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351F27CF" w14:textId="41C07911" w:rsidR="00C957C8" w:rsidRPr="004428B0" w:rsidRDefault="00C957C8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1.A przeprowadzenie zajęć w  formie on-line (liczba godzin</w:t>
            </w:r>
            <w:r w:rsidR="00046F52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lekcyjnych: 10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)</w:t>
            </w:r>
            <w:r w:rsidR="004D4B07">
              <w:rPr>
                <w:rFonts w:asciiTheme="minorHAnsi" w:eastAsia="Arial Unicode MS" w:hAnsiTheme="minorHAnsi" w:cstheme="minorHAnsi"/>
                <w:sz w:val="22"/>
                <w:szCs w:val="22"/>
              </w:rPr>
              <w:t>, na podstawie scenariusza o którym mowa w punkcie 2. A poniżej</w:t>
            </w:r>
          </w:p>
          <w:p w14:paraId="71C84F65" w14:textId="1E7CCF08" w:rsidR="0052236B" w:rsidRPr="004428B0" w:rsidRDefault="0052236B" w:rsidP="002C08D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3005" w:type="dxa"/>
          </w:tcPr>
          <w:p w14:paraId="764A7EC9" w14:textId="77777777" w:rsidR="00FA1CE0" w:rsidRPr="004428B0" w:rsidRDefault="00FA1CE0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74BEBDA6" w14:textId="3BC43D07" w:rsidR="00C957C8" w:rsidRPr="004428B0" w:rsidRDefault="00C957C8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1.B przeprowadzenie zajęć w  formie on-line (liczba godzin</w:t>
            </w:r>
            <w:r w:rsidR="00046F52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lekcyjnych: 6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)</w:t>
            </w:r>
            <w:r w:rsidR="004D4B07">
              <w:rPr>
                <w:rFonts w:asciiTheme="minorHAnsi" w:eastAsia="Arial Unicode MS" w:hAnsiTheme="minorHAnsi" w:cstheme="minorHAnsi"/>
                <w:sz w:val="22"/>
                <w:szCs w:val="22"/>
              </w:rPr>
              <w:t>, na podstawie scenariusza o którym mowa w punkcie 2. B poniżej</w:t>
            </w:r>
          </w:p>
          <w:p w14:paraId="2C9AB946" w14:textId="77777777" w:rsidR="0052236B" w:rsidRPr="004428B0" w:rsidRDefault="0052236B" w:rsidP="002C08D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2801" w:type="dxa"/>
          </w:tcPr>
          <w:p w14:paraId="22EED231" w14:textId="77777777" w:rsidR="00FA1CE0" w:rsidRPr="004428B0" w:rsidRDefault="00FA1CE0" w:rsidP="0052236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7CF87BCB" w14:textId="12F6A153" w:rsidR="0052236B" w:rsidRPr="004428B0" w:rsidRDefault="0052236B" w:rsidP="0052236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W ramach projektu realizowane będą zajęcia on-line za pomocą wideokonferencji w czasie rzeczywistym, z możliwością aktywnego włączenia się uczestników ze szkół biorących udział w projekcie.</w:t>
            </w:r>
            <w:r w:rsidR="00094977"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Zajęcia odbywać się będą</w:t>
            </w:r>
            <w:r w:rsidR="00046F52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zazwyczaj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w piątki, w </w:t>
            </w:r>
            <w:r w:rsidR="00857402">
              <w:rPr>
                <w:rFonts w:asciiTheme="minorHAnsi" w:eastAsia="Arial Unicode MS" w:hAnsiTheme="minorHAnsi" w:cstheme="minorHAnsi"/>
                <w:sz w:val="22"/>
                <w:szCs w:val="22"/>
              </w:rPr>
              <w:t>godz. 7:30-9:00.</w:t>
            </w:r>
          </w:p>
          <w:p w14:paraId="3413C6A1" w14:textId="77777777" w:rsidR="00094977" w:rsidRPr="004428B0" w:rsidRDefault="00094977" w:rsidP="00C957C8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6E385ED6" w14:textId="0AFB4D1C" w:rsidR="00FA1CE0" w:rsidRPr="004428B0" w:rsidRDefault="00FA1CE0" w:rsidP="00E04B11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  <w:tr w:rsidR="00CF1684" w:rsidRPr="004428B0" w14:paraId="6277271E" w14:textId="039B1FF9" w:rsidTr="0051456A">
        <w:tc>
          <w:tcPr>
            <w:tcW w:w="544" w:type="dxa"/>
          </w:tcPr>
          <w:p w14:paraId="6A761419" w14:textId="77777777" w:rsidR="00FA1CE0" w:rsidRPr="004428B0" w:rsidRDefault="00FA1CE0" w:rsidP="00FA1CE0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2D1C6C50" w14:textId="555417F2" w:rsidR="0052236B" w:rsidRPr="004428B0" w:rsidRDefault="0052236B" w:rsidP="002C08D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2.</w:t>
            </w:r>
          </w:p>
        </w:tc>
        <w:tc>
          <w:tcPr>
            <w:tcW w:w="2995" w:type="dxa"/>
          </w:tcPr>
          <w:p w14:paraId="4EEE01B6" w14:textId="77777777" w:rsidR="00FA1CE0" w:rsidRPr="004428B0" w:rsidRDefault="00FA1CE0" w:rsidP="0052236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67A58E61" w14:textId="4F5DA04D" w:rsidR="0052236B" w:rsidRPr="004428B0" w:rsidRDefault="0052236B" w:rsidP="0052236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2.A przygotowanie scenariuszy do  </w:t>
            </w:r>
            <w:r w:rsidR="00094977"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zajęć 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prowadzonych w formie on-line wraz z określeniem efektów uczenia</w:t>
            </w:r>
            <w:r w:rsidR="00046F52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się (liczba scenariuszy: 10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)</w:t>
            </w:r>
          </w:p>
          <w:p w14:paraId="36740D82" w14:textId="77777777" w:rsidR="0052236B" w:rsidRPr="004428B0" w:rsidRDefault="0052236B" w:rsidP="002C08D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3005" w:type="dxa"/>
          </w:tcPr>
          <w:p w14:paraId="1BC47BE9" w14:textId="77777777" w:rsidR="00FA1CE0" w:rsidRPr="004428B0" w:rsidRDefault="00FA1CE0" w:rsidP="0052236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25B5CC88" w14:textId="613FD587" w:rsidR="0052236B" w:rsidRPr="004428B0" w:rsidRDefault="0052236B" w:rsidP="0052236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2.B przygotowanie scenariuszy do</w:t>
            </w:r>
            <w:r w:rsidR="00094977"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zajęć 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 prowadzonych w formie on-line wraz z określeniem efektów uc</w:t>
            </w:r>
            <w:r w:rsidR="00046F52">
              <w:rPr>
                <w:rFonts w:asciiTheme="minorHAnsi" w:eastAsia="Arial Unicode MS" w:hAnsiTheme="minorHAnsi" w:cstheme="minorHAnsi"/>
                <w:sz w:val="22"/>
                <w:szCs w:val="22"/>
              </w:rPr>
              <w:t>zenia się (liczba scenariuszy: 6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)</w:t>
            </w:r>
          </w:p>
          <w:p w14:paraId="1D3702E7" w14:textId="06E54C89" w:rsidR="0052236B" w:rsidRPr="004428B0" w:rsidRDefault="0052236B" w:rsidP="002C08D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2801" w:type="dxa"/>
          </w:tcPr>
          <w:p w14:paraId="5BD2567C" w14:textId="77777777" w:rsidR="00FA1CE0" w:rsidRPr="004428B0" w:rsidRDefault="00FA1CE0" w:rsidP="00CF1684">
            <w:pPr>
              <w:adjustRightInd w:val="0"/>
              <w:jc w:val="both"/>
              <w:textAlignment w:val="baseline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0167C09E" w14:textId="5D4C30F5" w:rsidR="00094977" w:rsidRPr="004428B0" w:rsidRDefault="00E96398" w:rsidP="00CF1684">
            <w:pPr>
              <w:adjustRightInd w:val="0"/>
              <w:jc w:val="both"/>
              <w:textAlignment w:val="baseline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Do każdych zajęć</w:t>
            </w:r>
            <w:r w:rsidR="00094977"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, o których mowa w punktach 1.A i 1.B </w:t>
            </w:r>
            <w:r w:rsidR="0052236B"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konieczne jest przygotowanie scenariusza, opisującego co będz</w:t>
            </w:r>
            <w:r w:rsidR="00094977"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i</w:t>
            </w:r>
            <w:r w:rsidR="00046F52">
              <w:rPr>
                <w:rFonts w:asciiTheme="minorHAnsi" w:eastAsia="Arial Unicode MS" w:hAnsiTheme="minorHAnsi" w:cstheme="minorHAnsi"/>
                <w:sz w:val="22"/>
                <w:szCs w:val="22"/>
              </w:rPr>
              <w:t>e przedmiotem danych zajęć</w:t>
            </w:r>
            <w:r w:rsidR="00094977"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.</w:t>
            </w:r>
          </w:p>
          <w:p w14:paraId="71263A0B" w14:textId="77777777" w:rsidR="0052236B" w:rsidRPr="004428B0" w:rsidRDefault="0052236B" w:rsidP="005D07EE">
            <w:pPr>
              <w:adjustRightInd w:val="0"/>
              <w:jc w:val="both"/>
              <w:textAlignment w:val="baseline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  <w:tr w:rsidR="00CF1684" w:rsidRPr="004428B0" w14:paraId="14B185B0" w14:textId="628DA6BD" w:rsidTr="0051456A">
        <w:tc>
          <w:tcPr>
            <w:tcW w:w="544" w:type="dxa"/>
          </w:tcPr>
          <w:p w14:paraId="2F4CBFC5" w14:textId="77777777" w:rsidR="00FA1CE0" w:rsidRPr="004428B0" w:rsidRDefault="00FA1CE0" w:rsidP="00CF1684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4A0C07FC" w14:textId="4A9B2025" w:rsidR="0052236B" w:rsidRPr="004428B0" w:rsidRDefault="0052236B" w:rsidP="00CF1684">
            <w:pPr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3.</w:t>
            </w:r>
          </w:p>
        </w:tc>
        <w:tc>
          <w:tcPr>
            <w:tcW w:w="2995" w:type="dxa"/>
          </w:tcPr>
          <w:p w14:paraId="2E65B18C" w14:textId="77777777" w:rsidR="00FA1CE0" w:rsidRPr="00046F52" w:rsidRDefault="00FA1CE0" w:rsidP="00CF1684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</w:p>
          <w:p w14:paraId="5B5768F4" w14:textId="2A4B31D2" w:rsidR="0052236B" w:rsidRPr="00046F52" w:rsidRDefault="0052236B" w:rsidP="00CF1684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  <w:r w:rsidRPr="00046F52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3.A przeprowadzenie warsztatów letnich (liczba godzin lekcyjnych</w:t>
            </w:r>
            <w:r w:rsidR="00046F52" w:rsidRPr="00046F52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: 10</w:t>
            </w:r>
            <w:r w:rsidRPr="00046F52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)</w:t>
            </w:r>
          </w:p>
          <w:p w14:paraId="63D61BB8" w14:textId="77777777" w:rsidR="0052236B" w:rsidRPr="00046F52" w:rsidRDefault="0052236B" w:rsidP="002C08D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3005" w:type="dxa"/>
          </w:tcPr>
          <w:p w14:paraId="0E591E8E" w14:textId="77777777" w:rsidR="00FA1CE0" w:rsidRPr="00046F52" w:rsidRDefault="00FA1CE0" w:rsidP="00CF1684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</w:p>
          <w:p w14:paraId="286593CC" w14:textId="559C6603" w:rsidR="0052236B" w:rsidRPr="00046F52" w:rsidRDefault="0052236B" w:rsidP="00CF1684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  <w:r w:rsidRPr="00046F52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3.B przeprowadzenie warsztatów letnich (liczba godzin lekcyjnych</w:t>
            </w:r>
            <w:r w:rsidR="00046F52" w:rsidRPr="00046F52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: 10</w:t>
            </w:r>
            <w:r w:rsidRPr="00046F52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)</w:t>
            </w:r>
          </w:p>
          <w:p w14:paraId="27F24799" w14:textId="77777777" w:rsidR="0052236B" w:rsidRPr="00046F52" w:rsidRDefault="0052236B" w:rsidP="002C08D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2801" w:type="dxa"/>
          </w:tcPr>
          <w:p w14:paraId="0BF5E722" w14:textId="77777777" w:rsidR="00FA1CE0" w:rsidRPr="004428B0" w:rsidRDefault="00FA1CE0" w:rsidP="00FA1CE0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4D5D6F2E" w14:textId="6C026C3C" w:rsidR="00094977" w:rsidRPr="004428B0" w:rsidRDefault="00094977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Warsztaty letnie </w:t>
            </w:r>
            <w:r w:rsidR="0052236B"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dla uczniów, odbędą się w pierwszym tygodniu wakacji. </w:t>
            </w:r>
          </w:p>
          <w:p w14:paraId="68FF4955" w14:textId="77777777" w:rsidR="00094977" w:rsidRPr="004428B0" w:rsidRDefault="00094977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73B0CA02" w14:textId="147F0C15" w:rsidR="00C957C8" w:rsidRPr="004428B0" w:rsidRDefault="00C957C8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Prowadzenie zajęć obejmuje również ich przygotowanie</w:t>
            </w:r>
          </w:p>
          <w:p w14:paraId="6F428C7B" w14:textId="2D3BE5AB" w:rsidR="00FA1CE0" w:rsidRPr="004428B0" w:rsidRDefault="00FA1CE0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</w:p>
        </w:tc>
      </w:tr>
      <w:tr w:rsidR="00CF1684" w:rsidRPr="004428B0" w14:paraId="33EA2803" w14:textId="67143322" w:rsidTr="0051456A">
        <w:tc>
          <w:tcPr>
            <w:tcW w:w="544" w:type="dxa"/>
          </w:tcPr>
          <w:p w14:paraId="60429394" w14:textId="77777777" w:rsidR="00FA1CE0" w:rsidRPr="004428B0" w:rsidRDefault="00FA1CE0" w:rsidP="00FA1CE0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796260E3" w14:textId="64EB0FB9" w:rsidR="0052236B" w:rsidRPr="004428B0" w:rsidRDefault="0052236B" w:rsidP="002C08D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4. </w:t>
            </w:r>
          </w:p>
        </w:tc>
        <w:tc>
          <w:tcPr>
            <w:tcW w:w="2995" w:type="dxa"/>
          </w:tcPr>
          <w:p w14:paraId="43322F77" w14:textId="77777777" w:rsidR="00FA1CE0" w:rsidRPr="004428B0" w:rsidRDefault="00FA1CE0" w:rsidP="00CF1684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</w:p>
          <w:p w14:paraId="3D4FBE57" w14:textId="6538FC1C" w:rsidR="0052236B" w:rsidRPr="004428B0" w:rsidRDefault="0052236B" w:rsidP="00CF1684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4.A przeprowadzenie warsztatów weekend</w:t>
            </w:r>
            <w:r w:rsidR="00094977"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owych (liczba godzin lekcyjnych</w:t>
            </w:r>
            <w:r w:rsidR="00046F52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: 13</w:t>
            </w:r>
            <w:r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)</w:t>
            </w:r>
          </w:p>
          <w:p w14:paraId="024ED8ED" w14:textId="6EAEA729" w:rsidR="0052236B" w:rsidRPr="004428B0" w:rsidRDefault="0052236B" w:rsidP="00CF1684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</w:p>
          <w:p w14:paraId="4E2BEE42" w14:textId="77777777" w:rsidR="0052236B" w:rsidRPr="004428B0" w:rsidRDefault="0052236B" w:rsidP="002C08D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3005" w:type="dxa"/>
          </w:tcPr>
          <w:p w14:paraId="7753CD02" w14:textId="77777777" w:rsidR="00FA1CE0" w:rsidRPr="004428B0" w:rsidRDefault="00FA1CE0" w:rsidP="00FA1CE0">
            <w:pPr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</w:p>
          <w:p w14:paraId="06603551" w14:textId="0B79929B" w:rsidR="0052236B" w:rsidRPr="004428B0" w:rsidRDefault="0052236B" w:rsidP="00094977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4.B przeprowadzenie warsztatów weekendowych (liczba godzin lekcyjnych</w:t>
            </w:r>
            <w:r w:rsidR="00046F52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: 12</w:t>
            </w:r>
            <w:r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)</w:t>
            </w:r>
          </w:p>
        </w:tc>
        <w:tc>
          <w:tcPr>
            <w:tcW w:w="2801" w:type="dxa"/>
          </w:tcPr>
          <w:p w14:paraId="64ECAB54" w14:textId="77777777" w:rsidR="00FA1CE0" w:rsidRPr="004428B0" w:rsidRDefault="00FA1CE0" w:rsidP="00CF1684">
            <w:pPr>
              <w:adjustRightInd w:val="0"/>
              <w:jc w:val="both"/>
              <w:textAlignment w:val="baseline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512CAB5B" w14:textId="7D75ADC2" w:rsidR="0052236B" w:rsidRPr="004428B0" w:rsidRDefault="00094977" w:rsidP="00CF1684">
            <w:pPr>
              <w:adjustRightInd w:val="0"/>
              <w:jc w:val="both"/>
              <w:textAlignment w:val="baseline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Zajęcia weekendowe odbywają się </w:t>
            </w:r>
            <w:r w:rsidR="00046F52">
              <w:rPr>
                <w:rFonts w:asciiTheme="minorHAnsi" w:eastAsia="Arial Unicode MS" w:hAnsiTheme="minorHAnsi" w:cstheme="minorHAnsi"/>
                <w:sz w:val="22"/>
                <w:szCs w:val="22"/>
              </w:rPr>
              <w:t>w sobotę i niedzielę (maksymalne 3 weekendy w okresie objętym zapytaniem).</w:t>
            </w:r>
          </w:p>
          <w:p w14:paraId="39B6A9D6" w14:textId="77777777" w:rsidR="0052236B" w:rsidRPr="004428B0" w:rsidRDefault="0052236B" w:rsidP="0052236B">
            <w:pPr>
              <w:adjustRightInd w:val="0"/>
              <w:jc w:val="both"/>
              <w:textAlignment w:val="baseline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66759B0B" w14:textId="77777777" w:rsidR="0052236B" w:rsidRPr="004428B0" w:rsidRDefault="00C957C8" w:rsidP="002C08D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Prowadzenie zajęć obejmuje również ich przygotowanie</w:t>
            </w:r>
          </w:p>
          <w:p w14:paraId="0CFA8149" w14:textId="4253D268" w:rsidR="00FA1CE0" w:rsidRPr="004428B0" w:rsidRDefault="00FA1CE0" w:rsidP="00FA1CE0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  <w:tr w:rsidR="0051456A" w:rsidRPr="004428B0" w14:paraId="3A6BE71F" w14:textId="77777777" w:rsidTr="0051456A">
        <w:tc>
          <w:tcPr>
            <w:tcW w:w="544" w:type="dxa"/>
          </w:tcPr>
          <w:p w14:paraId="48C9D38E" w14:textId="77777777" w:rsidR="00FA1CE0" w:rsidRPr="004428B0" w:rsidRDefault="00FA1CE0" w:rsidP="00FA1CE0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4EC591A4" w14:textId="3BE3BAD6" w:rsidR="0051456A" w:rsidRPr="004428B0" w:rsidRDefault="0051456A" w:rsidP="0051456A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2995" w:type="dxa"/>
          </w:tcPr>
          <w:p w14:paraId="01C5D145" w14:textId="77777777" w:rsidR="00FA1CE0" w:rsidRPr="004428B0" w:rsidRDefault="00FA1CE0" w:rsidP="0051456A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</w:p>
          <w:p w14:paraId="2A8370FF" w14:textId="0496E59E" w:rsidR="0051456A" w:rsidRPr="004428B0" w:rsidRDefault="0051456A" w:rsidP="0051456A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5.A przeprowadzenie kół naukowych</w:t>
            </w:r>
            <w:r w:rsidR="003554A5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 xml:space="preserve"> (liczba godzin lekcyjnych: 12 </w:t>
            </w:r>
            <w:proofErr w:type="spellStart"/>
            <w:r w:rsidR="003554A5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godz</w:t>
            </w:r>
            <w:proofErr w:type="spellEnd"/>
            <w:r w:rsidR="003554A5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)</w:t>
            </w:r>
            <w:r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, w tym realizacja kół w trybie on</w:t>
            </w:r>
            <w:r w:rsidR="00094977"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-line</w:t>
            </w:r>
            <w:r w:rsidR="000346E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,</w:t>
            </w:r>
            <w:r w:rsidR="00094977"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 xml:space="preserve"> </w:t>
            </w:r>
            <w:r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ocena sprawozdań</w:t>
            </w:r>
            <w:r w:rsidR="000346E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,</w:t>
            </w:r>
            <w:r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 xml:space="preserve"> </w:t>
            </w:r>
            <w:r w:rsidR="000346E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konsultacje kół naukowych</w:t>
            </w:r>
            <w:r w:rsidR="005D07EE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; na podstawie scenariuszy o których mowa w 6. A</w:t>
            </w:r>
          </w:p>
          <w:p w14:paraId="0C712609" w14:textId="77777777" w:rsidR="0051456A" w:rsidRPr="004428B0" w:rsidRDefault="0051456A" w:rsidP="0051456A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05" w:type="dxa"/>
          </w:tcPr>
          <w:p w14:paraId="1CFA0003" w14:textId="77777777" w:rsidR="00FA1CE0" w:rsidRPr="004428B0" w:rsidRDefault="00FA1CE0" w:rsidP="0051456A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</w:p>
          <w:p w14:paraId="6BCCD87F" w14:textId="10A048C2" w:rsidR="0051456A" w:rsidRPr="004428B0" w:rsidRDefault="00046F52" w:rsidP="00046F52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5</w:t>
            </w:r>
            <w:r w:rsidR="000346E0"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.A przeprowadzenie kół naukowych</w:t>
            </w:r>
            <w:r w:rsidR="000346E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 xml:space="preserve">(liczba godzin lekcyjnych: 12 </w:t>
            </w:r>
            <w:proofErr w:type="spellStart"/>
            <w:r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godz</w:t>
            </w:r>
            <w:proofErr w:type="spellEnd"/>
            <w:r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)</w:t>
            </w:r>
            <w:r w:rsidR="000346E0"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, w tym realizacja kół w trybie on-line</w:t>
            </w:r>
            <w:r w:rsidR="000346E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,</w:t>
            </w:r>
            <w:r w:rsidR="000346E0"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 xml:space="preserve"> ocena sprawozdań</w:t>
            </w:r>
            <w:r w:rsidR="000346E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,</w:t>
            </w:r>
            <w:r w:rsidR="000346E0"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 xml:space="preserve"> </w:t>
            </w:r>
            <w:r w:rsidR="000346E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konsultacje kół naukowych; na podstawie scenariuszy o których mowa w 6. B</w:t>
            </w:r>
          </w:p>
        </w:tc>
        <w:tc>
          <w:tcPr>
            <w:tcW w:w="2801" w:type="dxa"/>
          </w:tcPr>
          <w:p w14:paraId="3DDF328F" w14:textId="77777777" w:rsidR="00FA1CE0" w:rsidRPr="004428B0" w:rsidRDefault="00FA1CE0" w:rsidP="0051456A">
            <w:pPr>
              <w:adjustRightInd w:val="0"/>
              <w:jc w:val="both"/>
              <w:textAlignment w:val="baseline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4E8E7335" w14:textId="65A973F2" w:rsidR="00FA1CE0" w:rsidRPr="004428B0" w:rsidRDefault="0051456A" w:rsidP="00E96398">
            <w:pPr>
              <w:adjustRightInd w:val="0"/>
              <w:jc w:val="both"/>
              <w:textAlignment w:val="baseline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Koła naukowe</w:t>
            </w:r>
            <w:r w:rsidR="00094977"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będą realizowane przy wykorzystaniu sprzętu multimedialnego i poczty elektronicznej. Przedmiotem zamówienia jest przeprowadzenie kół naukowych</w:t>
            </w:r>
            <w:r w:rsidR="00094977"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w trybie</w:t>
            </w:r>
            <w:r w:rsidR="00E96398"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on-line, </w:t>
            </w:r>
            <w:r w:rsidR="00046F52">
              <w:rPr>
                <w:rFonts w:asciiTheme="minorHAnsi" w:eastAsia="Arial Unicode MS" w:hAnsiTheme="minorHAnsi" w:cstheme="minorHAnsi"/>
                <w:sz w:val="22"/>
                <w:szCs w:val="22"/>
              </w:rPr>
              <w:t>ocena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sprawozdań z realizacji kół w poszczególnych szkołach przygotowanych przez nauczyc</w:t>
            </w:r>
            <w:r w:rsidR="00046F52">
              <w:rPr>
                <w:rFonts w:asciiTheme="minorHAnsi" w:eastAsia="Arial Unicode MS" w:hAnsiTheme="minorHAnsi" w:cstheme="minorHAnsi"/>
                <w:sz w:val="22"/>
                <w:szCs w:val="22"/>
              </w:rPr>
              <w:t>ieli tych szkół oraz konsultacje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scenariuszy przygotowanych dla 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lastRenderedPageBreak/>
              <w:t xml:space="preserve">nauczycieli szkół </w:t>
            </w:r>
            <w:r w:rsidR="00E96398"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biorących udział w projekcie.</w:t>
            </w:r>
          </w:p>
          <w:p w14:paraId="49E68BE0" w14:textId="77777777" w:rsidR="00E96398" w:rsidRPr="004428B0" w:rsidRDefault="00E96398" w:rsidP="00E96398">
            <w:pPr>
              <w:adjustRightInd w:val="0"/>
              <w:jc w:val="both"/>
              <w:textAlignment w:val="baseline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2C9A66F1" w14:textId="5172EEBE" w:rsidR="00E96398" w:rsidRPr="004428B0" w:rsidRDefault="00E96398" w:rsidP="005D07EE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  <w:tr w:rsidR="00C957C8" w:rsidRPr="004428B0" w14:paraId="56C2B33C" w14:textId="5954B775" w:rsidTr="0051456A">
        <w:tc>
          <w:tcPr>
            <w:tcW w:w="544" w:type="dxa"/>
          </w:tcPr>
          <w:p w14:paraId="34268887" w14:textId="77777777" w:rsidR="00FA1CE0" w:rsidRPr="004428B0" w:rsidRDefault="00FA1CE0" w:rsidP="00FA1CE0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022EEDC3" w14:textId="77777777" w:rsidR="00E04B11" w:rsidRDefault="00E04B11" w:rsidP="00C957C8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0A85EAC0" w14:textId="312C0E57" w:rsidR="00C957C8" w:rsidRPr="004428B0" w:rsidRDefault="00E04B11" w:rsidP="00C957C8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2995" w:type="dxa"/>
          </w:tcPr>
          <w:p w14:paraId="4550614F" w14:textId="77777777" w:rsidR="00FA1CE0" w:rsidRPr="004428B0" w:rsidRDefault="00FA1CE0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</w:p>
          <w:p w14:paraId="37514F58" w14:textId="77777777" w:rsidR="00E96398" w:rsidRPr="004428B0" w:rsidRDefault="00E96398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</w:p>
          <w:p w14:paraId="47DDB80C" w14:textId="270F9A3A" w:rsidR="00C957C8" w:rsidRPr="004428B0" w:rsidRDefault="0051456A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6</w:t>
            </w:r>
            <w:r w:rsidR="00C957C8"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.A przygotowanie scenariuszy do kół naukowych wraz z określeniem efektów ucze</w:t>
            </w:r>
            <w:r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nia się (liczba scenariuszy: 12</w:t>
            </w:r>
            <w:r w:rsidR="00C957C8"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)</w:t>
            </w:r>
          </w:p>
          <w:p w14:paraId="4E8B6F03" w14:textId="77777777" w:rsidR="00C957C8" w:rsidRPr="004428B0" w:rsidRDefault="00C957C8" w:rsidP="00C957C8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3005" w:type="dxa"/>
          </w:tcPr>
          <w:p w14:paraId="37B1EB5E" w14:textId="77777777" w:rsidR="00FA1CE0" w:rsidRPr="004428B0" w:rsidRDefault="00FA1CE0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</w:p>
          <w:p w14:paraId="455DC101" w14:textId="77777777" w:rsidR="00E96398" w:rsidRPr="004428B0" w:rsidRDefault="00E96398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</w:pPr>
          </w:p>
          <w:p w14:paraId="1FEA8FA9" w14:textId="1A97AA26" w:rsidR="00C957C8" w:rsidRPr="004428B0" w:rsidRDefault="0051456A" w:rsidP="00C957C8">
            <w:pPr>
              <w:spacing w:after="200" w:line="276" w:lineRule="auto"/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6</w:t>
            </w:r>
            <w:r w:rsidR="00C957C8"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.B przygotowanie scenariuszy do kół</w:t>
            </w:r>
            <w:bookmarkStart w:id="0" w:name="_GoBack"/>
            <w:bookmarkEnd w:id="0"/>
            <w:r w:rsidR="00C957C8"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 xml:space="preserve"> naukowych wraz z określeniem efektów ucz</w:t>
            </w:r>
            <w:r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enia się (liczba scenariuszy: 12</w:t>
            </w:r>
            <w:r w:rsidR="00C957C8" w:rsidRPr="004428B0">
              <w:rPr>
                <w:rFonts w:asciiTheme="minorHAnsi" w:eastAsia="Arial Unicode MS" w:hAnsiTheme="minorHAnsi" w:cstheme="minorHAnsi"/>
                <w:bCs/>
                <w:sz w:val="22"/>
                <w:szCs w:val="22"/>
              </w:rPr>
              <w:t>)</w:t>
            </w:r>
          </w:p>
          <w:p w14:paraId="562EA6D2" w14:textId="77777777" w:rsidR="00C957C8" w:rsidRPr="004428B0" w:rsidRDefault="00C957C8" w:rsidP="00C957C8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2801" w:type="dxa"/>
          </w:tcPr>
          <w:p w14:paraId="3F9F3C8E" w14:textId="77777777" w:rsidR="00FA1CE0" w:rsidRPr="004428B0" w:rsidRDefault="00FA1CE0" w:rsidP="00C957C8">
            <w:pPr>
              <w:adjustRightInd w:val="0"/>
              <w:jc w:val="both"/>
              <w:textAlignment w:val="baseline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38C21BA1" w14:textId="77777777" w:rsidR="00E96398" w:rsidRPr="004428B0" w:rsidRDefault="00E96398" w:rsidP="00E96398">
            <w:pPr>
              <w:adjustRightInd w:val="0"/>
              <w:jc w:val="both"/>
              <w:textAlignment w:val="baseline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495E4E1D" w14:textId="43D6036E" w:rsidR="00E96398" w:rsidRPr="004428B0" w:rsidRDefault="00E96398" w:rsidP="00E96398">
            <w:pPr>
              <w:adjustRightInd w:val="0"/>
              <w:jc w:val="both"/>
              <w:textAlignment w:val="baseline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Do każdych zajęć, o których mowa w punktach 5.A i 5.B konieczne jest przygotowanie scenariusza, opisującego co będzie przedmiotem danego spotkania.</w:t>
            </w:r>
          </w:p>
          <w:p w14:paraId="1E3A5E32" w14:textId="77777777" w:rsidR="00C957C8" w:rsidRPr="004428B0" w:rsidRDefault="00C957C8" w:rsidP="00C957C8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  <w:p w14:paraId="220EDE05" w14:textId="58AB14EF" w:rsidR="00FA1CE0" w:rsidRPr="004428B0" w:rsidRDefault="00FA1CE0" w:rsidP="00E96398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</w:tbl>
    <w:p w14:paraId="42FADEDD" w14:textId="77777777" w:rsidR="002C08D3" w:rsidRPr="004428B0" w:rsidRDefault="002C08D3" w:rsidP="00CF1684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46CD09B9" w14:textId="77777777" w:rsidR="002C08D3" w:rsidRPr="004428B0" w:rsidRDefault="002C08D3" w:rsidP="00CF1684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27AD76E7" w14:textId="202AC690" w:rsidR="00143548" w:rsidRPr="004428B0" w:rsidRDefault="001F7600" w:rsidP="00CF1684">
      <w:pPr>
        <w:spacing w:after="200" w:line="276" w:lineRule="auto"/>
        <w:ind w:left="357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 </w:t>
      </w:r>
    </w:p>
    <w:p w14:paraId="15008CC3" w14:textId="12180600" w:rsidR="00413315" w:rsidRDefault="0080582B" w:rsidP="00CF1684">
      <w:pPr>
        <w:spacing w:after="200" w:line="276" w:lineRule="auto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Miejscem realizacji zamówienia jest</w:t>
      </w:r>
      <w:r w:rsidR="00894E72" w:rsidRPr="004428B0">
        <w:rPr>
          <w:rFonts w:asciiTheme="minorHAnsi" w:eastAsia="Arial Unicode MS" w:hAnsiTheme="minorHAnsi" w:cstheme="minorHAnsi"/>
          <w:sz w:val="22"/>
          <w:szCs w:val="22"/>
        </w:rPr>
        <w:t>:</w:t>
      </w:r>
      <w:r w:rsidR="00A33C9E" w:rsidRPr="004428B0">
        <w:rPr>
          <w:rFonts w:asciiTheme="minorHAnsi" w:eastAsia="Arial Unicode MS" w:hAnsiTheme="minorHAnsi" w:cstheme="minorHAnsi"/>
          <w:sz w:val="22"/>
          <w:szCs w:val="22"/>
        </w:rPr>
        <w:t xml:space="preserve"> Uniwersytet Jagielloński</w:t>
      </w:r>
      <w:r w:rsidR="00437294" w:rsidRPr="004428B0">
        <w:rPr>
          <w:rFonts w:asciiTheme="minorHAnsi" w:eastAsia="Arial Unicode MS" w:hAnsiTheme="minorHAnsi" w:cstheme="minorHAnsi"/>
          <w:sz w:val="22"/>
          <w:szCs w:val="22"/>
        </w:rPr>
        <w:t xml:space="preserve"> w Krakowie. Szczegółowe informacje dotyczące adresu zostaną ustalone z Wykonawcą</w:t>
      </w:r>
      <w:r w:rsidR="00A0763D">
        <w:rPr>
          <w:rFonts w:asciiTheme="minorHAnsi" w:eastAsia="Arial Unicode MS" w:hAnsiTheme="minorHAnsi" w:cstheme="minorHAnsi"/>
          <w:sz w:val="22"/>
          <w:szCs w:val="22"/>
        </w:rPr>
        <w:t>.</w:t>
      </w:r>
    </w:p>
    <w:p w14:paraId="5124D4E7" w14:textId="7178883E" w:rsidR="00413315" w:rsidRPr="004428B0" w:rsidRDefault="00413315" w:rsidP="00413315">
      <w:pPr>
        <w:rPr>
          <w:rFonts w:asciiTheme="minorHAnsi" w:eastAsia="Arial Unicode MS" w:hAnsiTheme="minorHAnsi" w:cstheme="minorHAnsi"/>
          <w:sz w:val="22"/>
          <w:szCs w:val="22"/>
        </w:rPr>
      </w:pPr>
    </w:p>
    <w:p w14:paraId="1B3E1F1B" w14:textId="77777777" w:rsidR="002B2777" w:rsidRPr="004428B0" w:rsidRDefault="002B2777" w:rsidP="004C3FF0">
      <w:pPr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6E4D4F" w:rsidRPr="004428B0" w14:paraId="5021C5D1" w14:textId="77777777" w:rsidTr="006E4D4F">
        <w:tc>
          <w:tcPr>
            <w:tcW w:w="9496" w:type="dxa"/>
          </w:tcPr>
          <w:p w14:paraId="393C0F3F" w14:textId="77777777" w:rsidR="006E4D4F" w:rsidRPr="004428B0" w:rsidRDefault="006E4D4F" w:rsidP="001F0759">
            <w:pPr>
              <w:numPr>
                <w:ilvl w:val="0"/>
                <w:numId w:val="3"/>
              </w:num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Opis warunków udziału w postępowaniu</w:t>
            </w:r>
          </w:p>
        </w:tc>
      </w:tr>
    </w:tbl>
    <w:p w14:paraId="3AAECC47" w14:textId="77777777" w:rsidR="006E50D7" w:rsidRPr="004428B0" w:rsidRDefault="006E50D7" w:rsidP="004C3FF0">
      <w:pPr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</w:p>
    <w:p w14:paraId="6191309B" w14:textId="77777777" w:rsidR="00E93CB1" w:rsidRPr="004428B0" w:rsidRDefault="00E93CB1" w:rsidP="00E93CB1">
      <w:pPr>
        <w:ind w:left="1080"/>
        <w:contextualSpacing/>
        <w:rPr>
          <w:rFonts w:asciiTheme="minorHAnsi" w:eastAsia="Arial Unicode MS" w:hAnsiTheme="minorHAnsi" w:cstheme="minorHAnsi"/>
          <w:bCs/>
          <w:sz w:val="22"/>
          <w:szCs w:val="22"/>
        </w:rPr>
      </w:pPr>
    </w:p>
    <w:p w14:paraId="1A0297DB" w14:textId="1EE2DFB7" w:rsidR="00675E49" w:rsidRPr="004428B0" w:rsidRDefault="00675E49" w:rsidP="008B609A">
      <w:pPr>
        <w:autoSpaceDE w:val="0"/>
        <w:autoSpaceDN w:val="0"/>
        <w:adjustRightInd w:val="0"/>
        <w:spacing w:after="240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1. </w:t>
      </w:r>
      <w:r w:rsidR="001A78A8" w:rsidRPr="004428B0">
        <w:rPr>
          <w:rFonts w:asciiTheme="minorHAnsi" w:eastAsia="Arial Unicode MS" w:hAnsiTheme="minorHAnsi" w:cstheme="minorHAnsi"/>
          <w:sz w:val="22"/>
          <w:szCs w:val="22"/>
        </w:rPr>
        <w:t>O udzielenie zamówienia mogą się ubiegać Wykonawcy</w:t>
      </w:r>
      <w:r w:rsidR="00143548" w:rsidRPr="004428B0">
        <w:rPr>
          <w:rFonts w:asciiTheme="minorHAnsi" w:eastAsia="Arial Unicode MS" w:hAnsiTheme="minorHAnsi" w:cstheme="minorHAnsi"/>
          <w:sz w:val="22"/>
          <w:szCs w:val="22"/>
        </w:rPr>
        <w:t>*</w:t>
      </w:r>
      <w:r w:rsidR="00700883" w:rsidRPr="004428B0">
        <w:rPr>
          <w:rFonts w:asciiTheme="minorHAnsi" w:eastAsia="Arial Unicode MS" w:hAnsiTheme="minorHAnsi" w:cstheme="minorHAnsi"/>
          <w:sz w:val="22"/>
          <w:szCs w:val="22"/>
        </w:rPr>
        <w:t xml:space="preserve"> którzy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>:</w:t>
      </w:r>
    </w:p>
    <w:p w14:paraId="70887576" w14:textId="6BF4EC88" w:rsidR="00143263" w:rsidRPr="004428B0" w:rsidRDefault="00EF3454" w:rsidP="00143263">
      <w:pPr>
        <w:autoSpaceDE w:val="0"/>
        <w:autoSpaceDN w:val="0"/>
        <w:adjustRightInd w:val="0"/>
        <w:spacing w:after="240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1</w:t>
      </w:r>
      <w:r w:rsidR="003B228D" w:rsidRPr="004428B0">
        <w:rPr>
          <w:rFonts w:asciiTheme="minorHAnsi" w:eastAsia="Arial Unicode MS" w:hAnsiTheme="minorHAnsi" w:cstheme="minorHAnsi"/>
          <w:sz w:val="22"/>
          <w:szCs w:val="22"/>
        </w:rPr>
        <w:t xml:space="preserve">) </w:t>
      </w:r>
      <w:r w:rsidR="00773C81" w:rsidRPr="004428B0">
        <w:rPr>
          <w:rFonts w:asciiTheme="minorHAnsi" w:eastAsia="Arial Unicode MS" w:hAnsiTheme="minorHAnsi" w:cstheme="minorHAnsi"/>
          <w:sz w:val="22"/>
          <w:szCs w:val="22"/>
        </w:rPr>
        <w:t xml:space="preserve">są lub </w:t>
      </w:r>
      <w:r w:rsidR="003B228D" w:rsidRPr="004428B0">
        <w:rPr>
          <w:rFonts w:asciiTheme="minorHAnsi" w:eastAsia="Arial Unicode MS" w:hAnsiTheme="minorHAnsi" w:cstheme="minorHAnsi"/>
          <w:sz w:val="22"/>
          <w:szCs w:val="22"/>
        </w:rPr>
        <w:t xml:space="preserve">dysponują </w:t>
      </w:r>
      <w:r w:rsidR="00E51CA4" w:rsidRPr="004428B0">
        <w:rPr>
          <w:rFonts w:asciiTheme="minorHAnsi" w:eastAsia="Arial Unicode MS" w:hAnsiTheme="minorHAnsi" w:cstheme="minorHAnsi"/>
          <w:sz w:val="22"/>
          <w:szCs w:val="22"/>
        </w:rPr>
        <w:t>osobą posiadającą</w:t>
      </w:r>
      <w:r w:rsidR="005C6254" w:rsidRPr="004428B0">
        <w:rPr>
          <w:rFonts w:asciiTheme="minorHAnsi" w:eastAsia="Arial Unicode MS" w:hAnsiTheme="minorHAnsi" w:cstheme="minorHAnsi"/>
          <w:sz w:val="22"/>
          <w:szCs w:val="22"/>
        </w:rPr>
        <w:t xml:space="preserve"> </w:t>
      </w:r>
      <w:r w:rsidR="009901E0" w:rsidRPr="004428B0">
        <w:rPr>
          <w:rFonts w:asciiTheme="minorHAnsi" w:eastAsia="Arial Unicode MS" w:hAnsiTheme="minorHAnsi" w:cstheme="minorHAnsi"/>
          <w:sz w:val="22"/>
          <w:szCs w:val="22"/>
        </w:rPr>
        <w:t xml:space="preserve">łącznie </w:t>
      </w:r>
      <w:r w:rsidR="003B228D" w:rsidRPr="004428B0">
        <w:rPr>
          <w:rFonts w:asciiTheme="minorHAnsi" w:eastAsia="Arial Unicode MS" w:hAnsiTheme="minorHAnsi" w:cstheme="minorHAnsi"/>
          <w:sz w:val="22"/>
          <w:szCs w:val="22"/>
        </w:rPr>
        <w:t>co najmniej  następujące doświadczenie i kwalifikacje</w:t>
      </w:r>
      <w:r w:rsidR="00700883" w:rsidRPr="004428B0">
        <w:rPr>
          <w:rFonts w:asciiTheme="minorHAnsi" w:eastAsia="Arial Unicode MS" w:hAnsiTheme="minorHAnsi" w:cstheme="minorHAnsi"/>
          <w:sz w:val="22"/>
          <w:szCs w:val="22"/>
        </w:rPr>
        <w:t xml:space="preserve"> (w przypadku złożenia oferty przez osoby </w:t>
      </w:r>
      <w:r w:rsidR="00AF720A" w:rsidRPr="004428B0">
        <w:rPr>
          <w:rFonts w:asciiTheme="minorHAnsi" w:eastAsia="Arial Unicode MS" w:hAnsiTheme="minorHAnsi" w:cstheme="minorHAnsi"/>
          <w:sz w:val="22"/>
          <w:szCs w:val="22"/>
        </w:rPr>
        <w:t>prawn</w:t>
      </w:r>
      <w:r w:rsidR="00AF720A">
        <w:rPr>
          <w:rFonts w:asciiTheme="minorHAnsi" w:eastAsia="Arial Unicode MS" w:hAnsiTheme="minorHAnsi" w:cstheme="minorHAnsi"/>
          <w:sz w:val="22"/>
          <w:szCs w:val="22"/>
        </w:rPr>
        <w:t>e</w:t>
      </w:r>
      <w:r w:rsidR="00700883" w:rsidRPr="004428B0">
        <w:rPr>
          <w:rFonts w:asciiTheme="minorHAnsi" w:eastAsia="Arial Unicode MS" w:hAnsiTheme="minorHAnsi" w:cstheme="minorHAnsi"/>
          <w:sz w:val="22"/>
          <w:szCs w:val="22"/>
        </w:rPr>
        <w:t>, wymogi dotyczą osób bezpośrednio realizujących zadania wskazane w przedmiocie zamówienia)</w:t>
      </w:r>
      <w:r w:rsidR="003B228D" w:rsidRPr="004428B0">
        <w:rPr>
          <w:rFonts w:asciiTheme="minorHAnsi" w:eastAsia="Arial Unicode MS" w:hAnsiTheme="minorHAnsi" w:cstheme="minorHAnsi"/>
          <w:sz w:val="22"/>
          <w:szCs w:val="22"/>
        </w:rPr>
        <w:t>:</w:t>
      </w:r>
    </w:p>
    <w:p w14:paraId="3E0F25F4" w14:textId="294243C4" w:rsidR="001427B1" w:rsidRPr="00BE673A" w:rsidRDefault="0098797D" w:rsidP="00902775">
      <w:pPr>
        <w:autoSpaceDE w:val="0"/>
        <w:autoSpaceDN w:val="0"/>
        <w:adjustRightInd w:val="0"/>
        <w:spacing w:after="240"/>
        <w:ind w:left="284"/>
        <w:jc w:val="both"/>
        <w:rPr>
          <w:rFonts w:asciiTheme="minorHAnsi" w:eastAsia="Arial Unicode MS" w:hAnsiTheme="minorHAnsi" w:cstheme="minorHAnsi"/>
          <w:color w:val="FF0000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a. </w:t>
      </w:r>
      <w:r w:rsidR="00143263" w:rsidRPr="00046F52">
        <w:rPr>
          <w:rFonts w:asciiTheme="minorHAnsi" w:eastAsia="Arial Unicode MS" w:hAnsiTheme="minorHAnsi" w:cstheme="minorHAnsi"/>
          <w:sz w:val="22"/>
          <w:szCs w:val="22"/>
        </w:rPr>
        <w:t xml:space="preserve">posiada wykształcenie </w:t>
      </w:r>
      <w:r w:rsidR="00FA1A54" w:rsidRPr="00046F52">
        <w:rPr>
          <w:rFonts w:asciiTheme="minorHAnsi" w:eastAsia="Arial Unicode MS" w:hAnsiTheme="minorHAnsi" w:cstheme="minorHAnsi"/>
          <w:sz w:val="22"/>
          <w:szCs w:val="22"/>
        </w:rPr>
        <w:t xml:space="preserve">wyższe, tj. </w:t>
      </w:r>
      <w:r w:rsidR="005D07EE" w:rsidRPr="00046F52">
        <w:rPr>
          <w:rFonts w:asciiTheme="minorHAnsi" w:eastAsia="Arial Unicode MS" w:hAnsiTheme="minorHAnsi" w:cstheme="minorHAnsi"/>
          <w:sz w:val="22"/>
          <w:szCs w:val="22"/>
        </w:rPr>
        <w:t xml:space="preserve">ukończony </w:t>
      </w:r>
      <w:r w:rsidR="00E04B11" w:rsidRPr="00046F52">
        <w:rPr>
          <w:rFonts w:asciiTheme="minorHAnsi" w:eastAsia="Arial Unicode MS" w:hAnsiTheme="minorHAnsi" w:cstheme="minorHAnsi"/>
          <w:sz w:val="22"/>
          <w:szCs w:val="22"/>
        </w:rPr>
        <w:t>co najmniej</w:t>
      </w:r>
      <w:r w:rsidR="00A07AC0">
        <w:rPr>
          <w:rFonts w:asciiTheme="minorHAnsi" w:eastAsia="Arial Unicode MS" w:hAnsiTheme="minorHAnsi" w:cstheme="minorHAnsi"/>
          <w:sz w:val="22"/>
          <w:szCs w:val="22"/>
        </w:rPr>
        <w:t xml:space="preserve"> </w:t>
      </w:r>
      <w:r w:rsidR="00A07AC0" w:rsidRPr="00046F52">
        <w:rPr>
          <w:rFonts w:asciiTheme="minorHAnsi" w:eastAsia="Arial Unicode MS" w:hAnsiTheme="minorHAnsi" w:cstheme="minorHAnsi"/>
          <w:sz w:val="22"/>
          <w:szCs w:val="22"/>
        </w:rPr>
        <w:t>(łącznie): kierunek prawa oraz inny kierunek z dziedziny nauk społecznych lub humanistycznych</w:t>
      </w:r>
    </w:p>
    <w:p w14:paraId="662FE5AB" w14:textId="4EBAC248" w:rsidR="00902775" w:rsidRPr="004428B0" w:rsidRDefault="0098797D" w:rsidP="00902775">
      <w:pPr>
        <w:autoSpaceDE w:val="0"/>
        <w:autoSpaceDN w:val="0"/>
        <w:adjustRightInd w:val="0"/>
        <w:spacing w:after="240"/>
        <w:ind w:left="284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b. </w:t>
      </w:r>
      <w:r w:rsidR="00902775" w:rsidRPr="004428B0">
        <w:rPr>
          <w:rFonts w:asciiTheme="minorHAnsi" w:eastAsia="Arial Unicode MS" w:hAnsiTheme="minorHAnsi" w:cstheme="minorHAnsi"/>
          <w:sz w:val="22"/>
          <w:szCs w:val="22"/>
        </w:rPr>
        <w:t>posiada min. 2-letnie doświadczenie w pracy dydaktycznej</w:t>
      </w:r>
      <w:r w:rsidR="00773C81" w:rsidRPr="004428B0">
        <w:rPr>
          <w:rFonts w:asciiTheme="minorHAnsi" w:eastAsia="Arial Unicode MS" w:hAnsiTheme="minorHAnsi" w:cstheme="minorHAnsi"/>
          <w:sz w:val="22"/>
          <w:szCs w:val="22"/>
        </w:rPr>
        <w:t>, w ostatnich 5 latach</w:t>
      </w:r>
    </w:p>
    <w:p w14:paraId="568ABDC4" w14:textId="77777777" w:rsidR="00902775" w:rsidRPr="004428B0" w:rsidRDefault="005E3B1B" w:rsidP="00C84A18">
      <w:pPr>
        <w:adjustRightInd w:val="0"/>
        <w:ind w:left="360"/>
        <w:jc w:val="both"/>
        <w:textAlignment w:val="baseline"/>
        <w:rPr>
          <w:rFonts w:asciiTheme="minorHAnsi" w:eastAsia="Arial Unicode MS" w:hAnsiTheme="minorHAnsi" w:cstheme="minorHAnsi"/>
          <w:sz w:val="22"/>
          <w:szCs w:val="22"/>
        </w:rPr>
      </w:pPr>
      <w:r w:rsidRPr="004428B0" w:rsidDel="005E3B1B">
        <w:rPr>
          <w:rFonts w:asciiTheme="minorHAnsi" w:eastAsia="Arial Unicode MS" w:hAnsiTheme="minorHAnsi" w:cstheme="minorHAnsi"/>
          <w:sz w:val="22"/>
          <w:szCs w:val="22"/>
          <w:highlight w:val="yellow"/>
        </w:rPr>
        <w:t xml:space="preserve"> </w:t>
      </w:r>
    </w:p>
    <w:p w14:paraId="239EF095" w14:textId="77777777" w:rsidR="00515211" w:rsidRPr="004428B0" w:rsidRDefault="00577F92" w:rsidP="00037490">
      <w:pPr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2</w:t>
      </w:r>
      <w:r w:rsidR="00675E49" w:rsidRPr="004428B0">
        <w:rPr>
          <w:rFonts w:asciiTheme="minorHAnsi" w:eastAsia="Arial Unicode MS" w:hAnsiTheme="minorHAnsi" w:cstheme="minorHAnsi"/>
          <w:sz w:val="22"/>
          <w:szCs w:val="22"/>
        </w:rPr>
        <w:t xml:space="preserve">) </w:t>
      </w:r>
      <w:r w:rsidR="002270B5" w:rsidRPr="004428B0">
        <w:rPr>
          <w:rFonts w:asciiTheme="minorHAnsi" w:eastAsia="Arial Unicode MS" w:hAnsiTheme="minorHAnsi" w:cstheme="minorHAnsi"/>
          <w:sz w:val="22"/>
          <w:szCs w:val="22"/>
        </w:rPr>
        <w:t>z</w:t>
      </w:r>
      <w:r w:rsidR="00515211" w:rsidRPr="004428B0">
        <w:rPr>
          <w:rFonts w:asciiTheme="minorHAnsi" w:eastAsia="Arial Unicode MS" w:hAnsiTheme="minorHAnsi" w:cstheme="minorHAnsi"/>
          <w:sz w:val="22"/>
          <w:szCs w:val="22"/>
        </w:rPr>
        <w:t>najdują się w sytuacji ekonomicznej i finansowej zapewniającej wykonanie zamówienia (nie dotyczy osób fizycznych)</w:t>
      </w:r>
      <w:r w:rsidR="00675E49" w:rsidRPr="004428B0">
        <w:rPr>
          <w:rFonts w:asciiTheme="minorHAnsi" w:eastAsia="Arial Unicode MS" w:hAnsiTheme="minorHAnsi" w:cstheme="minorHAnsi"/>
          <w:sz w:val="22"/>
          <w:szCs w:val="22"/>
        </w:rPr>
        <w:t>.</w:t>
      </w:r>
    </w:p>
    <w:p w14:paraId="23803895" w14:textId="77777777" w:rsidR="00675E49" w:rsidRPr="004428B0" w:rsidRDefault="00675E49" w:rsidP="00037490">
      <w:pPr>
        <w:autoSpaceDE w:val="0"/>
        <w:autoSpaceDN w:val="0"/>
        <w:adjustRightInd w:val="0"/>
        <w:ind w:left="714"/>
        <w:jc w:val="both"/>
        <w:rPr>
          <w:rFonts w:asciiTheme="minorHAnsi" w:eastAsia="Arial Unicode MS" w:hAnsiTheme="minorHAnsi" w:cstheme="minorHAnsi"/>
          <w:i/>
          <w:sz w:val="22"/>
          <w:szCs w:val="22"/>
        </w:rPr>
      </w:pPr>
    </w:p>
    <w:p w14:paraId="462D5A06" w14:textId="0A19DE33" w:rsidR="00C06D9F" w:rsidRPr="00046F52" w:rsidRDefault="00675E49" w:rsidP="00C06D9F">
      <w:pPr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2. </w:t>
      </w:r>
      <w:r w:rsidR="00BB6EC0" w:rsidRPr="004428B0">
        <w:rPr>
          <w:rFonts w:asciiTheme="minorHAnsi" w:eastAsia="Arial Unicode MS" w:hAnsiTheme="minorHAnsi" w:cstheme="minorHAnsi"/>
          <w:sz w:val="22"/>
          <w:szCs w:val="22"/>
        </w:rPr>
        <w:t>*</w:t>
      </w:r>
      <w:r w:rsidR="00143548" w:rsidRPr="004428B0">
        <w:rPr>
          <w:rFonts w:asciiTheme="minorHAnsi" w:eastAsia="Arial Unicode MS" w:hAnsiTheme="minorHAnsi" w:cstheme="minorHAnsi"/>
          <w:sz w:val="22"/>
          <w:szCs w:val="22"/>
        </w:rPr>
        <w:t>W przypadku osób fizycznych (i osób fizycznych prowadzących jednoosobową działalnością gospodarczą) i</w:t>
      </w:r>
      <w:r w:rsidR="002B2777" w:rsidRPr="004428B0">
        <w:rPr>
          <w:rFonts w:asciiTheme="minorHAnsi" w:eastAsia="Arial Unicode MS" w:hAnsiTheme="minorHAnsi" w:cstheme="minorHAnsi"/>
          <w:sz w:val="22"/>
          <w:szCs w:val="22"/>
        </w:rPr>
        <w:t>ch łączne zaangażowanie zawodowe w realizację wszystkich projektów finansowanych z funduszy strukturalnych i FS oraz działań finansowanych z innych źródeł, w tym środków własnych Zamawiającego i innych podmiotów, nie przekracza 276 godzin miesięcznie</w:t>
      </w:r>
      <w:r w:rsidR="00C06D9F" w:rsidRPr="004428B0">
        <w:rPr>
          <w:rFonts w:asciiTheme="minorHAnsi" w:eastAsia="Arial Unicode MS" w:hAnsiTheme="minorHAnsi" w:cstheme="minorHAnsi"/>
          <w:sz w:val="22"/>
          <w:szCs w:val="22"/>
        </w:rPr>
        <w:t xml:space="preserve"> </w:t>
      </w:r>
      <w:r w:rsidR="00C06D9F" w:rsidRPr="00046F52">
        <w:rPr>
          <w:rFonts w:asciiTheme="minorHAnsi" w:eastAsia="Arial Unicode MS" w:hAnsiTheme="minorHAnsi" w:cstheme="minorHAnsi"/>
          <w:sz w:val="22"/>
          <w:szCs w:val="22"/>
        </w:rPr>
        <w:t>Limit zaangażowania zawodowego, o którym mowa dotyczy wszystkich form zaangażowania zawodowego, w szczególności:</w:t>
      </w:r>
    </w:p>
    <w:p w14:paraId="54E380B4" w14:textId="77777777" w:rsidR="00C06D9F" w:rsidRPr="00046F52" w:rsidRDefault="00C06D9F" w:rsidP="00C06D9F">
      <w:pPr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046F52">
        <w:rPr>
          <w:rFonts w:asciiTheme="minorHAnsi" w:eastAsia="Arial Unicode MS" w:hAnsiTheme="minorHAnsi" w:cstheme="minorHAnsi"/>
          <w:sz w:val="22"/>
          <w:szCs w:val="22"/>
        </w:rPr>
        <w:lastRenderedPageBreak/>
        <w:t>- w przypadku stosunku pracy – uwzględnia liczbę dni roboczych w danym miesiącu wynikających ze stosunku pracy, przy czym do limitu wlicza się czas nieobecności pracownika związanej ze zwolnieniami lekarskimi i urlopem wypoczynkowym, a nie wlicza się czasu nieobecności pracownika związanej z urlopem bezpłatnym,</w:t>
      </w:r>
    </w:p>
    <w:p w14:paraId="36CD6224" w14:textId="77777777" w:rsidR="00C06D9F" w:rsidRPr="00046F52" w:rsidRDefault="00C06D9F" w:rsidP="00C06D9F">
      <w:pPr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046F52">
        <w:rPr>
          <w:rFonts w:asciiTheme="minorHAnsi" w:eastAsia="Arial Unicode MS" w:hAnsiTheme="minorHAnsi" w:cstheme="minorHAnsi"/>
          <w:sz w:val="22"/>
          <w:szCs w:val="22"/>
        </w:rPr>
        <w:t>- w przypadku stosunku cywilnoprawnego, samozatrudnienia oraz innych form zaangażowania –uwzględnia czas faktycznie przepracowany, w tym czas zaangażowania w ramach własnej działalności gospodarczej poza projektami (o ile dotyczy).</w:t>
      </w:r>
    </w:p>
    <w:p w14:paraId="0907654E" w14:textId="200A4CB4" w:rsidR="002B2777" w:rsidRPr="004428B0" w:rsidRDefault="002B2777" w:rsidP="00037490">
      <w:pPr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7BC60526" w14:textId="3A9FC16B" w:rsidR="002A0222" w:rsidRPr="004428B0" w:rsidRDefault="00675E49" w:rsidP="00037490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3. </w:t>
      </w:r>
      <w:r w:rsidR="007C486E" w:rsidRPr="004428B0">
        <w:rPr>
          <w:rFonts w:asciiTheme="minorHAnsi" w:eastAsia="Arial Unicode MS" w:hAnsiTheme="minorHAnsi" w:cstheme="minorHAnsi"/>
          <w:sz w:val="22"/>
          <w:szCs w:val="22"/>
        </w:rPr>
        <w:t>Zamawiający</w:t>
      </w:r>
      <w:r w:rsidR="002A0222" w:rsidRPr="004428B0">
        <w:rPr>
          <w:rFonts w:asciiTheme="minorHAnsi" w:eastAsia="Arial Unicode MS" w:hAnsiTheme="minorHAnsi" w:cstheme="minorHAnsi"/>
          <w:sz w:val="22"/>
          <w:szCs w:val="22"/>
        </w:rPr>
        <w:t xml:space="preserve"> może polegać na wiedzy i doświadczeniu, osób zdolnych do wykonania zamówienia lub zdolnościach finansowych innych podmiotów, niezależnie od charakteru prawnego łączących go z nimi stosunków. </w:t>
      </w:r>
    </w:p>
    <w:p w14:paraId="476721BC" w14:textId="77777777" w:rsidR="00857402" w:rsidRDefault="00857402" w:rsidP="00B13C7F">
      <w:pPr>
        <w:rPr>
          <w:rFonts w:asciiTheme="minorHAnsi" w:eastAsia="Arial Unicode MS" w:hAnsiTheme="minorHAnsi" w:cstheme="minorHAnsi"/>
          <w:sz w:val="22"/>
          <w:szCs w:val="22"/>
        </w:rPr>
      </w:pPr>
    </w:p>
    <w:p w14:paraId="3773893B" w14:textId="77777777" w:rsidR="00B13C7F" w:rsidRPr="004428B0" w:rsidRDefault="00B13C7F" w:rsidP="00857402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Niespełnienie chociażby jednego z wyżej wymienionych warunków skutkować będzie wykluczeniem Wykonawcy z postępowania oraz odrzuceniem jego oferty.</w:t>
      </w:r>
    </w:p>
    <w:p w14:paraId="66647226" w14:textId="77777777" w:rsidR="005D1721" w:rsidRPr="004428B0" w:rsidRDefault="005D1721" w:rsidP="00857402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14A42C97" w14:textId="77777777" w:rsidR="00032907" w:rsidRPr="004428B0" w:rsidRDefault="00032907" w:rsidP="00857402">
      <w:pPr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i/>
          <w:sz w:val="22"/>
          <w:szCs w:val="22"/>
        </w:rPr>
      </w:pPr>
    </w:p>
    <w:p w14:paraId="794F5460" w14:textId="77777777" w:rsidR="00EC68EF" w:rsidRPr="004428B0" w:rsidRDefault="00EC68EF" w:rsidP="00116004">
      <w:pPr>
        <w:pStyle w:val="Default"/>
        <w:tabs>
          <w:tab w:val="left" w:pos="426"/>
        </w:tabs>
        <w:contextualSpacing/>
        <w:jc w:val="both"/>
        <w:rPr>
          <w:rFonts w:asciiTheme="minorHAnsi" w:eastAsia="Arial Unicode MS" w:hAnsiTheme="minorHAnsi" w:cstheme="minorHAnsi"/>
          <w:b/>
          <w:color w:val="auto"/>
          <w:sz w:val="22"/>
          <w:szCs w:val="22"/>
        </w:rPr>
      </w:pPr>
    </w:p>
    <w:tbl>
      <w:tblPr>
        <w:tblW w:w="949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6"/>
      </w:tblGrid>
      <w:tr w:rsidR="00DE6153" w:rsidRPr="004428B0" w14:paraId="7EAEB6B4" w14:textId="77777777" w:rsidTr="00DE6153">
        <w:tc>
          <w:tcPr>
            <w:tcW w:w="9496" w:type="dxa"/>
          </w:tcPr>
          <w:p w14:paraId="7364D790" w14:textId="77777777" w:rsidR="00DE6153" w:rsidRPr="004428B0" w:rsidRDefault="00DE6153" w:rsidP="001F0759">
            <w:pPr>
              <w:pStyle w:val="Default"/>
              <w:numPr>
                <w:ilvl w:val="0"/>
                <w:numId w:val="3"/>
              </w:numPr>
              <w:contextualSpacing/>
              <w:jc w:val="both"/>
              <w:rPr>
                <w:rFonts w:asciiTheme="minorHAnsi" w:eastAsia="Arial Unicode MS" w:hAnsiTheme="minorHAnsi" w:cstheme="minorHAnsi"/>
                <w:b/>
                <w:color w:val="auto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Kryteria oceny i wyboru oferty</w:t>
            </w:r>
          </w:p>
        </w:tc>
      </w:tr>
    </w:tbl>
    <w:p w14:paraId="0FA4204A" w14:textId="77777777" w:rsidR="00DE6153" w:rsidRPr="004428B0" w:rsidRDefault="00DE6153" w:rsidP="00911FAE">
      <w:pPr>
        <w:pStyle w:val="Default"/>
        <w:ind w:left="-360"/>
        <w:contextualSpacing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267764F7" w14:textId="77777777" w:rsidR="0016160D" w:rsidRPr="004428B0" w:rsidRDefault="0016160D" w:rsidP="0016160D">
      <w:pPr>
        <w:widowControl w:val="0"/>
        <w:numPr>
          <w:ilvl w:val="0"/>
          <w:numId w:val="4"/>
        </w:numPr>
        <w:suppressAutoHyphens/>
        <w:autoSpaceDE w:val="0"/>
        <w:jc w:val="both"/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  <w:r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Zamawiający dokona oceny ofert i wyboru najkorzystniejszej oferty jedynie spośród ofert niepodlegających odrzuceniu, złożonych przez Wykonawców niepodlegających wykluczeniu, spełniających wymogi niniejszego zapytania ofertowego. </w:t>
      </w:r>
    </w:p>
    <w:p w14:paraId="4D692668" w14:textId="77777777" w:rsidR="0016160D" w:rsidRPr="004428B0" w:rsidRDefault="0016160D" w:rsidP="0016160D">
      <w:pPr>
        <w:autoSpaceDE w:val="0"/>
        <w:spacing w:line="276" w:lineRule="auto"/>
        <w:ind w:left="360"/>
        <w:jc w:val="both"/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</w:p>
    <w:p w14:paraId="55F332FB" w14:textId="77777777" w:rsidR="0016160D" w:rsidRPr="004428B0" w:rsidRDefault="0016160D" w:rsidP="0016160D">
      <w:pPr>
        <w:widowControl w:val="0"/>
        <w:numPr>
          <w:ilvl w:val="0"/>
          <w:numId w:val="4"/>
        </w:numPr>
        <w:suppressAutoHyphens/>
        <w:autoSpaceDE w:val="0"/>
        <w:spacing w:line="276" w:lineRule="auto"/>
        <w:jc w:val="both"/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  <w:r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Przy wyborze oferty najkorzystniejszej Zamawiający zastosuje następujące kryteria oceny ofert: </w:t>
      </w:r>
    </w:p>
    <w:p w14:paraId="6DF7A0CC" w14:textId="77777777" w:rsidR="00065615" w:rsidRPr="004428B0" w:rsidRDefault="0016160D" w:rsidP="0016160D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bCs/>
          <w:sz w:val="22"/>
          <w:szCs w:val="22"/>
        </w:rPr>
        <w:t>Kryteria wyboru oferty:</w:t>
      </w:r>
      <w:r w:rsidR="005E3B1B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 </w:t>
      </w:r>
    </w:p>
    <w:p w14:paraId="4FE0953D" w14:textId="4AC070D0" w:rsidR="0016160D" w:rsidRPr="004428B0" w:rsidRDefault="00065615" w:rsidP="0016160D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asciiTheme="minorHAnsi" w:eastAsia="Arial Unicode MS" w:hAnsiTheme="minorHAnsi" w:cstheme="minorHAnsi"/>
          <w:b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b/>
          <w:bCs/>
          <w:sz w:val="22"/>
          <w:szCs w:val="22"/>
        </w:rPr>
        <w:t>-</w:t>
      </w:r>
      <w:r w:rsidR="0016160D" w:rsidRPr="004428B0">
        <w:rPr>
          <w:rFonts w:asciiTheme="minorHAnsi" w:eastAsia="Arial Unicode MS" w:hAnsiTheme="minorHAnsi" w:cstheme="minorHAnsi"/>
          <w:b/>
          <w:bCs/>
          <w:sz w:val="22"/>
          <w:szCs w:val="22"/>
        </w:rPr>
        <w:t>najniższa</w:t>
      </w:r>
      <w:r w:rsidR="0065276C" w:rsidRPr="004428B0">
        <w:rPr>
          <w:rFonts w:asciiTheme="minorHAnsi" w:eastAsia="Arial Unicode MS" w:hAnsiTheme="minorHAnsi" w:cstheme="minorHAnsi"/>
          <w:b/>
          <w:bCs/>
          <w:sz w:val="22"/>
          <w:szCs w:val="22"/>
        </w:rPr>
        <w:t xml:space="preserve"> </w:t>
      </w:r>
      <w:r w:rsidR="0016160D" w:rsidRPr="004428B0">
        <w:rPr>
          <w:rFonts w:asciiTheme="minorHAnsi" w:eastAsia="Arial Unicode MS" w:hAnsiTheme="minorHAnsi" w:cstheme="minorHAnsi"/>
          <w:b/>
          <w:bCs/>
          <w:sz w:val="22"/>
          <w:szCs w:val="22"/>
        </w:rPr>
        <w:t>cena (cena brutto)</w:t>
      </w:r>
      <w:r w:rsidR="0016160D" w:rsidRPr="004428B0">
        <w:rPr>
          <w:rFonts w:asciiTheme="minorHAnsi" w:eastAsia="Arial Unicode MS" w:hAnsiTheme="minorHAnsi" w:cstheme="minorHAnsi"/>
          <w:sz w:val="22"/>
          <w:szCs w:val="22"/>
        </w:rPr>
        <w:t xml:space="preserve"> – </w:t>
      </w:r>
      <w:r w:rsidR="0065276C" w:rsidRPr="004428B0">
        <w:rPr>
          <w:rFonts w:asciiTheme="minorHAnsi" w:eastAsia="Arial Unicode MS" w:hAnsiTheme="minorHAnsi" w:cstheme="minorHAnsi"/>
          <w:b/>
          <w:sz w:val="22"/>
          <w:szCs w:val="22"/>
        </w:rPr>
        <w:t>100</w:t>
      </w:r>
      <w:r w:rsidR="0016160D" w:rsidRPr="004428B0">
        <w:rPr>
          <w:rFonts w:asciiTheme="minorHAnsi" w:eastAsia="Arial Unicode MS" w:hAnsiTheme="minorHAnsi" w:cstheme="minorHAnsi"/>
          <w:b/>
          <w:sz w:val="22"/>
          <w:szCs w:val="22"/>
        </w:rPr>
        <w:t>%</w:t>
      </w:r>
      <w:r w:rsidR="00187877" w:rsidRPr="004428B0">
        <w:rPr>
          <w:rFonts w:asciiTheme="minorHAnsi" w:eastAsia="Arial Unicode MS" w:hAnsiTheme="minorHAnsi" w:cstheme="minorHAnsi"/>
          <w:b/>
          <w:sz w:val="22"/>
          <w:szCs w:val="22"/>
        </w:rPr>
        <w:t xml:space="preserve"> </w:t>
      </w:r>
    </w:p>
    <w:p w14:paraId="715DB948" w14:textId="77777777" w:rsidR="00577E67" w:rsidRPr="004428B0" w:rsidRDefault="00577E67" w:rsidP="00773C81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</w:p>
    <w:p w14:paraId="5CC9DB00" w14:textId="4EC95FDB" w:rsidR="00577E67" w:rsidRPr="004428B0" w:rsidRDefault="00577E67" w:rsidP="00317517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4428B0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Cena podana w ofercie uwzględnia koszty prowadzenia zajęć oraz czynności, o których mowa w pkt. IV </w:t>
      </w:r>
      <w:r w:rsidR="0065276C" w:rsidRPr="004428B0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niniejszego zapytania ofertowego.</w:t>
      </w:r>
    </w:p>
    <w:p w14:paraId="353E2449" w14:textId="77777777" w:rsidR="00773C81" w:rsidRPr="004428B0" w:rsidRDefault="00773C81" w:rsidP="00317517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</w:p>
    <w:p w14:paraId="5DBBA9D0" w14:textId="066F84A0" w:rsidR="00FA1A54" w:rsidRPr="004428B0" w:rsidRDefault="00577E67" w:rsidP="00FA1A54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4428B0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Cena jest podaną w PLN ceną brutto. Cena zawiera wszelkie koszty i inne składniki niezbędne do zrealizowania zamówienia</w:t>
      </w:r>
      <w:r w:rsidR="00046F5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. </w:t>
      </w:r>
      <w:r w:rsidR="00FA1A54" w:rsidRPr="009D36A3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Zamawiający informuje, iż od zaoferowanej ceny, potrąci kwotę stanowiącą wszelkie świadczenia, które powstaną po stronie Zamawiającego, w szczególności np. zaliczkę na należny podatek dochodowy</w:t>
      </w:r>
      <w:r w:rsidR="00046F5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, składki na ubezpieczenie społeczne.</w:t>
      </w:r>
    </w:p>
    <w:p w14:paraId="69249E38" w14:textId="77777777" w:rsidR="00577E67" w:rsidRPr="004428B0" w:rsidRDefault="00577E67" w:rsidP="00857402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</w:p>
    <w:p w14:paraId="3CD6C228" w14:textId="343CCBAB" w:rsidR="00577E67" w:rsidRDefault="00773C81" w:rsidP="00B62CC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color w:val="FF0000"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Za najkorzystniejszą ofertę</w:t>
      </w:r>
      <w:r w:rsidR="001B07E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w danej części zamówienia</w:t>
      </w: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uznana zostanie </w:t>
      </w:r>
      <w:r w:rsidR="00E27CE6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oferta </w:t>
      </w:r>
      <w:r w:rsidR="00FA1A54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z najniższą ceną </w:t>
      </w:r>
      <w:r w:rsidR="001B07E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dla  </w:t>
      </w:r>
      <w:r w:rsidR="00FA1A54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każdego</w:t>
      </w:r>
      <w:r w:rsidR="001B07E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z </w:t>
      </w:r>
      <w:r w:rsidR="00FA1A54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modułów</w:t>
      </w:r>
      <w:r w:rsidR="0089317F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, (odpowiednio: łączna kwota brutto</w:t>
      </w:r>
      <w:r w:rsidR="00453183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dla MODUŁU A, łączna kwota brutto dla MODUŁU B</w:t>
      </w:r>
      <w:r w:rsidR="0089317F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)</w:t>
      </w:r>
      <w:r w:rsidR="001B07E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.</w:t>
      </w:r>
      <w:r w:rsidR="009D36A3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</w:t>
      </w:r>
      <w:r w:rsidR="001B07E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W związku z rozliczaniem wydatków objętych niniejszym zamówieniem w różnych pozycjach budżetowych projektu, Wykonawca jest zobowiązany do zachowania następującego podziału procentowego </w:t>
      </w:r>
      <w:r w:rsidR="0085740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całkowitej ceny oferty, </w:t>
      </w:r>
      <w:r w:rsidR="001B07E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dla poszczególnych cen cząstkowych oferty (kwota za dany rodzaj działania </w:t>
      </w:r>
      <w:r w:rsidR="0085740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wskazany w</w:t>
      </w:r>
      <w:r w:rsidR="001B07E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zapytaniu)</w:t>
      </w:r>
      <w:r w:rsidR="00372219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w odniesieniu do danego modułu</w:t>
      </w:r>
      <w:r w:rsidR="001B07E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:</w:t>
      </w:r>
      <w:r w:rsidR="001B07E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</w:t>
      </w:r>
    </w:p>
    <w:p w14:paraId="01447492" w14:textId="77777777" w:rsidR="0097333B" w:rsidRDefault="0097333B" w:rsidP="00B62CC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color w:val="FF0000"/>
          <w:kern w:val="1"/>
          <w:sz w:val="22"/>
          <w:szCs w:val="22"/>
          <w:lang w:eastAsia="ar-SA"/>
        </w:rPr>
      </w:pPr>
    </w:p>
    <w:p w14:paraId="08F24D02" w14:textId="5281057D" w:rsidR="000346E0" w:rsidRPr="001E76D2" w:rsidRDefault="000346E0" w:rsidP="00B62CC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MODUŁ A</w:t>
      </w:r>
    </w:p>
    <w:p w14:paraId="2672D26A" w14:textId="4DAC6D7C" w:rsidR="001B07E2" w:rsidRPr="001E76D2" w:rsidRDefault="001B07E2" w:rsidP="00B62CC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Działania:</w:t>
      </w:r>
    </w:p>
    <w:p w14:paraId="5C7160E6" w14:textId="75468824" w:rsidR="009D36A3" w:rsidRPr="001E76D2" w:rsidRDefault="009D36A3" w:rsidP="00B62CC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- przeprowadzenie zajęć w formie on-line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(10</w:t>
      </w:r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</w:t>
      </w:r>
      <w:proofErr w:type="spellStart"/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godz</w:t>
      </w:r>
      <w:proofErr w:type="spellEnd"/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)</w:t>
      </w:r>
      <w:r w:rsidR="001E76D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: 20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%</w:t>
      </w:r>
    </w:p>
    <w:p w14:paraId="69D5FAE0" w14:textId="6C765A4A" w:rsidR="009D36A3" w:rsidRPr="001E76D2" w:rsidRDefault="009D36A3" w:rsidP="00B62CC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lastRenderedPageBreak/>
        <w:t xml:space="preserve">- </w:t>
      </w:r>
      <w:r w:rsidR="00EB6B8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scenariusze do zajęć on </w:t>
      </w:r>
      <w:proofErr w:type="spellStart"/>
      <w:r w:rsidR="00EB6B8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line</w:t>
      </w:r>
      <w:proofErr w:type="spellEnd"/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(10</w:t>
      </w:r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</w:t>
      </w:r>
      <w:proofErr w:type="spellStart"/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szt</w:t>
      </w:r>
      <w:proofErr w:type="spellEnd"/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)</w:t>
      </w:r>
      <w:r w:rsidR="00EB6B8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:</w:t>
      </w:r>
      <w:r w:rsidR="001E76D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16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%</w:t>
      </w:r>
    </w:p>
    <w:p w14:paraId="24ED0E9B" w14:textId="4C32C590" w:rsidR="00EB6B8B" w:rsidRPr="001E76D2" w:rsidRDefault="00EB6B8B" w:rsidP="00B62CC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- przeprowadzenie warsztatów letnich</w:t>
      </w:r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(</w:t>
      </w:r>
      <w:r w:rsidR="00372219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10 </w:t>
      </w:r>
      <w:proofErr w:type="spellStart"/>
      <w:r w:rsidR="00372219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godz</w:t>
      </w:r>
      <w:proofErr w:type="spellEnd"/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)</w:t>
      </w: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:</w:t>
      </w:r>
      <w:r w:rsidR="001E76D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14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%</w:t>
      </w:r>
    </w:p>
    <w:p w14:paraId="407460D6" w14:textId="246542E8" w:rsidR="00EB6B8B" w:rsidRPr="001E76D2" w:rsidRDefault="00EB6B8B" w:rsidP="00B62CC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- przeprowadzenie warsztatów weekendowych</w:t>
      </w:r>
      <w:r w:rsid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(13</w:t>
      </w:r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</w:t>
      </w:r>
      <w:proofErr w:type="spellStart"/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godz</w:t>
      </w:r>
      <w:proofErr w:type="spellEnd"/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)</w:t>
      </w: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:</w:t>
      </w:r>
      <w:r w:rsidR="001E76D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18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%</w:t>
      </w:r>
    </w:p>
    <w:p w14:paraId="4EBF2A52" w14:textId="5BFA1B10" w:rsidR="00EB6B8B" w:rsidRPr="001E76D2" w:rsidRDefault="00EB6B8B" w:rsidP="00EB6B8B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- przeprowadzenie kół naukowych</w:t>
      </w:r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(12 </w:t>
      </w:r>
      <w:proofErr w:type="spellStart"/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godz</w:t>
      </w:r>
      <w:proofErr w:type="spellEnd"/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)</w:t>
      </w: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:</w:t>
      </w:r>
      <w:r w:rsidR="001E76D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15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%</w:t>
      </w:r>
    </w:p>
    <w:p w14:paraId="16C7707F" w14:textId="24ED2D86" w:rsidR="00EB6B8B" w:rsidRPr="001E76D2" w:rsidRDefault="00EB6B8B" w:rsidP="00EB6B8B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- przygotowanie scenariuszy kół naukowych</w:t>
      </w:r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(12 </w:t>
      </w:r>
      <w:proofErr w:type="spellStart"/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szt</w:t>
      </w:r>
      <w:proofErr w:type="spellEnd"/>
      <w:r w:rsidR="000346E0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)</w:t>
      </w: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:</w:t>
      </w:r>
      <w:r w:rsidR="001E76D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17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%</w:t>
      </w:r>
    </w:p>
    <w:p w14:paraId="3ABC7C5B" w14:textId="77777777" w:rsidR="000346E0" w:rsidRPr="001E76D2" w:rsidRDefault="000346E0" w:rsidP="00EB6B8B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</w:p>
    <w:p w14:paraId="6BFB70C5" w14:textId="28221ADF" w:rsidR="000346E0" w:rsidRPr="001E76D2" w:rsidRDefault="000346E0" w:rsidP="00EB6B8B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MODUŁ B</w:t>
      </w:r>
    </w:p>
    <w:p w14:paraId="6AF1014A" w14:textId="3CEEE8EF" w:rsidR="001B07E2" w:rsidRPr="001E76D2" w:rsidRDefault="001B07E2" w:rsidP="00EB6B8B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Działania:</w:t>
      </w:r>
    </w:p>
    <w:p w14:paraId="71C46344" w14:textId="39F8390F" w:rsidR="000346E0" w:rsidRPr="001E76D2" w:rsidRDefault="000346E0" w:rsidP="000346E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- przeprowadzenie zajęć w formie on-line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(6</w:t>
      </w: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</w:t>
      </w:r>
      <w:proofErr w:type="spellStart"/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godz</w:t>
      </w:r>
      <w:proofErr w:type="spellEnd"/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): </w:t>
      </w:r>
      <w:r w:rsidR="001E76D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14</w:t>
      </w: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%</w:t>
      </w:r>
    </w:p>
    <w:p w14:paraId="1621121B" w14:textId="0A924CB6" w:rsidR="000346E0" w:rsidRPr="001E76D2" w:rsidRDefault="000346E0" w:rsidP="000346E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- scenariusze do zajęć on </w:t>
      </w:r>
      <w:proofErr w:type="spellStart"/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line</w:t>
      </w:r>
      <w:proofErr w:type="spellEnd"/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(6</w:t>
      </w: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</w:t>
      </w:r>
      <w:proofErr w:type="spellStart"/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szt</w:t>
      </w:r>
      <w:proofErr w:type="spellEnd"/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):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 </w:t>
      </w:r>
      <w:r w:rsidR="001E76D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12 %</w:t>
      </w:r>
    </w:p>
    <w:p w14:paraId="0DC04697" w14:textId="6B33F2E8" w:rsidR="000346E0" w:rsidRPr="001E76D2" w:rsidRDefault="000346E0" w:rsidP="000346E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- przeprowadzenie warsztatów letnich (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10</w:t>
      </w: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</w:t>
      </w:r>
      <w:proofErr w:type="spellStart"/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godz</w:t>
      </w:r>
      <w:proofErr w:type="spellEnd"/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):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</w:t>
      </w:r>
      <w:r w:rsidR="001E76D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17 %</w:t>
      </w:r>
    </w:p>
    <w:p w14:paraId="2460CBD9" w14:textId="5BC6998C" w:rsidR="000346E0" w:rsidRPr="001E76D2" w:rsidRDefault="000346E0" w:rsidP="000346E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- przeprowadz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enie warsztatów weekendowych (12</w:t>
      </w: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</w:t>
      </w:r>
      <w:proofErr w:type="spellStart"/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godz</w:t>
      </w:r>
      <w:proofErr w:type="spellEnd"/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):</w:t>
      </w:r>
      <w:r w:rsidR="001E76D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20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%</w:t>
      </w:r>
    </w:p>
    <w:p w14:paraId="30791821" w14:textId="0E41A187" w:rsidR="000346E0" w:rsidRPr="001E76D2" w:rsidRDefault="000346E0" w:rsidP="000346E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- przeprowadzenie kół naukowych (12 </w:t>
      </w:r>
      <w:proofErr w:type="spellStart"/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godz</w:t>
      </w:r>
      <w:proofErr w:type="spellEnd"/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):</w:t>
      </w:r>
      <w:r w:rsidR="001E76D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17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%</w:t>
      </w:r>
    </w:p>
    <w:p w14:paraId="309F6ABA" w14:textId="6CFD74A3" w:rsidR="000346E0" w:rsidRPr="001E76D2" w:rsidRDefault="000346E0" w:rsidP="000346E0">
      <w:pPr>
        <w:widowControl w:val="0"/>
        <w:suppressAutoHyphens/>
        <w:jc w:val="both"/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- przygotowanie scenariuszy kół naukowych (12 </w:t>
      </w:r>
      <w:proofErr w:type="spellStart"/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szt</w:t>
      </w:r>
      <w:proofErr w:type="spellEnd"/>
      <w:r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):</w:t>
      </w:r>
      <w:r w:rsidR="001E76D2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 xml:space="preserve"> 20</w:t>
      </w:r>
      <w:r w:rsidR="0097333B" w:rsidRPr="001E76D2">
        <w:rPr>
          <w:rFonts w:asciiTheme="minorHAnsi" w:eastAsia="Arial Unicode MS" w:hAnsiTheme="minorHAnsi" w:cstheme="minorHAnsi"/>
          <w:bCs/>
          <w:kern w:val="1"/>
          <w:sz w:val="22"/>
          <w:szCs w:val="22"/>
          <w:lang w:eastAsia="ar-SA"/>
        </w:rPr>
        <w:t>%</w:t>
      </w:r>
    </w:p>
    <w:p w14:paraId="71EBC693" w14:textId="77777777" w:rsidR="001B07E2" w:rsidRDefault="001B07E2" w:rsidP="001B07E2">
      <w:pPr>
        <w:widowControl w:val="0"/>
        <w:suppressAutoHyphens/>
        <w:jc w:val="both"/>
        <w:rPr>
          <w:rFonts w:asciiTheme="minorHAnsi" w:eastAsia="Arial Unicode MS" w:hAnsiTheme="minorHAnsi" w:cstheme="minorHAnsi"/>
          <w:kern w:val="1"/>
          <w:sz w:val="22"/>
          <w:szCs w:val="22"/>
          <w:highlight w:val="cyan"/>
          <w:lang w:eastAsia="ar-SA"/>
        </w:rPr>
      </w:pPr>
    </w:p>
    <w:p w14:paraId="40F473AB" w14:textId="77777777" w:rsidR="001B07E2" w:rsidRDefault="001B07E2" w:rsidP="001B07E2">
      <w:pPr>
        <w:widowControl w:val="0"/>
        <w:suppressAutoHyphens/>
        <w:jc w:val="both"/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  <w:r w:rsidRPr="001E76D2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Zamawiający zastrzega możliwość poprawienia cen cząstkowych oferty w przypadku gdy cena cząstkowa przekroczy dostępne środki dla danej pozycji budżetowej w projekcie na rzecz innej pozycji, a przekroczenie to będzie wynikało wyłącznie z dokonanych zaokrągleń powstałych w wyniku przeliczenia ceny oferty i wskazanych przez Zamawiającego udziałów procentowych poszczególnych cen cząstkowych.</w:t>
      </w:r>
    </w:p>
    <w:p w14:paraId="15E33D05" w14:textId="77777777" w:rsidR="0016160D" w:rsidRPr="004428B0" w:rsidRDefault="0016160D" w:rsidP="0016160D">
      <w:pPr>
        <w:widowControl w:val="0"/>
        <w:suppressAutoHyphens/>
        <w:jc w:val="both"/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</w:p>
    <w:p w14:paraId="49A89D0B" w14:textId="338E3D64" w:rsidR="0016160D" w:rsidRPr="004428B0" w:rsidRDefault="0016160D" w:rsidP="0016160D">
      <w:pPr>
        <w:widowControl w:val="0"/>
        <w:suppressAutoHyphens/>
        <w:jc w:val="both"/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  <w:r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Wartość oferty powinna uwzględniać wszystkie koszty związane z wy</w:t>
      </w:r>
      <w:r w:rsidR="00773C81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konaniem zamówienia.</w:t>
      </w:r>
      <w:r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</w:t>
      </w:r>
    </w:p>
    <w:p w14:paraId="649D799F" w14:textId="77777777" w:rsidR="0016160D" w:rsidRPr="004428B0" w:rsidRDefault="0016160D" w:rsidP="0016160D">
      <w:pPr>
        <w:autoSpaceDE w:val="0"/>
        <w:autoSpaceDN w:val="0"/>
        <w:adjustRightInd w:val="0"/>
        <w:contextualSpacing/>
        <w:mirrorIndents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084FC5AC" w14:textId="77777777" w:rsidR="0016160D" w:rsidRPr="004428B0" w:rsidRDefault="0016160D" w:rsidP="0016160D">
      <w:pPr>
        <w:widowControl w:val="0"/>
        <w:suppressAutoHyphens/>
        <w:contextualSpacing/>
        <w:mirrorIndents/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  <w:r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Cena ofertowa podana przez Wykonawcę obowiązuje przez cały okres ważności oferty.</w:t>
      </w:r>
    </w:p>
    <w:p w14:paraId="775F0317" w14:textId="77777777" w:rsidR="0016160D" w:rsidRPr="004428B0" w:rsidRDefault="0016160D" w:rsidP="0016160D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13067E9F" w14:textId="77777777" w:rsidR="0016160D" w:rsidRPr="004428B0" w:rsidRDefault="0016160D" w:rsidP="0016160D">
      <w:pPr>
        <w:tabs>
          <w:tab w:val="left" w:pos="5760"/>
        </w:tabs>
        <w:autoSpaceDE w:val="0"/>
        <w:autoSpaceDN w:val="0"/>
        <w:adjustRightInd w:val="0"/>
        <w:contextualSpacing/>
        <w:mirrorIndents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7B345793" w14:textId="72D5E863" w:rsidR="0016160D" w:rsidRPr="004428B0" w:rsidRDefault="0016160D" w:rsidP="0016160D">
      <w:pPr>
        <w:tabs>
          <w:tab w:val="left" w:pos="5760"/>
        </w:tabs>
        <w:autoSpaceDE w:val="0"/>
        <w:autoSpaceDN w:val="0"/>
        <w:adjustRightInd w:val="0"/>
        <w:contextualSpacing/>
        <w:mirrorIndents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W przypadku jeśli Zamawiający otrzyma jedną ważną ofert</w:t>
      </w:r>
      <w:r w:rsidR="00700271" w:rsidRPr="004428B0">
        <w:rPr>
          <w:rFonts w:asciiTheme="minorHAnsi" w:eastAsia="Arial Unicode MS" w:hAnsiTheme="minorHAnsi" w:cstheme="minorHAnsi"/>
          <w:sz w:val="22"/>
          <w:szCs w:val="22"/>
        </w:rPr>
        <w:t>ę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>, zastrzega sobie możliwość wydłużenia terminu składania ofert, w celu otrzymania kolejnych ofert</w:t>
      </w:r>
      <w:r w:rsidR="0065276C" w:rsidRPr="004428B0">
        <w:rPr>
          <w:rFonts w:asciiTheme="minorHAnsi" w:eastAsia="Arial Unicode MS" w:hAnsiTheme="minorHAnsi" w:cstheme="minorHAnsi"/>
          <w:sz w:val="22"/>
          <w:szCs w:val="22"/>
        </w:rPr>
        <w:t>, zgodnie z Wytycznymi w zakresie kwalifikowalności wydatków w ramach Europejskiego Funduszu Rozwoju Regionalnego, Europejskiego Funduszu Społecznego oraz Funduszu Spójności na lata 2014-2020 z dnia 19 lipca 2017 r.</w:t>
      </w:r>
    </w:p>
    <w:p w14:paraId="22109CFD" w14:textId="77777777" w:rsidR="00700883" w:rsidRPr="004428B0" w:rsidRDefault="00700883" w:rsidP="0016160D">
      <w:pPr>
        <w:tabs>
          <w:tab w:val="left" w:pos="5760"/>
        </w:tabs>
        <w:autoSpaceDE w:val="0"/>
        <w:autoSpaceDN w:val="0"/>
        <w:adjustRightInd w:val="0"/>
        <w:contextualSpacing/>
        <w:mirrorIndents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72634FAD" w14:textId="77777777" w:rsidR="0016160D" w:rsidRPr="004428B0" w:rsidRDefault="0016160D" w:rsidP="0016160D">
      <w:pPr>
        <w:tabs>
          <w:tab w:val="left" w:pos="5760"/>
        </w:tabs>
        <w:autoSpaceDE w:val="0"/>
        <w:autoSpaceDN w:val="0"/>
        <w:adjustRightInd w:val="0"/>
        <w:contextualSpacing/>
        <w:mirrorIndents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W przypadku otrzymania ofert od kilku oferentów zawierających tożsame warunki cenowe, Zamawiający dokona wyboru oferty po przeprowadzeniu dodatkowych negocjacji z każdym z oferentów. </w:t>
      </w:r>
    </w:p>
    <w:p w14:paraId="51EF0192" w14:textId="77777777" w:rsidR="00EB3F8C" w:rsidRPr="004428B0" w:rsidRDefault="00EB3F8C" w:rsidP="00EB3F8C">
      <w:pPr>
        <w:autoSpaceDE w:val="0"/>
        <w:ind w:left="360"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251D8C4D" w14:textId="77777777" w:rsidR="00214670" w:rsidRPr="004428B0" w:rsidRDefault="00214670" w:rsidP="00B86EA8">
      <w:pPr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799C2E33" w14:textId="77777777" w:rsidR="00593C6C" w:rsidRPr="004428B0" w:rsidRDefault="00593C6C" w:rsidP="003A2277">
      <w:pPr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593C6C" w:rsidRPr="004428B0" w14:paraId="1E2C02F5" w14:textId="77777777" w:rsidTr="00593C6C">
        <w:tc>
          <w:tcPr>
            <w:tcW w:w="9496" w:type="dxa"/>
          </w:tcPr>
          <w:p w14:paraId="77A55E9F" w14:textId="07D3F606" w:rsidR="00593C6C" w:rsidRPr="004428B0" w:rsidRDefault="006657AC" w:rsidP="00577E67">
            <w:pPr>
              <w:autoSpaceDE w:val="0"/>
              <w:autoSpaceDN w:val="0"/>
              <w:adjustRightInd w:val="0"/>
              <w:jc w:val="both"/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VII</w:t>
            </w:r>
            <w:r w:rsidR="00317517" w:rsidRPr="004428B0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.</w:t>
            </w:r>
            <w:r w:rsidRPr="004428B0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 xml:space="preserve"> </w:t>
            </w:r>
            <w:r w:rsidR="00593C6C" w:rsidRPr="004428B0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Warunki płatności</w:t>
            </w:r>
          </w:p>
        </w:tc>
      </w:tr>
    </w:tbl>
    <w:p w14:paraId="197A3AF6" w14:textId="77777777" w:rsidR="00593C6C" w:rsidRPr="004428B0" w:rsidRDefault="00593C6C" w:rsidP="003A2277">
      <w:pPr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5F65286C" w14:textId="1B5E27A7" w:rsidR="00FA1A54" w:rsidRPr="004428B0" w:rsidRDefault="005635A0" w:rsidP="00EB6B8B">
      <w:pPr>
        <w:jc w:val="both"/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Z wybranym Wykonawcą podpisana zostanie umowa na przeprow</w:t>
      </w:r>
      <w:r w:rsidR="00773C81" w:rsidRPr="004428B0">
        <w:rPr>
          <w:rFonts w:asciiTheme="minorHAnsi" w:eastAsia="Arial Unicode MS" w:hAnsiTheme="minorHAnsi" w:cstheme="minorHAnsi"/>
          <w:sz w:val="22"/>
          <w:szCs w:val="22"/>
        </w:rPr>
        <w:t>adzenie zajęć w ramach projektu</w:t>
      </w:r>
      <w:r w:rsidR="00700883" w:rsidRPr="004428B0">
        <w:rPr>
          <w:rFonts w:asciiTheme="minorHAnsi" w:eastAsia="Arial Unicode MS" w:hAnsiTheme="minorHAnsi" w:cstheme="minorHAnsi"/>
          <w:sz w:val="22"/>
          <w:szCs w:val="22"/>
        </w:rPr>
        <w:t xml:space="preserve"> (w przypadku zespołów osób fizycznych – umow</w:t>
      </w:r>
      <w:r w:rsidR="00187877" w:rsidRPr="004428B0">
        <w:rPr>
          <w:rFonts w:asciiTheme="minorHAnsi" w:eastAsia="Arial Unicode MS" w:hAnsiTheme="minorHAnsi" w:cstheme="minorHAnsi"/>
          <w:sz w:val="22"/>
          <w:szCs w:val="22"/>
        </w:rPr>
        <w:t>a</w:t>
      </w:r>
      <w:r w:rsidR="00700883" w:rsidRPr="004428B0">
        <w:rPr>
          <w:rFonts w:asciiTheme="minorHAnsi" w:eastAsia="Arial Unicode MS" w:hAnsiTheme="minorHAnsi" w:cstheme="minorHAnsi"/>
          <w:sz w:val="22"/>
          <w:szCs w:val="22"/>
        </w:rPr>
        <w:t xml:space="preserve"> cywilno-prawn</w:t>
      </w:r>
      <w:r w:rsidR="00187877" w:rsidRPr="004428B0">
        <w:rPr>
          <w:rFonts w:asciiTheme="minorHAnsi" w:eastAsia="Arial Unicode MS" w:hAnsiTheme="minorHAnsi" w:cstheme="minorHAnsi"/>
          <w:sz w:val="22"/>
          <w:szCs w:val="22"/>
        </w:rPr>
        <w:t>a</w:t>
      </w:r>
      <w:r w:rsidR="00773C81" w:rsidRPr="004428B0">
        <w:rPr>
          <w:rFonts w:asciiTheme="minorHAnsi" w:eastAsia="Arial Unicode MS" w:hAnsiTheme="minorHAnsi" w:cstheme="minorHAnsi"/>
          <w:sz w:val="22"/>
          <w:szCs w:val="22"/>
        </w:rPr>
        <w:t>; w przypadku scenariuszy Wykonawca/</w:t>
      </w:r>
      <w:proofErr w:type="spellStart"/>
      <w:r w:rsidR="00773C81" w:rsidRPr="004428B0">
        <w:rPr>
          <w:rFonts w:asciiTheme="minorHAnsi" w:eastAsia="Arial Unicode MS" w:hAnsiTheme="minorHAnsi" w:cstheme="minorHAnsi"/>
          <w:sz w:val="22"/>
          <w:szCs w:val="22"/>
        </w:rPr>
        <w:t>cy</w:t>
      </w:r>
      <w:proofErr w:type="spellEnd"/>
      <w:r w:rsidR="00773C81" w:rsidRPr="004428B0">
        <w:rPr>
          <w:rFonts w:asciiTheme="minorHAnsi" w:eastAsia="Arial Unicode MS" w:hAnsiTheme="minorHAnsi" w:cstheme="minorHAnsi"/>
          <w:sz w:val="22"/>
          <w:szCs w:val="22"/>
        </w:rPr>
        <w:t xml:space="preserve"> przeniesie prawa autorskie na Zamawiającego</w:t>
      </w:r>
      <w:r w:rsidR="00700883" w:rsidRPr="004428B0">
        <w:rPr>
          <w:rFonts w:asciiTheme="minorHAnsi" w:eastAsia="Arial Unicode MS" w:hAnsiTheme="minorHAnsi" w:cstheme="minorHAnsi"/>
          <w:sz w:val="22"/>
          <w:szCs w:val="22"/>
        </w:rPr>
        <w:t>)</w:t>
      </w:r>
      <w:r w:rsidR="00773C81" w:rsidRPr="004428B0">
        <w:rPr>
          <w:rFonts w:asciiTheme="minorHAnsi" w:eastAsia="Arial Unicode MS" w:hAnsiTheme="minorHAnsi" w:cstheme="minorHAnsi"/>
          <w:sz w:val="22"/>
          <w:szCs w:val="22"/>
        </w:rPr>
        <w:t xml:space="preserve">. 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>Zapłata za wykonanie usługi nastąpi na podstawie faktury lub równoważnego dokumentu księgowego, w terminie 30 dni od dnia otrzymania dokumentu przez Zamawiającego, przelewem na rachunek bankowy wskazany w dokumencie i umowie.</w:t>
      </w:r>
      <w:r w:rsidRPr="004428B0" w:rsidDel="005635A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</w:t>
      </w:r>
      <w:r w:rsidR="00FA1A54" w:rsidRPr="00FA1A54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Wypłata wynagrodzenia za czynności wykonane na podstawie umów zlecenia oraz umów</w:t>
      </w:r>
      <w:r w:rsidR="00EB6B8B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</w:t>
      </w:r>
      <w:r w:rsidR="00FA1A54" w:rsidRPr="00FA1A54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o świadczenie usług wymaga złożenia w Dziale Spraw Osobowych</w:t>
      </w:r>
      <w:r w:rsidR="00857402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UJ</w:t>
      </w:r>
      <w:r w:rsidR="00FA1A54" w:rsidRPr="00FA1A54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rachunku w terminie do</w:t>
      </w:r>
      <w:r w:rsidR="00EB6B8B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</w:t>
      </w:r>
      <w:r w:rsidR="00FA1A54" w:rsidRPr="00FA1A54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5. dnia każdego miesiąca wraz z potwierdzeniem prawidłowości wykonania</w:t>
      </w:r>
      <w:r w:rsidR="00EB6B8B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</w:t>
      </w:r>
      <w:r w:rsidR="00FA1A54" w:rsidRPr="00FA1A54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zlecenia/usługi. </w:t>
      </w:r>
    </w:p>
    <w:p w14:paraId="5CF317A5" w14:textId="77777777" w:rsidR="00E964DD" w:rsidRPr="004428B0" w:rsidRDefault="00E964DD" w:rsidP="005635A0">
      <w:pPr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</w:p>
    <w:p w14:paraId="74DF06D5" w14:textId="745F3250" w:rsidR="00E964DD" w:rsidRPr="004428B0" w:rsidRDefault="00046F52" w:rsidP="002441C0">
      <w:pPr>
        <w:jc w:val="both"/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  <w:r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W</w:t>
      </w:r>
      <w:r w:rsidR="00E964DD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ynagrodzenie dla Wykonawcy nastąpi na podstawie rzeczywistej liczby </w:t>
      </w:r>
      <w:r w:rsidR="0098797D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przepracowanych godzin</w:t>
      </w:r>
      <w:r w:rsidR="00773C81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lub opracowanych scenariuszy</w:t>
      </w:r>
      <w:r w:rsidR="00E964DD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, na podstawie stawki</w:t>
      </w:r>
      <w:r w:rsidR="0098797D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</w:t>
      </w:r>
      <w:r w:rsidR="00187877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na poszczególne działania </w:t>
      </w:r>
      <w:r w:rsidR="00C02399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zrealizowane </w:t>
      </w:r>
      <w:r w:rsidR="00E964DD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przez Wykonawcę</w:t>
      </w:r>
      <w:r w:rsidR="00C02399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i wskazane</w:t>
      </w:r>
      <w:r w:rsidR="00E964DD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w zał. nr 1</w:t>
      </w:r>
      <w:r w:rsidR="00773C81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– formularz oferty</w:t>
      </w:r>
      <w:r w:rsidR="00700883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. </w:t>
      </w:r>
    </w:p>
    <w:p w14:paraId="2B160248" w14:textId="77777777" w:rsidR="00730544" w:rsidRPr="004428B0" w:rsidRDefault="00730544" w:rsidP="005635A0">
      <w:pPr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730544" w:rsidRPr="004428B0" w14:paraId="02B1FFDF" w14:textId="77777777" w:rsidTr="00730544">
        <w:tc>
          <w:tcPr>
            <w:tcW w:w="9496" w:type="dxa"/>
          </w:tcPr>
          <w:p w14:paraId="06624306" w14:textId="0C2ACE60" w:rsidR="00730544" w:rsidRPr="004428B0" w:rsidRDefault="006657AC" w:rsidP="005635A0">
            <w:pPr>
              <w:rPr>
                <w:rFonts w:asciiTheme="minorHAnsi" w:eastAsia="Arial Unicode MS" w:hAnsiTheme="minorHAnsi" w:cstheme="minorHAnsi"/>
                <w:b/>
                <w:kern w:val="1"/>
                <w:sz w:val="22"/>
                <w:szCs w:val="22"/>
                <w:lang w:eastAsia="ar-SA"/>
              </w:rPr>
            </w:pPr>
            <w:r w:rsidRPr="004428B0">
              <w:rPr>
                <w:rFonts w:asciiTheme="minorHAnsi" w:eastAsia="Arial Unicode MS" w:hAnsiTheme="minorHAnsi" w:cstheme="minorHAnsi"/>
                <w:b/>
                <w:kern w:val="1"/>
                <w:sz w:val="22"/>
                <w:szCs w:val="22"/>
                <w:lang w:eastAsia="ar-SA"/>
              </w:rPr>
              <w:t>VIII</w:t>
            </w:r>
            <w:r w:rsidR="00317517" w:rsidRPr="004428B0">
              <w:rPr>
                <w:rFonts w:asciiTheme="minorHAnsi" w:eastAsia="Arial Unicode MS" w:hAnsiTheme="minorHAnsi" w:cstheme="minorHAnsi"/>
                <w:b/>
                <w:kern w:val="1"/>
                <w:sz w:val="22"/>
                <w:szCs w:val="22"/>
                <w:lang w:eastAsia="ar-SA"/>
              </w:rPr>
              <w:t>.</w:t>
            </w:r>
            <w:r w:rsidRPr="004428B0">
              <w:rPr>
                <w:rFonts w:asciiTheme="minorHAnsi" w:eastAsia="Arial Unicode MS" w:hAnsiTheme="minorHAnsi" w:cstheme="minorHAnsi"/>
                <w:b/>
                <w:kern w:val="1"/>
                <w:sz w:val="22"/>
                <w:szCs w:val="22"/>
                <w:lang w:eastAsia="ar-SA"/>
              </w:rPr>
              <w:t xml:space="preserve"> </w:t>
            </w:r>
            <w:r w:rsidR="00CA7A17" w:rsidRPr="004428B0">
              <w:rPr>
                <w:rFonts w:asciiTheme="minorHAnsi" w:eastAsia="Arial Unicode MS" w:hAnsiTheme="minorHAnsi" w:cstheme="minorHAnsi"/>
                <w:b/>
                <w:kern w:val="1"/>
                <w:sz w:val="22"/>
                <w:szCs w:val="22"/>
                <w:lang w:eastAsia="ar-SA"/>
              </w:rPr>
              <w:t>Sposób przygotowania oferty oraz miejsce i termin składania ofert</w:t>
            </w:r>
          </w:p>
        </w:tc>
      </w:tr>
    </w:tbl>
    <w:p w14:paraId="01B1B474" w14:textId="77777777" w:rsidR="00730544" w:rsidRPr="004428B0" w:rsidRDefault="00730544" w:rsidP="005635A0">
      <w:pPr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</w:p>
    <w:p w14:paraId="19648097" w14:textId="28134A6D" w:rsidR="00E964DD" w:rsidRPr="004428B0" w:rsidRDefault="00E964DD" w:rsidP="005635A0">
      <w:pPr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  <w:r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Oferta musi być sporządzona pod rygorem nieważności. </w:t>
      </w:r>
    </w:p>
    <w:p w14:paraId="3FA5DF0B" w14:textId="77777777" w:rsidR="00E964DD" w:rsidRPr="004428B0" w:rsidRDefault="00E964DD" w:rsidP="005635A0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rPr>
          <w:rFonts w:asciiTheme="minorHAnsi" w:eastAsia="Arial Unicode MS" w:hAnsiTheme="minorHAnsi" w:cstheme="minorHAnsi"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Ofer</w:t>
      </w:r>
      <w:r w:rsidRPr="004428B0">
        <w:rPr>
          <w:rFonts w:asciiTheme="minorHAnsi" w:eastAsia="Arial Unicode MS" w:hAnsiTheme="minorHAnsi" w:cstheme="minorHAnsi"/>
          <w:sz w:val="22"/>
          <w:szCs w:val="22"/>
          <w:lang w:eastAsia="en-US"/>
        </w:rPr>
        <w:t xml:space="preserve">tę należy sporządzić w języku polskim. </w:t>
      </w:r>
    </w:p>
    <w:p w14:paraId="596A7212" w14:textId="77777777" w:rsidR="00E964DD" w:rsidRPr="004428B0" w:rsidRDefault="00E964DD" w:rsidP="00E964DD">
      <w:pPr>
        <w:widowControl w:val="0"/>
        <w:numPr>
          <w:ilvl w:val="0"/>
          <w:numId w:val="13"/>
        </w:numPr>
        <w:suppressAutoHyphens/>
        <w:jc w:val="both"/>
        <w:rPr>
          <w:rFonts w:asciiTheme="minorHAnsi" w:eastAsia="Arial Unicode MS" w:hAnsiTheme="minorHAnsi" w:cstheme="minorHAnsi"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  <w:lang w:eastAsia="en-US"/>
        </w:rPr>
        <w:t>Oferta musi być podpisana zgodnie ze sposobem reprezentacji danego podmiotu oraz musi być wypełniony i podpisany załącznik do niniejszego zapytania ofertowego.</w:t>
      </w:r>
    </w:p>
    <w:p w14:paraId="63A6F255" w14:textId="77777777" w:rsidR="00E964DD" w:rsidRPr="004428B0" w:rsidRDefault="00E964DD" w:rsidP="00E964DD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Ofertę należy złożyć na formularzu oferty stanowiącym załącznik</w:t>
      </w:r>
      <w:r w:rsidR="005D1721" w:rsidRPr="004428B0">
        <w:rPr>
          <w:rFonts w:asciiTheme="minorHAnsi" w:eastAsia="Arial Unicode MS" w:hAnsiTheme="minorHAnsi" w:cstheme="minorHAnsi"/>
          <w:sz w:val="22"/>
          <w:szCs w:val="22"/>
        </w:rPr>
        <w:t>i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 do niniejszego zaproszenia do składnia ofert.</w:t>
      </w:r>
    </w:p>
    <w:p w14:paraId="16AB7FE6" w14:textId="50407110" w:rsidR="00E964DD" w:rsidRPr="004428B0" w:rsidRDefault="00E964DD" w:rsidP="00E964DD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Oferta powinna być przesłana za pośrednictwem: poczty elektronicznej</w:t>
      </w:r>
      <w:r w:rsidR="00A55223">
        <w:rPr>
          <w:rFonts w:asciiTheme="minorHAnsi" w:eastAsia="Arial Unicode MS" w:hAnsiTheme="minorHAnsi" w:cstheme="minorHAnsi"/>
          <w:sz w:val="22"/>
          <w:szCs w:val="22"/>
        </w:rPr>
        <w:t xml:space="preserve"> w formie skanu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 na adres:</w:t>
      </w:r>
      <w:r w:rsidR="00480010">
        <w:rPr>
          <w:rFonts w:asciiTheme="minorHAnsi" w:eastAsia="Arial Unicode MS" w:hAnsiTheme="minorHAnsi" w:cstheme="minorHAnsi"/>
          <w:sz w:val="22"/>
          <w:szCs w:val="22"/>
        </w:rPr>
        <w:t xml:space="preserve"> szymon.romanow@uj.edu.pl;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 poczty, kuriera lub też dostarczona osobiście na  adres:  </w:t>
      </w:r>
      <w:r w:rsidR="00A33C9E" w:rsidRPr="004428B0">
        <w:rPr>
          <w:rFonts w:asciiTheme="minorHAnsi" w:eastAsia="Arial Unicode MS" w:hAnsiTheme="minorHAnsi" w:cstheme="minorHAnsi"/>
          <w:sz w:val="22"/>
          <w:szCs w:val="22"/>
        </w:rPr>
        <w:t xml:space="preserve">Szymon Romanow, Katedra Prawa Cywilnego </w:t>
      </w:r>
      <w:proofErr w:type="spellStart"/>
      <w:r w:rsidR="00A33C9E" w:rsidRPr="004428B0">
        <w:rPr>
          <w:rFonts w:asciiTheme="minorHAnsi" w:eastAsia="Arial Unicode MS" w:hAnsiTheme="minorHAnsi" w:cstheme="minorHAnsi"/>
          <w:sz w:val="22"/>
          <w:szCs w:val="22"/>
        </w:rPr>
        <w:t>WPiA</w:t>
      </w:r>
      <w:proofErr w:type="spellEnd"/>
      <w:r w:rsidR="00A33C9E" w:rsidRPr="004428B0">
        <w:rPr>
          <w:rFonts w:asciiTheme="minorHAnsi" w:eastAsia="Arial Unicode MS" w:hAnsiTheme="minorHAnsi" w:cstheme="minorHAnsi"/>
          <w:sz w:val="22"/>
          <w:szCs w:val="22"/>
        </w:rPr>
        <w:t xml:space="preserve"> UJ, ul. Olszewskiego 2, 31-007 Kraków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 (decyduje data otrzymania przez Zamawiającego)</w:t>
      </w:r>
      <w:r w:rsidR="00187877" w:rsidRPr="004428B0">
        <w:rPr>
          <w:rFonts w:asciiTheme="minorHAnsi" w:eastAsia="Arial Unicode MS" w:hAnsiTheme="minorHAnsi" w:cstheme="minorHAnsi"/>
          <w:sz w:val="22"/>
          <w:szCs w:val="22"/>
        </w:rPr>
        <w:t xml:space="preserve">, </w:t>
      </w:r>
      <w:r w:rsidR="00187877" w:rsidRPr="001F7946">
        <w:rPr>
          <w:rFonts w:asciiTheme="minorHAnsi" w:eastAsia="Arial Unicode MS" w:hAnsiTheme="minorHAnsi" w:cstheme="minorHAnsi"/>
          <w:sz w:val="22"/>
          <w:szCs w:val="22"/>
        </w:rPr>
        <w:t xml:space="preserve">do dnia </w:t>
      </w:r>
      <w:r w:rsidR="001F7946" w:rsidRPr="001F7946">
        <w:rPr>
          <w:rFonts w:asciiTheme="minorHAnsi" w:eastAsia="Arial Unicode MS" w:hAnsiTheme="minorHAnsi" w:cstheme="minorHAnsi"/>
          <w:sz w:val="22"/>
          <w:szCs w:val="22"/>
        </w:rPr>
        <w:t>19 listopada 2018 r.</w:t>
      </w:r>
      <w:r w:rsidR="00C02399" w:rsidRPr="001F7946">
        <w:rPr>
          <w:rFonts w:asciiTheme="minorHAnsi" w:eastAsia="Arial Unicode MS" w:hAnsiTheme="minorHAnsi" w:cstheme="minorHAnsi"/>
          <w:sz w:val="22"/>
          <w:szCs w:val="22"/>
        </w:rPr>
        <w:t xml:space="preserve"> do godziny </w:t>
      </w:r>
      <w:r w:rsidR="001F7946" w:rsidRPr="001F7946">
        <w:rPr>
          <w:rFonts w:asciiTheme="minorHAnsi" w:eastAsia="Arial Unicode MS" w:hAnsiTheme="minorHAnsi" w:cstheme="minorHAnsi"/>
          <w:sz w:val="22"/>
          <w:szCs w:val="22"/>
        </w:rPr>
        <w:t>15:00</w:t>
      </w:r>
    </w:p>
    <w:p w14:paraId="4C5645F0" w14:textId="5D84622F" w:rsidR="00E964DD" w:rsidRPr="004428B0" w:rsidRDefault="00E964DD" w:rsidP="00E964DD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W przypadku oferty</w:t>
      </w:r>
      <w:r w:rsidR="00A55223">
        <w:rPr>
          <w:rFonts w:asciiTheme="minorHAnsi" w:eastAsia="Arial Unicode MS" w:hAnsiTheme="minorHAnsi" w:cstheme="minorHAnsi"/>
          <w:sz w:val="22"/>
          <w:szCs w:val="22"/>
        </w:rPr>
        <w:t xml:space="preserve"> zawierającej braki formalne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, Zamawiający może wystąpić do Wykonawcy z prośbą o </w:t>
      </w:r>
      <w:r w:rsidR="00A55223">
        <w:rPr>
          <w:rFonts w:asciiTheme="minorHAnsi" w:eastAsia="Arial Unicode MS" w:hAnsiTheme="minorHAnsi" w:cstheme="minorHAnsi"/>
          <w:sz w:val="22"/>
          <w:szCs w:val="22"/>
        </w:rPr>
        <w:t xml:space="preserve">ich 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>uzupełnienie</w:t>
      </w:r>
      <w:r w:rsidR="00A55223">
        <w:rPr>
          <w:rFonts w:asciiTheme="minorHAnsi" w:eastAsia="Arial Unicode MS" w:hAnsiTheme="minorHAnsi" w:cstheme="minorHAnsi"/>
          <w:sz w:val="22"/>
          <w:szCs w:val="22"/>
        </w:rPr>
        <w:t>.</w:t>
      </w:r>
    </w:p>
    <w:p w14:paraId="24C5E88C" w14:textId="77777777" w:rsidR="00E964DD" w:rsidRPr="004428B0" w:rsidRDefault="00E964DD" w:rsidP="00E964DD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Oferty złożone po terminie nie będą rozpatrywane.</w:t>
      </w:r>
    </w:p>
    <w:p w14:paraId="57770CF6" w14:textId="77777777" w:rsidR="00E964DD" w:rsidRPr="004428B0" w:rsidRDefault="00E964DD" w:rsidP="00E964DD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  <w:u w:val="single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Oferent może przed upływem terminu składania ofert zmienić lub wycofać swoją ofertę.</w:t>
      </w:r>
    </w:p>
    <w:p w14:paraId="0D392BDC" w14:textId="77777777" w:rsidR="00E964DD" w:rsidRPr="004428B0" w:rsidRDefault="00E964DD" w:rsidP="00E964DD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Oferta powinna być:</w:t>
      </w:r>
    </w:p>
    <w:p w14:paraId="65545F60" w14:textId="77777777" w:rsidR="00E964DD" w:rsidRPr="004428B0" w:rsidRDefault="00E964DD" w:rsidP="00E964DD">
      <w:pPr>
        <w:widowControl w:val="0"/>
        <w:numPr>
          <w:ilvl w:val="0"/>
          <w:numId w:val="6"/>
        </w:numPr>
        <w:suppressAutoHyphens/>
        <w:jc w:val="both"/>
        <w:rPr>
          <w:rFonts w:asciiTheme="minorHAnsi" w:eastAsia="Arial Unicode MS" w:hAnsiTheme="minorHAnsi" w:cstheme="minorHAnsi"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  <w:lang w:eastAsia="en-US"/>
        </w:rPr>
        <w:t>opatrzona pieczątką firmową (jeśli dotyczy),</w:t>
      </w:r>
    </w:p>
    <w:p w14:paraId="70DBD883" w14:textId="77777777" w:rsidR="00E964DD" w:rsidRPr="004428B0" w:rsidRDefault="00E964DD" w:rsidP="00E964DD">
      <w:pPr>
        <w:widowControl w:val="0"/>
        <w:numPr>
          <w:ilvl w:val="0"/>
          <w:numId w:val="6"/>
        </w:numPr>
        <w:suppressAutoHyphens/>
        <w:jc w:val="both"/>
        <w:rPr>
          <w:rFonts w:asciiTheme="minorHAnsi" w:eastAsia="Arial Unicode MS" w:hAnsiTheme="minorHAnsi" w:cstheme="minorHAnsi"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  <w:lang w:eastAsia="en-US"/>
        </w:rPr>
        <w:t xml:space="preserve">posiadać datę sporządzenia, </w:t>
      </w:r>
    </w:p>
    <w:p w14:paraId="3D0E1659" w14:textId="77777777" w:rsidR="00E964DD" w:rsidRPr="004428B0" w:rsidRDefault="00E964DD" w:rsidP="00E964DD">
      <w:pPr>
        <w:widowControl w:val="0"/>
        <w:numPr>
          <w:ilvl w:val="0"/>
          <w:numId w:val="6"/>
        </w:numPr>
        <w:suppressAutoHyphens/>
        <w:jc w:val="both"/>
        <w:rPr>
          <w:rFonts w:asciiTheme="minorHAnsi" w:eastAsia="Arial Unicode MS" w:hAnsiTheme="minorHAnsi" w:cstheme="minorHAnsi"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  <w:lang w:eastAsia="en-US"/>
        </w:rPr>
        <w:t>zawierać adres lub siedzibę oferenta, numer telefonu, numer PESEL lub NIP (jeśli dotyczy),</w:t>
      </w:r>
    </w:p>
    <w:p w14:paraId="607C1871" w14:textId="77777777" w:rsidR="00E964DD" w:rsidRPr="004428B0" w:rsidRDefault="00E964DD" w:rsidP="00E964DD">
      <w:pPr>
        <w:widowControl w:val="0"/>
        <w:numPr>
          <w:ilvl w:val="0"/>
          <w:numId w:val="6"/>
        </w:numPr>
        <w:suppressAutoHyphens/>
        <w:jc w:val="both"/>
        <w:rPr>
          <w:rFonts w:asciiTheme="minorHAnsi" w:eastAsia="Arial Unicode MS" w:hAnsiTheme="minorHAnsi" w:cstheme="minorHAnsi"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  <w:lang w:eastAsia="en-US"/>
        </w:rPr>
        <w:t xml:space="preserve">podpisana czytelnie przez wykonawcę. </w:t>
      </w:r>
    </w:p>
    <w:p w14:paraId="13C2852A" w14:textId="77777777" w:rsidR="00E964DD" w:rsidRPr="004428B0" w:rsidRDefault="00E964DD" w:rsidP="00E964DD">
      <w:pPr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b/>
          <w:bCs/>
          <w:sz w:val="22"/>
          <w:szCs w:val="22"/>
        </w:rPr>
      </w:pPr>
    </w:p>
    <w:p w14:paraId="287B5521" w14:textId="77777777" w:rsidR="00B543D2" w:rsidRPr="004428B0" w:rsidRDefault="00B543D2" w:rsidP="000B0A71">
      <w:pPr>
        <w:pStyle w:val="Default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6C4B38DE" w14:textId="031A247F" w:rsidR="008C7E10" w:rsidRPr="004428B0" w:rsidRDefault="00B543D2" w:rsidP="00A33C9E">
      <w:pPr>
        <w:pStyle w:val="Default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W przypadku pytań prosimy o kontakt </w:t>
      </w:r>
      <w:r w:rsidR="00540DA4" w:rsidRPr="004428B0">
        <w:rPr>
          <w:rFonts w:asciiTheme="minorHAnsi" w:eastAsia="Arial Unicode MS" w:hAnsiTheme="minorHAnsi" w:cstheme="minorHAnsi"/>
          <w:sz w:val="22"/>
          <w:szCs w:val="22"/>
        </w:rPr>
        <w:t>z:</w:t>
      </w:r>
      <w:r w:rsidR="00A33C9E" w:rsidRPr="004428B0">
        <w:rPr>
          <w:rFonts w:asciiTheme="minorHAnsi" w:eastAsia="Arial Unicode MS" w:hAnsiTheme="minorHAnsi" w:cstheme="minorHAnsi"/>
          <w:sz w:val="22"/>
          <w:szCs w:val="22"/>
        </w:rPr>
        <w:t xml:space="preserve"> dr</w:t>
      </w:r>
      <w:r w:rsidR="00046F52">
        <w:rPr>
          <w:rFonts w:asciiTheme="minorHAnsi" w:eastAsia="Arial Unicode MS" w:hAnsiTheme="minorHAnsi" w:cstheme="minorHAnsi"/>
          <w:sz w:val="22"/>
          <w:szCs w:val="22"/>
        </w:rPr>
        <w:t>.</w:t>
      </w:r>
      <w:r w:rsidR="00A33C9E" w:rsidRPr="004428B0">
        <w:rPr>
          <w:rFonts w:asciiTheme="minorHAnsi" w:eastAsia="Arial Unicode MS" w:hAnsiTheme="minorHAnsi" w:cstheme="minorHAnsi"/>
          <w:sz w:val="22"/>
          <w:szCs w:val="22"/>
        </w:rPr>
        <w:t xml:space="preserve"> Szymonem Romanowem</w:t>
      </w:r>
      <w:r w:rsidR="00187877" w:rsidRPr="004428B0">
        <w:rPr>
          <w:rFonts w:asciiTheme="minorHAnsi" w:eastAsia="Arial Unicode MS" w:hAnsiTheme="minorHAnsi" w:cstheme="minorHAnsi"/>
          <w:sz w:val="22"/>
          <w:szCs w:val="22"/>
        </w:rPr>
        <w:t>, mail: szymon.romanow@uj.edu.pl</w:t>
      </w:r>
    </w:p>
    <w:p w14:paraId="1CD19DC1" w14:textId="77777777" w:rsidR="008C7E10" w:rsidRPr="004428B0" w:rsidRDefault="008C7E10" w:rsidP="006657AC">
      <w:pPr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b/>
          <w:sz w:val="22"/>
          <w:szCs w:val="22"/>
        </w:rPr>
      </w:pPr>
    </w:p>
    <w:p w14:paraId="309DA764" w14:textId="77777777" w:rsidR="006657AC" w:rsidRPr="004428B0" w:rsidRDefault="006657AC" w:rsidP="00654B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Theme="minorHAnsi" w:eastAsia="Arial Unicode MS" w:hAnsiTheme="minorHAnsi" w:cstheme="minorHAnsi"/>
          <w:b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b/>
          <w:sz w:val="22"/>
          <w:szCs w:val="22"/>
        </w:rPr>
        <w:t>IX.</w:t>
      </w:r>
      <w:r w:rsidR="0098797D" w:rsidRPr="004428B0">
        <w:rPr>
          <w:rFonts w:asciiTheme="minorHAnsi" w:eastAsia="Arial Unicode MS" w:hAnsiTheme="minorHAnsi" w:cstheme="minorHAnsi"/>
          <w:b/>
          <w:sz w:val="22"/>
          <w:szCs w:val="22"/>
        </w:rPr>
        <w:t xml:space="preserve"> </w:t>
      </w:r>
      <w:r w:rsidRPr="004428B0">
        <w:rPr>
          <w:rFonts w:asciiTheme="minorHAnsi" w:eastAsia="Arial Unicode MS" w:hAnsiTheme="minorHAnsi" w:cstheme="minorHAnsi"/>
          <w:b/>
          <w:sz w:val="22"/>
          <w:szCs w:val="22"/>
        </w:rPr>
        <w:t>Warunki umowy:</w:t>
      </w:r>
    </w:p>
    <w:p w14:paraId="2B2B7C99" w14:textId="1CF6D250" w:rsidR="006657AC" w:rsidRPr="004428B0" w:rsidRDefault="006657AC" w:rsidP="006657AC">
      <w:pPr>
        <w:widowControl w:val="0"/>
        <w:numPr>
          <w:ilvl w:val="0"/>
          <w:numId w:val="15"/>
        </w:numPr>
        <w:suppressAutoHyphens/>
        <w:autoSpaceDE w:val="0"/>
        <w:autoSpaceDN w:val="0"/>
        <w:adjustRightInd w:val="0"/>
        <w:ind w:left="284" w:hanging="284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W przypadku zaistnienia sytuacji związanej z potrzebą dokonania stosownych zmian w umowie w stosunku do treści zapytania ofertowego w celu właściwej realizacji zamówienia</w:t>
      </w:r>
      <w:r w:rsidR="00046F52">
        <w:rPr>
          <w:rFonts w:asciiTheme="minorHAnsi" w:eastAsia="Arial Unicode MS" w:hAnsiTheme="minorHAnsi" w:cstheme="minorHAnsi"/>
          <w:sz w:val="22"/>
          <w:szCs w:val="22"/>
        </w:rPr>
        <w:t>,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 zastrzega się możliwość dokonania zmian</w:t>
      </w:r>
      <w:r w:rsidR="00943305">
        <w:rPr>
          <w:rFonts w:asciiTheme="minorHAnsi" w:eastAsia="Arial Unicode MS" w:hAnsiTheme="minorHAnsi" w:cstheme="minorHAnsi"/>
          <w:sz w:val="22"/>
          <w:szCs w:val="22"/>
        </w:rPr>
        <w:t xml:space="preserve"> w umowie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>.</w:t>
      </w:r>
    </w:p>
    <w:p w14:paraId="3E57C82F" w14:textId="77777777" w:rsidR="002441C0" w:rsidRPr="004428B0" w:rsidRDefault="006657AC" w:rsidP="002441C0">
      <w:pPr>
        <w:widowControl w:val="0"/>
        <w:numPr>
          <w:ilvl w:val="0"/>
          <w:numId w:val="15"/>
        </w:numPr>
        <w:suppressAutoHyphens/>
        <w:autoSpaceDE w:val="0"/>
        <w:autoSpaceDN w:val="0"/>
        <w:adjustRightInd w:val="0"/>
        <w:ind w:left="284" w:hanging="284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Zamawiający zastrzega sobie prawo do zmiany terminu realizacji usługi, z przyczyn uwzględniających potrzeby prawidłowej realizacji projektu. </w:t>
      </w:r>
    </w:p>
    <w:p w14:paraId="48A77B4E" w14:textId="77777777" w:rsidR="002441C0" w:rsidRPr="004428B0" w:rsidRDefault="006657AC" w:rsidP="002441C0">
      <w:pPr>
        <w:widowControl w:val="0"/>
        <w:numPr>
          <w:ilvl w:val="0"/>
          <w:numId w:val="15"/>
        </w:numPr>
        <w:suppressAutoHyphens/>
        <w:autoSpaceDE w:val="0"/>
        <w:autoSpaceDN w:val="0"/>
        <w:adjustRightInd w:val="0"/>
        <w:ind w:left="284" w:hanging="284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Zamawiający zawiadomi wybranego Wykonawcę o miejscu i terminie podpisania umowy </w:t>
      </w:r>
    </w:p>
    <w:p w14:paraId="5C323D12" w14:textId="77777777" w:rsidR="006657AC" w:rsidRPr="004428B0" w:rsidRDefault="006657AC" w:rsidP="002441C0">
      <w:pPr>
        <w:widowControl w:val="0"/>
        <w:numPr>
          <w:ilvl w:val="0"/>
          <w:numId w:val="15"/>
        </w:numPr>
        <w:suppressAutoHyphens/>
        <w:autoSpaceDE w:val="0"/>
        <w:autoSpaceDN w:val="0"/>
        <w:adjustRightInd w:val="0"/>
        <w:ind w:left="284" w:hanging="284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W przypadku, gdy Wykonawca, którego oferta została wybrana, uchyla się od zawarcia umowy, Zamawiający może wybrać ofertę najkorzystniejszą spośród pozostałych ofert bez przeprowadzania ich ponownego badania i oceny. </w:t>
      </w:r>
    </w:p>
    <w:p w14:paraId="0E5DBE4C" w14:textId="77777777" w:rsidR="006657AC" w:rsidRPr="004428B0" w:rsidRDefault="006657AC" w:rsidP="00654B04">
      <w:pPr>
        <w:widowControl w:val="0"/>
        <w:suppressAutoHyphens/>
        <w:autoSpaceDE w:val="0"/>
        <w:autoSpaceDN w:val="0"/>
        <w:adjustRightInd w:val="0"/>
        <w:ind w:left="284"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3D5A2C85" w14:textId="77777777" w:rsidR="006657AC" w:rsidRPr="004428B0" w:rsidRDefault="006657AC" w:rsidP="00654B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contextualSpacing/>
        <w:jc w:val="both"/>
        <w:rPr>
          <w:rFonts w:asciiTheme="minorHAnsi" w:eastAsia="Arial Unicode MS" w:hAnsiTheme="minorHAnsi" w:cstheme="minorHAnsi"/>
          <w:b/>
          <w:bCs/>
          <w:color w:val="000000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b/>
          <w:bCs/>
          <w:color w:val="000000"/>
          <w:sz w:val="22"/>
          <w:szCs w:val="22"/>
        </w:rPr>
        <w:t xml:space="preserve">X. Pozostałe </w:t>
      </w:r>
      <w:r w:rsidRPr="004428B0">
        <w:rPr>
          <w:rFonts w:asciiTheme="minorHAnsi" w:eastAsia="Arial Unicode MS" w:hAnsiTheme="minorHAnsi" w:cstheme="minorHAnsi"/>
          <w:b/>
          <w:sz w:val="22"/>
          <w:szCs w:val="22"/>
        </w:rPr>
        <w:t>warunki</w:t>
      </w:r>
      <w:r w:rsidRPr="004428B0">
        <w:rPr>
          <w:rFonts w:asciiTheme="minorHAnsi" w:eastAsia="Arial Unicode MS" w:hAnsiTheme="minorHAnsi" w:cstheme="minorHAnsi"/>
          <w:b/>
          <w:bCs/>
          <w:color w:val="000000"/>
          <w:sz w:val="22"/>
          <w:szCs w:val="22"/>
        </w:rPr>
        <w:t>:</w:t>
      </w:r>
    </w:p>
    <w:p w14:paraId="476ACC06" w14:textId="77777777" w:rsidR="006657AC" w:rsidRPr="004428B0" w:rsidRDefault="006657AC" w:rsidP="006657AC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Wykonawcy nie przysługują żadne środki odwoławcze. Postępowanie nie jest prowadzone na podstawie przepisów ustawy z dnia 29 stycznia 2004 r. - </w:t>
      </w:r>
      <w:r w:rsidRPr="004428B0">
        <w:rPr>
          <w:rFonts w:asciiTheme="minorHAnsi" w:eastAsia="Arial Unicode MS" w:hAnsiTheme="minorHAnsi" w:cstheme="minorHAnsi"/>
          <w:b/>
          <w:i/>
          <w:iCs/>
          <w:sz w:val="22"/>
          <w:szCs w:val="22"/>
        </w:rPr>
        <w:t>Prawo zamówień publicznych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>.</w:t>
      </w:r>
    </w:p>
    <w:p w14:paraId="6721D69F" w14:textId="77777777" w:rsidR="006657AC" w:rsidRPr="004428B0" w:rsidRDefault="006657AC" w:rsidP="006657AC">
      <w:pPr>
        <w:widowControl w:val="0"/>
        <w:numPr>
          <w:ilvl w:val="0"/>
          <w:numId w:val="14"/>
        </w:numPr>
        <w:suppressAutoHyphens/>
        <w:contextualSpacing/>
        <w:jc w:val="both"/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  <w:r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W toku badania i oceny ofert Zamawiający może zwrócić się do oferentów z prośbą o wyjaśnienia </w:t>
      </w:r>
      <w:r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lastRenderedPageBreak/>
        <w:t>dotyczące treści złożonych ofert.</w:t>
      </w:r>
    </w:p>
    <w:p w14:paraId="183386CD" w14:textId="355E9733" w:rsidR="006657AC" w:rsidRPr="004428B0" w:rsidRDefault="006657AC" w:rsidP="006657AC">
      <w:pPr>
        <w:widowControl w:val="0"/>
        <w:numPr>
          <w:ilvl w:val="0"/>
          <w:numId w:val="14"/>
        </w:numPr>
        <w:suppressAutoHyphens/>
        <w:contextualSpacing/>
        <w:jc w:val="both"/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</w:pPr>
      <w:r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Dopuszcza się możliwość składania ofert częściowych</w:t>
      </w:r>
      <w:r w:rsidR="00187877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, tj. </w:t>
      </w:r>
      <w:r w:rsidR="00C4158A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modułu</w:t>
      </w:r>
      <w:r w:rsidR="00187877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A lub </w:t>
      </w:r>
      <w:r w:rsidR="00C4158A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modułu</w:t>
      </w:r>
      <w:r w:rsidR="00187877"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 xml:space="preserve"> B</w:t>
      </w:r>
      <w:r w:rsidRPr="004428B0">
        <w:rPr>
          <w:rFonts w:asciiTheme="minorHAnsi" w:eastAsia="Arial Unicode MS" w:hAnsiTheme="minorHAnsi" w:cstheme="minorHAnsi"/>
          <w:kern w:val="1"/>
          <w:sz w:val="22"/>
          <w:szCs w:val="22"/>
          <w:lang w:eastAsia="ar-SA"/>
        </w:rPr>
        <w:t>.</w:t>
      </w:r>
    </w:p>
    <w:p w14:paraId="0BC735AD" w14:textId="77777777" w:rsidR="006657AC" w:rsidRPr="004428B0" w:rsidRDefault="006657AC" w:rsidP="006657AC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000000"/>
          <w:sz w:val="22"/>
          <w:szCs w:val="22"/>
        </w:rPr>
        <w:t>Wszystkie ceny należy podać w PLN.</w:t>
      </w:r>
    </w:p>
    <w:p w14:paraId="7462E119" w14:textId="0AED0C3D" w:rsidR="006657AC" w:rsidRPr="004428B0" w:rsidRDefault="006657AC" w:rsidP="006657AC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Zamawiający zastrzega sobie prawo do unieważnienia postępowania w przypadku, gdy ocena najkorzystniejszej oferty </w:t>
      </w:r>
      <w:r w:rsidR="00046F52">
        <w:rPr>
          <w:rFonts w:asciiTheme="minorHAnsi" w:eastAsia="Arial Unicode MS" w:hAnsiTheme="minorHAnsi" w:cstheme="minorHAnsi"/>
          <w:sz w:val="22"/>
          <w:szCs w:val="22"/>
        </w:rPr>
        <w:t>lub ceny za poszczególne działania przekroczą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 kwotę zaplanowaną w budżecie projektu na realizację powyższ</w:t>
      </w:r>
      <w:r w:rsidR="00187877" w:rsidRPr="004428B0">
        <w:rPr>
          <w:rFonts w:asciiTheme="minorHAnsi" w:eastAsia="Arial Unicode MS" w:hAnsiTheme="minorHAnsi" w:cstheme="minorHAnsi"/>
          <w:sz w:val="22"/>
          <w:szCs w:val="22"/>
        </w:rPr>
        <w:t>ych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 działa</w:t>
      </w:r>
      <w:r w:rsidR="00187877" w:rsidRPr="004428B0">
        <w:rPr>
          <w:rFonts w:asciiTheme="minorHAnsi" w:eastAsia="Arial Unicode MS" w:hAnsiTheme="minorHAnsi" w:cstheme="minorHAnsi"/>
          <w:sz w:val="22"/>
          <w:szCs w:val="22"/>
        </w:rPr>
        <w:t>ń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>.</w:t>
      </w:r>
    </w:p>
    <w:p w14:paraId="10625F37" w14:textId="77777777" w:rsidR="006657AC" w:rsidRPr="004428B0" w:rsidRDefault="006657AC" w:rsidP="006657AC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Oferent przed upływem terminu składania ofert może zmienić lub wycofać swoją ofertę.</w:t>
      </w:r>
    </w:p>
    <w:p w14:paraId="28EB8072" w14:textId="77777777" w:rsidR="006657AC" w:rsidRPr="004428B0" w:rsidRDefault="006657AC" w:rsidP="006657AC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O rozstrzygnięciu post</w:t>
      </w:r>
      <w:r w:rsidR="002441C0" w:rsidRPr="004428B0">
        <w:rPr>
          <w:rFonts w:asciiTheme="minorHAnsi" w:eastAsia="Arial Unicode MS" w:hAnsiTheme="minorHAnsi" w:cstheme="minorHAnsi"/>
          <w:sz w:val="22"/>
          <w:szCs w:val="22"/>
        </w:rPr>
        <w:t>ę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>powani</w:t>
      </w:r>
      <w:r w:rsidR="002441C0" w:rsidRPr="004428B0">
        <w:rPr>
          <w:rFonts w:asciiTheme="minorHAnsi" w:eastAsia="Arial Unicode MS" w:hAnsiTheme="minorHAnsi" w:cstheme="minorHAnsi"/>
          <w:sz w:val="22"/>
          <w:szCs w:val="22"/>
        </w:rPr>
        <w:t>a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 Zamawiający powiadomi w terminie do 7 dni przed terminem realizacji zamówienia, drogą e-mailową.</w:t>
      </w:r>
    </w:p>
    <w:p w14:paraId="6DAB697B" w14:textId="031B0CD9" w:rsidR="006657AC" w:rsidRPr="004428B0" w:rsidRDefault="006657AC" w:rsidP="006657AC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Integralną częścią zapytania ofertowego są załączniki nr 1</w:t>
      </w:r>
      <w:r w:rsidR="00046F52">
        <w:rPr>
          <w:rFonts w:asciiTheme="minorHAnsi" w:eastAsia="Arial Unicode MS" w:hAnsiTheme="minorHAnsi" w:cstheme="minorHAnsi"/>
          <w:sz w:val="22"/>
          <w:szCs w:val="22"/>
        </w:rPr>
        <w:t>.</w:t>
      </w:r>
    </w:p>
    <w:p w14:paraId="63FA8C3E" w14:textId="5966F349" w:rsidR="006657AC" w:rsidRPr="004428B0" w:rsidRDefault="006657AC" w:rsidP="006657AC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Niniejsze zapytanie ofertowe nie stanowi zobowiązania Zamawiającego </w:t>
      </w:r>
      <w:r w:rsidRPr="004428B0">
        <w:rPr>
          <w:rFonts w:asciiTheme="minorHAnsi" w:eastAsia="Arial Unicode MS" w:hAnsiTheme="minorHAnsi" w:cstheme="minorHAnsi"/>
          <w:sz w:val="22"/>
          <w:szCs w:val="22"/>
          <w:shd w:val="clear" w:color="auto" w:fill="FFFFFF"/>
        </w:rPr>
        <w:t xml:space="preserve">do zawarcia umowy. </w:t>
      </w:r>
    </w:p>
    <w:p w14:paraId="1DE30A68" w14:textId="77777777" w:rsidR="006657AC" w:rsidRPr="009D36A3" w:rsidRDefault="006657AC" w:rsidP="006657AC">
      <w:pPr>
        <w:widowControl w:val="0"/>
        <w:numPr>
          <w:ilvl w:val="0"/>
          <w:numId w:val="14"/>
        </w:numPr>
        <w:suppressAutoHyphens/>
        <w:spacing w:after="200" w:line="276" w:lineRule="auto"/>
        <w:contextualSpacing/>
        <w:jc w:val="both"/>
        <w:rPr>
          <w:rFonts w:asciiTheme="minorHAnsi" w:eastAsia="Arial Unicode MS" w:hAnsiTheme="minorHAnsi" w:cstheme="minorHAnsi"/>
          <w:sz w:val="22"/>
          <w:szCs w:val="22"/>
          <w:lang w:eastAsia="en-US"/>
        </w:rPr>
      </w:pPr>
      <w:r w:rsidRPr="009D36A3">
        <w:rPr>
          <w:rFonts w:asciiTheme="minorHAnsi" w:eastAsia="Arial Unicode MS" w:hAnsiTheme="minorHAnsi" w:cstheme="minorHAnsi"/>
          <w:sz w:val="22"/>
          <w:szCs w:val="22"/>
        </w:rPr>
        <w:t>Ustala się, że składający ofertę pozostaje nią związany przez 30 dni. Bieg terminu związania ofertą rozpoczyna się wraz z upływem terminu składania ofert.</w:t>
      </w:r>
    </w:p>
    <w:p w14:paraId="4CBA77CA" w14:textId="1F1B0505" w:rsidR="007F7305" w:rsidRPr="005D07EE" w:rsidRDefault="007F7305" w:rsidP="007F7305">
      <w:pPr>
        <w:widowControl w:val="0"/>
        <w:numPr>
          <w:ilvl w:val="0"/>
          <w:numId w:val="14"/>
        </w:numPr>
        <w:suppressAutoHyphens/>
        <w:spacing w:after="200" w:line="276" w:lineRule="auto"/>
        <w:contextualSpacing/>
        <w:jc w:val="both"/>
        <w:rPr>
          <w:rFonts w:asciiTheme="minorHAnsi" w:eastAsia="Arial Unicode MS" w:hAnsiTheme="minorHAnsi" w:cstheme="minorHAnsi"/>
          <w:sz w:val="22"/>
          <w:szCs w:val="22"/>
          <w:lang w:eastAsia="en-US"/>
        </w:rPr>
      </w:pPr>
      <w:r w:rsidRPr="007F7305">
        <w:rPr>
          <w:rFonts w:asciiTheme="minorHAnsi" w:eastAsia="Arial Unicode MS" w:hAnsiTheme="minorHAnsi" w:cstheme="minorHAnsi"/>
          <w:sz w:val="22"/>
          <w:szCs w:val="22"/>
          <w:lang w:eastAsia="en-US"/>
        </w:rPr>
        <w:t>Zamawiający zastrzega sobie prawo do unieważnienia postępowania na każdym je</w:t>
      </w:r>
      <w:r w:rsidR="009F241A">
        <w:rPr>
          <w:rFonts w:asciiTheme="minorHAnsi" w:eastAsia="Arial Unicode MS" w:hAnsiTheme="minorHAnsi" w:cstheme="minorHAnsi"/>
          <w:sz w:val="22"/>
          <w:szCs w:val="22"/>
          <w:lang w:eastAsia="en-US"/>
        </w:rPr>
        <w:t>go etapie bez podania przyczyny.</w:t>
      </w:r>
    </w:p>
    <w:p w14:paraId="2A12F021" w14:textId="77777777" w:rsidR="002D6958" w:rsidRPr="004428B0" w:rsidRDefault="002D6958" w:rsidP="00037490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color w:val="auto"/>
          <w:sz w:val="22"/>
          <w:szCs w:val="22"/>
          <w:shd w:val="clear" w:color="auto" w:fill="FFFFFF"/>
        </w:rPr>
      </w:pPr>
    </w:p>
    <w:p w14:paraId="3392EC3E" w14:textId="77777777" w:rsidR="009E27B2" w:rsidRPr="004428B0" w:rsidRDefault="009E27B2" w:rsidP="002D6958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267DE097" w14:textId="77777777" w:rsidR="009E27B2" w:rsidRPr="004428B0" w:rsidRDefault="009E27B2" w:rsidP="002D6958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38606BCE" w14:textId="77777777" w:rsidR="000D5E3B" w:rsidRDefault="000D5E3B" w:rsidP="00414431">
      <w:pPr>
        <w:pStyle w:val="Default"/>
        <w:spacing w:line="276" w:lineRule="auto"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162FA194" w14:textId="77777777" w:rsidR="00857402" w:rsidRDefault="00857402" w:rsidP="00414431">
      <w:pPr>
        <w:pStyle w:val="Default"/>
        <w:spacing w:line="276" w:lineRule="auto"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3C5655C6" w14:textId="77777777" w:rsidR="00857402" w:rsidRPr="004428B0" w:rsidRDefault="00857402" w:rsidP="00414431">
      <w:pPr>
        <w:pStyle w:val="Default"/>
        <w:spacing w:line="276" w:lineRule="auto"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66149FB1" w14:textId="77777777" w:rsidR="000D5E3B" w:rsidRPr="004428B0" w:rsidRDefault="000D5E3B" w:rsidP="00414431">
      <w:pPr>
        <w:pStyle w:val="Default"/>
        <w:spacing w:line="276" w:lineRule="auto"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403F2BAF" w14:textId="77777777" w:rsidR="009E27B2" w:rsidRPr="004428B0" w:rsidRDefault="009E27B2" w:rsidP="009E27B2">
      <w:pPr>
        <w:pStyle w:val="Default"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>Załączniki do oferty.</w:t>
      </w:r>
    </w:p>
    <w:p w14:paraId="527B9F02" w14:textId="77777777" w:rsidR="007C486E" w:rsidRPr="004428B0" w:rsidRDefault="009E27B2" w:rsidP="00FD123A">
      <w:pPr>
        <w:pStyle w:val="Default"/>
        <w:numPr>
          <w:ilvl w:val="0"/>
          <w:numId w:val="2"/>
        </w:numPr>
        <w:spacing w:line="276" w:lineRule="auto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 xml:space="preserve">Formularz oferty </w:t>
      </w:r>
    </w:p>
    <w:p w14:paraId="79A57868" w14:textId="77777777" w:rsidR="001427B1" w:rsidRPr="004428B0" w:rsidRDefault="001427B1">
      <w:pPr>
        <w:rPr>
          <w:rFonts w:asciiTheme="minorHAnsi" w:eastAsia="Arial Unicode MS" w:hAnsiTheme="minorHAnsi" w:cstheme="minorHAnsi"/>
          <w:color w:val="000000"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br w:type="page"/>
      </w:r>
    </w:p>
    <w:p w14:paraId="5C091C26" w14:textId="77777777" w:rsidR="009E27B2" w:rsidRPr="004428B0" w:rsidRDefault="009E27B2" w:rsidP="009E27B2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6489CD12" w14:textId="77777777" w:rsidR="00414431" w:rsidRPr="004428B0" w:rsidRDefault="00414431" w:rsidP="009C5209">
      <w:pPr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Załącznik 1 </w:t>
      </w:r>
      <w:r w:rsidR="00EB5B19" w:rsidRPr="004428B0">
        <w:rPr>
          <w:rFonts w:asciiTheme="minorHAnsi" w:eastAsia="Arial Unicode MS" w:hAnsiTheme="minorHAnsi" w:cstheme="minorHAnsi"/>
          <w:sz w:val="22"/>
          <w:szCs w:val="22"/>
        </w:rPr>
        <w:t>do zapytania ofertowego</w:t>
      </w:r>
    </w:p>
    <w:p w14:paraId="6E6A2602" w14:textId="77777777" w:rsidR="0051456A" w:rsidRPr="004428B0" w:rsidRDefault="0051456A" w:rsidP="00414431">
      <w:pPr>
        <w:pStyle w:val="Default"/>
        <w:spacing w:line="276" w:lineRule="auto"/>
        <w:jc w:val="center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158D21A1" w14:textId="77777777" w:rsidR="00414431" w:rsidRPr="004428B0" w:rsidRDefault="00414431" w:rsidP="00414431">
      <w:pPr>
        <w:pStyle w:val="Default"/>
        <w:spacing w:line="276" w:lineRule="auto"/>
        <w:jc w:val="center"/>
        <w:rPr>
          <w:rFonts w:asciiTheme="minorHAnsi" w:eastAsia="Arial Unicode MS" w:hAnsiTheme="minorHAnsi" w:cstheme="minorHAnsi"/>
          <w:color w:val="auto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>FORMULARZ OFERTY</w:t>
      </w:r>
    </w:p>
    <w:p w14:paraId="2C9753D1" w14:textId="77777777" w:rsidR="00414431" w:rsidRPr="004428B0" w:rsidRDefault="00414431" w:rsidP="00414431">
      <w:pPr>
        <w:pStyle w:val="Default"/>
        <w:spacing w:line="276" w:lineRule="auto"/>
        <w:jc w:val="center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44773AF0" w14:textId="24574725" w:rsidR="00414431" w:rsidRPr="004428B0" w:rsidRDefault="00414431" w:rsidP="00414431">
      <w:pPr>
        <w:spacing w:line="276" w:lineRule="auto"/>
        <w:jc w:val="center"/>
        <w:rPr>
          <w:rFonts w:asciiTheme="minorHAnsi" w:eastAsia="Arial Unicode MS" w:hAnsiTheme="minorHAnsi" w:cstheme="minorHAnsi"/>
          <w:i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w ramach </w:t>
      </w:r>
      <w:r w:rsidR="00C96AE4"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realizacji projektu </w:t>
      </w:r>
      <w:r w:rsidR="0051456A" w:rsidRPr="004428B0">
        <w:rPr>
          <w:rFonts w:asciiTheme="minorHAnsi" w:eastAsia="Arial Unicode MS" w:hAnsiTheme="minorHAnsi" w:cstheme="minorHAnsi"/>
          <w:bCs/>
          <w:i/>
          <w:sz w:val="22"/>
          <w:szCs w:val="22"/>
        </w:rPr>
        <w:t>Małopolska Chmura Edukacyjna – nowy model naucz</w:t>
      </w:r>
      <w:r w:rsidR="00046F52">
        <w:rPr>
          <w:rFonts w:asciiTheme="minorHAnsi" w:eastAsia="Arial Unicode MS" w:hAnsiTheme="minorHAnsi" w:cstheme="minorHAnsi"/>
          <w:bCs/>
          <w:i/>
          <w:sz w:val="22"/>
          <w:szCs w:val="22"/>
        </w:rPr>
        <w:t>a</w:t>
      </w:r>
      <w:r w:rsidR="0051456A" w:rsidRPr="004428B0">
        <w:rPr>
          <w:rFonts w:asciiTheme="minorHAnsi" w:eastAsia="Arial Unicode MS" w:hAnsiTheme="minorHAnsi" w:cstheme="minorHAnsi"/>
          <w:bCs/>
          <w:i/>
          <w:sz w:val="22"/>
          <w:szCs w:val="22"/>
        </w:rPr>
        <w:t>nia</w:t>
      </w:r>
    </w:p>
    <w:p w14:paraId="2D1CE401" w14:textId="77777777" w:rsidR="00414431" w:rsidRPr="004428B0" w:rsidRDefault="00414431" w:rsidP="00414431">
      <w:pPr>
        <w:spacing w:line="276" w:lineRule="auto"/>
        <w:rPr>
          <w:rFonts w:asciiTheme="minorHAnsi" w:eastAsia="Arial Unicode MS" w:hAnsiTheme="minorHAnsi" w:cstheme="minorHAnsi"/>
          <w:sz w:val="22"/>
          <w:szCs w:val="22"/>
        </w:rPr>
      </w:pPr>
    </w:p>
    <w:p w14:paraId="4863B389" w14:textId="77777777" w:rsidR="001D20E3" w:rsidRPr="004428B0" w:rsidRDefault="001D20E3" w:rsidP="001D20E3">
      <w:pPr>
        <w:pStyle w:val="Default"/>
        <w:jc w:val="center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tbl>
      <w:tblPr>
        <w:tblW w:w="9067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88" w:type="dxa"/>
        </w:tblCellMar>
        <w:tblLook w:val="01E0" w:firstRow="1" w:lastRow="1" w:firstColumn="1" w:lastColumn="1" w:noHBand="0" w:noVBand="0"/>
      </w:tblPr>
      <w:tblGrid>
        <w:gridCol w:w="3258"/>
        <w:gridCol w:w="5809"/>
      </w:tblGrid>
      <w:tr w:rsidR="001D20E3" w:rsidRPr="004428B0" w14:paraId="66C0355F" w14:textId="77777777" w:rsidTr="0038547D">
        <w:trPr>
          <w:trHeight w:val="274"/>
          <w:jc w:val="center"/>
        </w:trPr>
        <w:tc>
          <w:tcPr>
            <w:tcW w:w="906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88" w:type="dxa"/>
            </w:tcMar>
            <w:vAlign w:val="center"/>
          </w:tcPr>
          <w:p w14:paraId="33EB58F3" w14:textId="77777777" w:rsidR="001D20E3" w:rsidRPr="004428B0" w:rsidRDefault="001D20E3" w:rsidP="0038547D">
            <w:pPr>
              <w:pStyle w:val="Zawartoramki"/>
              <w:spacing w:after="0"/>
              <w:rPr>
                <w:rFonts w:asciiTheme="minorHAnsi" w:eastAsia="Arial Unicode MS" w:hAnsiTheme="minorHAnsi" w:cstheme="minorHAnsi"/>
              </w:rPr>
            </w:pPr>
            <w:r w:rsidRPr="004428B0">
              <w:rPr>
                <w:rFonts w:asciiTheme="minorHAnsi" w:eastAsia="Arial Unicode MS" w:hAnsiTheme="minorHAnsi" w:cstheme="minorHAnsi"/>
              </w:rPr>
              <w:t>Wypełnia osoba przyjmująca formularz</w:t>
            </w:r>
          </w:p>
        </w:tc>
      </w:tr>
      <w:tr w:rsidR="001D20E3" w:rsidRPr="004428B0" w14:paraId="52CBA603" w14:textId="77777777" w:rsidTr="0038547D">
        <w:trPr>
          <w:trHeight w:val="259"/>
          <w:jc w:val="center"/>
        </w:trPr>
        <w:tc>
          <w:tcPr>
            <w:tcW w:w="3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  <w:vAlign w:val="center"/>
          </w:tcPr>
          <w:p w14:paraId="76CC6835" w14:textId="77777777" w:rsidR="001D20E3" w:rsidRPr="004428B0" w:rsidRDefault="001D20E3" w:rsidP="0038547D">
            <w:pPr>
              <w:pStyle w:val="Zawartoramki"/>
              <w:spacing w:after="0"/>
              <w:rPr>
                <w:rFonts w:asciiTheme="minorHAnsi" w:eastAsia="Arial Unicode MS" w:hAnsiTheme="minorHAnsi" w:cstheme="minorHAnsi"/>
              </w:rPr>
            </w:pPr>
            <w:r w:rsidRPr="004428B0">
              <w:rPr>
                <w:rFonts w:asciiTheme="minorHAnsi" w:eastAsia="Arial Unicode MS" w:hAnsiTheme="minorHAnsi" w:cstheme="minorHAnsi"/>
              </w:rPr>
              <w:t>Data wpływu formularza</w:t>
            </w:r>
          </w:p>
        </w:tc>
        <w:tc>
          <w:tcPr>
            <w:tcW w:w="58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  <w:vAlign w:val="center"/>
          </w:tcPr>
          <w:p w14:paraId="1AC6AC45" w14:textId="77777777" w:rsidR="001D20E3" w:rsidRPr="004428B0" w:rsidRDefault="001D20E3" w:rsidP="0038547D">
            <w:pPr>
              <w:pStyle w:val="Zawartoramki"/>
              <w:spacing w:after="0"/>
              <w:jc w:val="center"/>
              <w:rPr>
                <w:rFonts w:asciiTheme="minorHAnsi" w:eastAsia="Arial Unicode MS" w:hAnsiTheme="minorHAnsi" w:cstheme="minorHAnsi"/>
              </w:rPr>
            </w:pPr>
          </w:p>
        </w:tc>
      </w:tr>
      <w:tr w:rsidR="001D20E3" w:rsidRPr="004428B0" w14:paraId="4708097A" w14:textId="77777777" w:rsidTr="0038547D">
        <w:trPr>
          <w:trHeight w:val="250"/>
          <w:jc w:val="center"/>
        </w:trPr>
        <w:tc>
          <w:tcPr>
            <w:tcW w:w="3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  <w:vAlign w:val="center"/>
          </w:tcPr>
          <w:p w14:paraId="69AC9DD9" w14:textId="77777777" w:rsidR="001D20E3" w:rsidRPr="004428B0" w:rsidRDefault="001D20E3" w:rsidP="0038547D">
            <w:pPr>
              <w:pStyle w:val="Zawartoramki"/>
              <w:spacing w:after="0"/>
              <w:rPr>
                <w:rFonts w:asciiTheme="minorHAnsi" w:eastAsia="Arial Unicode MS" w:hAnsiTheme="minorHAnsi" w:cstheme="minorHAnsi"/>
              </w:rPr>
            </w:pPr>
            <w:r w:rsidRPr="004428B0">
              <w:rPr>
                <w:rFonts w:asciiTheme="minorHAnsi" w:eastAsia="Arial Unicode MS" w:hAnsiTheme="minorHAnsi" w:cstheme="minorHAnsi"/>
              </w:rPr>
              <w:t>Numer formularza</w:t>
            </w:r>
          </w:p>
        </w:tc>
        <w:tc>
          <w:tcPr>
            <w:tcW w:w="58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  <w:vAlign w:val="center"/>
          </w:tcPr>
          <w:p w14:paraId="1E308917" w14:textId="77777777" w:rsidR="001D20E3" w:rsidRPr="004428B0" w:rsidRDefault="001D20E3" w:rsidP="0038547D">
            <w:pPr>
              <w:pStyle w:val="Zawartoramki"/>
              <w:spacing w:after="0"/>
              <w:jc w:val="center"/>
              <w:rPr>
                <w:rFonts w:asciiTheme="minorHAnsi" w:eastAsia="Arial Unicode MS" w:hAnsiTheme="minorHAnsi" w:cstheme="minorHAnsi"/>
              </w:rPr>
            </w:pPr>
          </w:p>
        </w:tc>
      </w:tr>
    </w:tbl>
    <w:p w14:paraId="1A606A29" w14:textId="77777777" w:rsidR="001D20E3" w:rsidRPr="004428B0" w:rsidRDefault="001D20E3" w:rsidP="001D20E3">
      <w:pPr>
        <w:pStyle w:val="Default"/>
        <w:jc w:val="center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7FD55C64" w14:textId="77777777" w:rsidR="00730544" w:rsidRPr="004428B0" w:rsidRDefault="00730544" w:rsidP="00874B45">
      <w:pPr>
        <w:pStyle w:val="Default"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37465CB1" w14:textId="77777777" w:rsidR="00306027" w:rsidRPr="004428B0" w:rsidRDefault="00306027" w:rsidP="00306027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Dane Wykonawcy ubiegającego się o udzielenie zamówienia: </w:t>
      </w:r>
    </w:p>
    <w:p w14:paraId="215ECF97" w14:textId="77777777" w:rsidR="00306027" w:rsidRPr="004428B0" w:rsidRDefault="00306027" w:rsidP="00306027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Nazwa ......................................................................................................................................</w:t>
      </w:r>
    </w:p>
    <w:p w14:paraId="4D4E8CCD" w14:textId="069E7E71" w:rsidR="00306027" w:rsidRPr="004428B0" w:rsidRDefault="00306027" w:rsidP="00306027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Siedziba</w:t>
      </w:r>
      <w:r w:rsidR="00943305">
        <w:rPr>
          <w:rFonts w:asciiTheme="minorHAnsi" w:eastAsia="Arial Unicode MS" w:hAnsiTheme="minorHAnsi" w:cstheme="minorHAnsi"/>
          <w:sz w:val="22"/>
          <w:szCs w:val="22"/>
        </w:rPr>
        <w:t>/adres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 ................................................................................................................................... </w:t>
      </w:r>
    </w:p>
    <w:p w14:paraId="597C701C" w14:textId="77777777" w:rsidR="00306027" w:rsidRPr="004428B0" w:rsidRDefault="00306027" w:rsidP="00306027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Telefon ................................... Faks.........................................................................................</w:t>
      </w:r>
    </w:p>
    <w:p w14:paraId="15E5C1A2" w14:textId="77777777" w:rsidR="005406CF" w:rsidRPr="001F7946" w:rsidRDefault="005406CF" w:rsidP="00306027">
      <w:pPr>
        <w:jc w:val="both"/>
        <w:rPr>
          <w:rFonts w:asciiTheme="minorHAnsi" w:eastAsia="Arial Unicode MS" w:hAnsiTheme="minorHAnsi" w:cstheme="minorHAnsi"/>
          <w:sz w:val="22"/>
          <w:szCs w:val="22"/>
          <w:lang w:val="de-DE"/>
        </w:rPr>
      </w:pPr>
      <w:proofErr w:type="spellStart"/>
      <w:r w:rsidRPr="001F7946">
        <w:rPr>
          <w:rFonts w:asciiTheme="minorHAnsi" w:eastAsia="Arial Unicode MS" w:hAnsiTheme="minorHAnsi" w:cstheme="minorHAnsi"/>
          <w:sz w:val="22"/>
          <w:szCs w:val="22"/>
          <w:lang w:val="de-DE"/>
        </w:rPr>
        <w:t>Adres</w:t>
      </w:r>
      <w:proofErr w:type="spellEnd"/>
      <w:r w:rsidRPr="001F7946">
        <w:rPr>
          <w:rFonts w:asciiTheme="minorHAnsi" w:eastAsia="Arial Unicode MS" w:hAnsiTheme="minorHAnsi" w:cstheme="minorHAnsi"/>
          <w:sz w:val="22"/>
          <w:szCs w:val="22"/>
          <w:lang w:val="de-DE"/>
        </w:rPr>
        <w:t xml:space="preserve"> </w:t>
      </w:r>
      <w:proofErr w:type="spellStart"/>
      <w:r w:rsidR="006C5DD6" w:rsidRPr="001F7946">
        <w:rPr>
          <w:rFonts w:asciiTheme="minorHAnsi" w:eastAsia="Arial Unicode MS" w:hAnsiTheme="minorHAnsi" w:cstheme="minorHAnsi"/>
          <w:sz w:val="22"/>
          <w:szCs w:val="22"/>
          <w:lang w:val="de-DE"/>
        </w:rPr>
        <w:t>e-mail</w:t>
      </w:r>
      <w:proofErr w:type="spellEnd"/>
      <w:r w:rsidR="006C5DD6" w:rsidRPr="001F7946">
        <w:rPr>
          <w:rFonts w:asciiTheme="minorHAnsi" w:eastAsia="Arial Unicode MS" w:hAnsiTheme="minorHAnsi" w:cstheme="minorHAnsi"/>
          <w:sz w:val="22"/>
          <w:szCs w:val="22"/>
          <w:lang w:val="de-DE"/>
        </w:rPr>
        <w:t>:</w:t>
      </w:r>
      <w:r w:rsidRPr="001F7946">
        <w:rPr>
          <w:rFonts w:asciiTheme="minorHAnsi" w:eastAsia="Arial Unicode MS" w:hAnsiTheme="minorHAnsi" w:cstheme="minorHAnsi"/>
          <w:sz w:val="22"/>
          <w:szCs w:val="22"/>
          <w:lang w:val="de-DE"/>
        </w:rPr>
        <w:t>……………………………………………………………………………..</w:t>
      </w:r>
    </w:p>
    <w:p w14:paraId="034E51E4" w14:textId="1CF34CAC" w:rsidR="00163615" w:rsidRDefault="00306027" w:rsidP="005D07EE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1F7946">
        <w:rPr>
          <w:rFonts w:asciiTheme="minorHAnsi" w:eastAsia="Arial Unicode MS" w:hAnsiTheme="minorHAnsi" w:cstheme="minorHAnsi"/>
          <w:sz w:val="22"/>
          <w:szCs w:val="22"/>
          <w:lang w:val="de-DE"/>
        </w:rPr>
        <w:t>NIP* ........................................ REGON*....................................................................................</w:t>
      </w:r>
      <w:r w:rsidR="00163615" w:rsidRPr="001F7946">
        <w:rPr>
          <w:rFonts w:asciiTheme="minorHAnsi" w:eastAsia="Arial Unicode MS" w:hAnsiTheme="minorHAnsi" w:cstheme="minorHAnsi"/>
          <w:sz w:val="22"/>
          <w:szCs w:val="22"/>
          <w:lang w:val="de-DE"/>
        </w:rPr>
        <w:t xml:space="preserve"> </w:t>
      </w:r>
      <w:r w:rsidR="00163615" w:rsidRPr="004428B0">
        <w:rPr>
          <w:rFonts w:asciiTheme="minorHAnsi" w:eastAsia="Arial Unicode MS" w:hAnsiTheme="minorHAnsi" w:cstheme="minorHAnsi"/>
          <w:sz w:val="22"/>
          <w:szCs w:val="22"/>
        </w:rPr>
        <w:t>(</w:t>
      </w:r>
      <w:r w:rsidR="00943305">
        <w:rPr>
          <w:rFonts w:asciiTheme="minorHAnsi" w:eastAsia="Arial Unicode MS" w:hAnsiTheme="minorHAnsi" w:cstheme="minorHAnsi"/>
          <w:sz w:val="22"/>
          <w:szCs w:val="22"/>
        </w:rPr>
        <w:t>*</w:t>
      </w:r>
      <w:r w:rsidR="00163615" w:rsidRPr="004428B0">
        <w:rPr>
          <w:rFonts w:asciiTheme="minorHAnsi" w:eastAsia="Arial Unicode MS" w:hAnsiTheme="minorHAnsi" w:cstheme="minorHAnsi"/>
          <w:sz w:val="22"/>
          <w:szCs w:val="22"/>
        </w:rPr>
        <w:t>jeśli dotyczy)</w:t>
      </w:r>
    </w:p>
    <w:p w14:paraId="3CD1271F" w14:textId="7A922B78" w:rsidR="005D07EE" w:rsidRPr="00046F52" w:rsidRDefault="005D07EE" w:rsidP="005D07EE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046F52">
        <w:rPr>
          <w:rFonts w:asciiTheme="minorHAnsi" w:eastAsia="Arial Unicode MS" w:hAnsiTheme="minorHAnsi" w:cstheme="minorHAnsi"/>
          <w:sz w:val="22"/>
          <w:szCs w:val="22"/>
        </w:rPr>
        <w:t xml:space="preserve">Wykształcenie/nazwa </w:t>
      </w:r>
      <w:r w:rsidR="00BE673A" w:rsidRPr="00046F52">
        <w:rPr>
          <w:rFonts w:asciiTheme="minorHAnsi" w:eastAsia="Arial Unicode MS" w:hAnsiTheme="minorHAnsi" w:cstheme="minorHAnsi"/>
          <w:sz w:val="22"/>
          <w:szCs w:val="22"/>
        </w:rPr>
        <w:t>ukończonych kierunków</w:t>
      </w:r>
      <w:r w:rsidRPr="00046F52">
        <w:rPr>
          <w:rFonts w:asciiTheme="minorHAnsi" w:eastAsia="Arial Unicode MS" w:hAnsiTheme="minorHAnsi" w:cstheme="minorHAnsi"/>
          <w:sz w:val="22"/>
          <w:szCs w:val="22"/>
        </w:rPr>
        <w:t xml:space="preserve"> ………………………………………………</w:t>
      </w:r>
    </w:p>
    <w:p w14:paraId="3BAC7889" w14:textId="77777777" w:rsidR="0051456A" w:rsidRPr="004428B0" w:rsidRDefault="0051456A" w:rsidP="00306027">
      <w:pPr>
        <w:contextualSpacing/>
        <w:jc w:val="both"/>
        <w:rPr>
          <w:rFonts w:asciiTheme="minorHAnsi" w:eastAsia="Arial Unicode MS" w:hAnsiTheme="minorHAnsi" w:cstheme="minorHAnsi"/>
          <w:b/>
          <w:sz w:val="22"/>
          <w:szCs w:val="22"/>
          <w:lang w:val="pt-BR"/>
        </w:rPr>
      </w:pPr>
    </w:p>
    <w:p w14:paraId="3E45D42B" w14:textId="53BDD671" w:rsidR="00317517" w:rsidRPr="004428B0" w:rsidRDefault="003F06BA" w:rsidP="00306027">
      <w:pPr>
        <w:contextualSpacing/>
        <w:jc w:val="both"/>
        <w:rPr>
          <w:rFonts w:asciiTheme="minorHAnsi" w:eastAsia="Arial Unicode MS" w:hAnsiTheme="minorHAnsi" w:cstheme="minorHAnsi"/>
          <w:b/>
          <w:sz w:val="22"/>
          <w:szCs w:val="22"/>
          <w:lang w:val="pt-BR"/>
        </w:rPr>
      </w:pPr>
      <w:r w:rsidRPr="004428B0">
        <w:rPr>
          <w:rFonts w:asciiTheme="minorHAnsi" w:eastAsia="Arial Unicode MS" w:hAnsiTheme="minorHAnsi" w:cstheme="minorHAnsi"/>
          <w:b/>
          <w:sz w:val="22"/>
          <w:szCs w:val="22"/>
          <w:lang w:val="pt-BR"/>
        </w:rPr>
        <w:t>MODUŁ A</w:t>
      </w:r>
    </w:p>
    <w:p w14:paraId="17E94CFE" w14:textId="77777777" w:rsidR="00317517" w:rsidRPr="004428B0" w:rsidRDefault="00317517" w:rsidP="00306027">
      <w:pPr>
        <w:contextualSpacing/>
        <w:jc w:val="both"/>
        <w:rPr>
          <w:rFonts w:asciiTheme="minorHAnsi" w:eastAsia="Arial Unicode MS" w:hAnsiTheme="minorHAnsi" w:cstheme="minorHAnsi"/>
          <w:sz w:val="22"/>
          <w:szCs w:val="22"/>
          <w:lang w:val="pt-BR"/>
        </w:rPr>
      </w:pPr>
    </w:p>
    <w:tbl>
      <w:tblPr>
        <w:tblStyle w:val="Tabela-Siatka"/>
        <w:tblW w:w="9634" w:type="dxa"/>
        <w:tblInd w:w="-289" w:type="dxa"/>
        <w:tblLook w:val="04A0" w:firstRow="1" w:lastRow="0" w:firstColumn="1" w:lastColumn="0" w:noHBand="0" w:noVBand="1"/>
      </w:tblPr>
      <w:tblGrid>
        <w:gridCol w:w="549"/>
        <w:gridCol w:w="2053"/>
        <w:gridCol w:w="1084"/>
        <w:gridCol w:w="1276"/>
        <w:gridCol w:w="776"/>
        <w:gridCol w:w="989"/>
        <w:gridCol w:w="1079"/>
        <w:gridCol w:w="956"/>
        <w:gridCol w:w="872"/>
      </w:tblGrid>
      <w:tr w:rsidR="00857402" w:rsidRPr="004428B0" w14:paraId="7C5B8F81" w14:textId="077AB010" w:rsidTr="00857402">
        <w:tc>
          <w:tcPr>
            <w:tcW w:w="549" w:type="dxa"/>
          </w:tcPr>
          <w:p w14:paraId="75278CC1" w14:textId="407A4103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Lp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.</w:t>
            </w:r>
          </w:p>
        </w:tc>
        <w:tc>
          <w:tcPr>
            <w:tcW w:w="2053" w:type="dxa"/>
          </w:tcPr>
          <w:p w14:paraId="094FBBF5" w14:textId="47B59DA3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Rodzaj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działań</w:t>
            </w:r>
            <w:proofErr w:type="spellEnd"/>
          </w:p>
        </w:tc>
        <w:tc>
          <w:tcPr>
            <w:tcW w:w="1084" w:type="dxa"/>
          </w:tcPr>
          <w:p w14:paraId="50EEBD9B" w14:textId="77777777" w:rsidR="00857402" w:rsidRPr="004428B0" w:rsidRDefault="00857402" w:rsidP="003F06BA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Kwot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brutto</w:t>
            </w:r>
            <w:proofErr w:type="spellEnd"/>
          </w:p>
          <w:p w14:paraId="52EA5296" w14:textId="667DCA26" w:rsidR="00857402" w:rsidRPr="004428B0" w:rsidRDefault="00857402" w:rsidP="003F06BA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(1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/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szt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) </w:t>
            </w:r>
          </w:p>
        </w:tc>
        <w:tc>
          <w:tcPr>
            <w:tcW w:w="1276" w:type="dxa"/>
          </w:tcPr>
          <w:p w14:paraId="219452D1" w14:textId="77777777" w:rsidR="00857402" w:rsidRPr="004428B0" w:rsidRDefault="00857402" w:rsidP="003F06BA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Kwot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netto</w:t>
            </w:r>
            <w:proofErr w:type="spellEnd"/>
          </w:p>
          <w:p w14:paraId="3C08D468" w14:textId="02C110DD" w:rsidR="00857402" w:rsidRPr="004428B0" w:rsidRDefault="00857402" w:rsidP="003F06BA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(1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/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szt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)</w:t>
            </w:r>
          </w:p>
        </w:tc>
        <w:tc>
          <w:tcPr>
            <w:tcW w:w="776" w:type="dxa"/>
          </w:tcPr>
          <w:p w14:paraId="40E01441" w14:textId="4CB8F68A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VAT</w:t>
            </w:r>
          </w:p>
        </w:tc>
        <w:tc>
          <w:tcPr>
            <w:tcW w:w="989" w:type="dxa"/>
          </w:tcPr>
          <w:p w14:paraId="79211A1B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Łączn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liczba</w:t>
            </w:r>
            <w:proofErr w:type="spellEnd"/>
          </w:p>
          <w:p w14:paraId="537B2085" w14:textId="50B12C66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/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szt</w:t>
            </w:r>
            <w:proofErr w:type="spellEnd"/>
          </w:p>
        </w:tc>
        <w:tc>
          <w:tcPr>
            <w:tcW w:w="1079" w:type="dxa"/>
          </w:tcPr>
          <w:p w14:paraId="349C756B" w14:textId="1ED4374C" w:rsidR="00857402" w:rsidRPr="004428B0" w:rsidRDefault="00857402" w:rsidP="003F06BA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Łączn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kwot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brutto</w:t>
            </w:r>
            <w:proofErr w:type="spellEnd"/>
            <w:r>
              <w:rPr>
                <w:rStyle w:val="Odwoanieprzypisudolnego"/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footnoteReference w:id="1"/>
            </w:r>
          </w:p>
        </w:tc>
        <w:tc>
          <w:tcPr>
            <w:tcW w:w="956" w:type="dxa"/>
          </w:tcPr>
          <w:p w14:paraId="6C9D0668" w14:textId="15242626" w:rsidR="00857402" w:rsidRPr="004428B0" w:rsidRDefault="00857402" w:rsidP="001B07E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Łączn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kwot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netto</w:t>
            </w:r>
            <w:proofErr w:type="spellEnd"/>
          </w:p>
        </w:tc>
        <w:tc>
          <w:tcPr>
            <w:tcW w:w="872" w:type="dxa"/>
          </w:tcPr>
          <w:p w14:paraId="08C10A6A" w14:textId="74366D29" w:rsidR="00857402" w:rsidRPr="004428B0" w:rsidRDefault="00857402" w:rsidP="001B07E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Łącznie</w:t>
            </w:r>
            <w:proofErr w:type="spellEnd"/>
            <w:r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VAT</w:t>
            </w:r>
          </w:p>
        </w:tc>
      </w:tr>
      <w:tr w:rsidR="00857402" w:rsidRPr="004428B0" w14:paraId="6774D305" w14:textId="70B94B9D" w:rsidTr="00857402">
        <w:trPr>
          <w:trHeight w:val="564"/>
        </w:trPr>
        <w:tc>
          <w:tcPr>
            <w:tcW w:w="549" w:type="dxa"/>
          </w:tcPr>
          <w:p w14:paraId="5F9D4059" w14:textId="05F37FAA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1.</w:t>
            </w:r>
          </w:p>
        </w:tc>
        <w:tc>
          <w:tcPr>
            <w:tcW w:w="2053" w:type="dxa"/>
          </w:tcPr>
          <w:p w14:paraId="2EBA8A3F" w14:textId="55F3D6D3" w:rsidR="00857402" w:rsidRPr="004428B0" w:rsidRDefault="00857402" w:rsidP="00317517">
            <w:pPr>
              <w:tabs>
                <w:tab w:val="left" w:pos="1139"/>
              </w:tabs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Prowadzenie zajęć on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line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(1.A) za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godz</w:t>
            </w:r>
            <w:proofErr w:type="spellEnd"/>
          </w:p>
        </w:tc>
        <w:tc>
          <w:tcPr>
            <w:tcW w:w="1084" w:type="dxa"/>
          </w:tcPr>
          <w:p w14:paraId="45566CA7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276" w:type="dxa"/>
          </w:tcPr>
          <w:p w14:paraId="7F573896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76" w:type="dxa"/>
          </w:tcPr>
          <w:p w14:paraId="1726062E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89" w:type="dxa"/>
          </w:tcPr>
          <w:p w14:paraId="2511A28D" w14:textId="0C7E516C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10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</w:p>
        </w:tc>
        <w:tc>
          <w:tcPr>
            <w:tcW w:w="1079" w:type="dxa"/>
          </w:tcPr>
          <w:p w14:paraId="56D3382C" w14:textId="359B622A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56" w:type="dxa"/>
          </w:tcPr>
          <w:p w14:paraId="5DA1B7F3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72" w:type="dxa"/>
          </w:tcPr>
          <w:p w14:paraId="0F96AE57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</w:tr>
      <w:tr w:rsidR="00857402" w:rsidRPr="004428B0" w14:paraId="1184D1BE" w14:textId="22AAED17" w:rsidTr="00857402">
        <w:tc>
          <w:tcPr>
            <w:tcW w:w="549" w:type="dxa"/>
          </w:tcPr>
          <w:p w14:paraId="07D05B09" w14:textId="79550E2D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2.</w:t>
            </w:r>
          </w:p>
        </w:tc>
        <w:tc>
          <w:tcPr>
            <w:tcW w:w="2053" w:type="dxa"/>
          </w:tcPr>
          <w:p w14:paraId="5F41112E" w14:textId="068551B2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Przygotowanie scenariuszy do zajęć do zajęć on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line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(2.A) za sztukę</w:t>
            </w:r>
          </w:p>
        </w:tc>
        <w:tc>
          <w:tcPr>
            <w:tcW w:w="1084" w:type="dxa"/>
          </w:tcPr>
          <w:p w14:paraId="5E3CF24B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276" w:type="dxa"/>
          </w:tcPr>
          <w:p w14:paraId="637842B8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76" w:type="dxa"/>
          </w:tcPr>
          <w:p w14:paraId="11C8FF99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89" w:type="dxa"/>
          </w:tcPr>
          <w:p w14:paraId="7CB47428" w14:textId="3CE51988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10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szt</w:t>
            </w:r>
            <w:proofErr w:type="spellEnd"/>
          </w:p>
        </w:tc>
        <w:tc>
          <w:tcPr>
            <w:tcW w:w="1079" w:type="dxa"/>
          </w:tcPr>
          <w:p w14:paraId="3A4DDD03" w14:textId="3095C50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56" w:type="dxa"/>
          </w:tcPr>
          <w:p w14:paraId="40502EF9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72" w:type="dxa"/>
          </w:tcPr>
          <w:p w14:paraId="125648A6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</w:tr>
      <w:tr w:rsidR="00857402" w:rsidRPr="004428B0" w14:paraId="20A2CE0E" w14:textId="132DD21D" w:rsidTr="00857402">
        <w:tc>
          <w:tcPr>
            <w:tcW w:w="549" w:type="dxa"/>
          </w:tcPr>
          <w:p w14:paraId="2F6F2F9B" w14:textId="4F0DCBB5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3.</w:t>
            </w:r>
          </w:p>
        </w:tc>
        <w:tc>
          <w:tcPr>
            <w:tcW w:w="2053" w:type="dxa"/>
          </w:tcPr>
          <w:p w14:paraId="57820F05" w14:textId="439BC280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Przeprowadzenie warsztatów letnich (3.A) za godzinę</w:t>
            </w:r>
          </w:p>
        </w:tc>
        <w:tc>
          <w:tcPr>
            <w:tcW w:w="1084" w:type="dxa"/>
          </w:tcPr>
          <w:p w14:paraId="3387181F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276" w:type="dxa"/>
          </w:tcPr>
          <w:p w14:paraId="1B909BE4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76" w:type="dxa"/>
          </w:tcPr>
          <w:p w14:paraId="5D1683D4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89" w:type="dxa"/>
          </w:tcPr>
          <w:p w14:paraId="71F3D998" w14:textId="65AF5802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10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</w:p>
        </w:tc>
        <w:tc>
          <w:tcPr>
            <w:tcW w:w="1079" w:type="dxa"/>
          </w:tcPr>
          <w:p w14:paraId="0D67F93B" w14:textId="31D921D6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56" w:type="dxa"/>
          </w:tcPr>
          <w:p w14:paraId="6F191091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72" w:type="dxa"/>
          </w:tcPr>
          <w:p w14:paraId="5FE252CA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</w:tr>
      <w:tr w:rsidR="00857402" w:rsidRPr="004428B0" w14:paraId="594A686C" w14:textId="088EE854" w:rsidTr="00857402">
        <w:tc>
          <w:tcPr>
            <w:tcW w:w="549" w:type="dxa"/>
          </w:tcPr>
          <w:p w14:paraId="20C7A9E8" w14:textId="5F4CC63A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4.</w:t>
            </w:r>
          </w:p>
        </w:tc>
        <w:tc>
          <w:tcPr>
            <w:tcW w:w="2053" w:type="dxa"/>
          </w:tcPr>
          <w:p w14:paraId="26CDF350" w14:textId="41A0AB93" w:rsidR="00857402" w:rsidRPr="004428B0" w:rsidRDefault="00857402" w:rsidP="0097333B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Przeprowadzenie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warsztatów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weekendowych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(4.A)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z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inę</w:t>
            </w:r>
            <w:proofErr w:type="spellEnd"/>
          </w:p>
        </w:tc>
        <w:tc>
          <w:tcPr>
            <w:tcW w:w="1084" w:type="dxa"/>
          </w:tcPr>
          <w:p w14:paraId="45FC0939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276" w:type="dxa"/>
          </w:tcPr>
          <w:p w14:paraId="7F84130B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76" w:type="dxa"/>
          </w:tcPr>
          <w:p w14:paraId="0BBC69ED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89" w:type="dxa"/>
          </w:tcPr>
          <w:p w14:paraId="2A3470E2" w14:textId="0099430B" w:rsidR="00857402" w:rsidRPr="000346E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color w:val="FF0000"/>
                <w:sz w:val="22"/>
                <w:szCs w:val="22"/>
                <w:lang w:val="pt-BR"/>
              </w:rPr>
            </w:pPr>
            <w:r w:rsidRPr="00046F52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13 </w:t>
            </w:r>
            <w:proofErr w:type="spellStart"/>
            <w:r w:rsidRPr="00046F52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</w:p>
        </w:tc>
        <w:tc>
          <w:tcPr>
            <w:tcW w:w="1079" w:type="dxa"/>
          </w:tcPr>
          <w:p w14:paraId="36664EC3" w14:textId="32EF87AB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56" w:type="dxa"/>
          </w:tcPr>
          <w:p w14:paraId="47E8E273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72" w:type="dxa"/>
          </w:tcPr>
          <w:p w14:paraId="6D7382EE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</w:tr>
      <w:tr w:rsidR="00857402" w:rsidRPr="004428B0" w14:paraId="711352F2" w14:textId="0372C8F2" w:rsidTr="00857402">
        <w:tc>
          <w:tcPr>
            <w:tcW w:w="549" w:type="dxa"/>
          </w:tcPr>
          <w:p w14:paraId="1694D13A" w14:textId="1F5D995B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lastRenderedPageBreak/>
              <w:t>5.</w:t>
            </w:r>
          </w:p>
        </w:tc>
        <w:tc>
          <w:tcPr>
            <w:tcW w:w="2053" w:type="dxa"/>
          </w:tcPr>
          <w:p w14:paraId="662B5750" w14:textId="2E6A6691" w:rsidR="00857402" w:rsidRPr="004428B0" w:rsidRDefault="00857402" w:rsidP="00043818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Przeprowadzenie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kół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naukowych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,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ocen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sprawozdań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,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konsultacje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on-line (5.A)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z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inę</w:t>
            </w:r>
            <w:proofErr w:type="spellEnd"/>
          </w:p>
        </w:tc>
        <w:tc>
          <w:tcPr>
            <w:tcW w:w="1084" w:type="dxa"/>
          </w:tcPr>
          <w:p w14:paraId="27C18F93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276" w:type="dxa"/>
          </w:tcPr>
          <w:p w14:paraId="6896DCED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76" w:type="dxa"/>
          </w:tcPr>
          <w:p w14:paraId="49A097F5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89" w:type="dxa"/>
          </w:tcPr>
          <w:p w14:paraId="4F0DB553" w14:textId="65BA0D1D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12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</w:p>
        </w:tc>
        <w:tc>
          <w:tcPr>
            <w:tcW w:w="1079" w:type="dxa"/>
          </w:tcPr>
          <w:p w14:paraId="29635D1B" w14:textId="38DB45B3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56" w:type="dxa"/>
          </w:tcPr>
          <w:p w14:paraId="70FD19E2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72" w:type="dxa"/>
          </w:tcPr>
          <w:p w14:paraId="65938F5A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</w:tr>
      <w:tr w:rsidR="00857402" w:rsidRPr="004428B0" w14:paraId="08FE2950" w14:textId="68EF6CAC" w:rsidTr="00857402">
        <w:tc>
          <w:tcPr>
            <w:tcW w:w="549" w:type="dxa"/>
          </w:tcPr>
          <w:p w14:paraId="037B1CA4" w14:textId="5B4CFDA0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6.</w:t>
            </w:r>
          </w:p>
        </w:tc>
        <w:tc>
          <w:tcPr>
            <w:tcW w:w="2053" w:type="dxa"/>
          </w:tcPr>
          <w:p w14:paraId="6762A8BD" w14:textId="60CFE28F" w:rsidR="00857402" w:rsidRPr="004428B0" w:rsidRDefault="00857402" w:rsidP="00D85C7D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Przygotowa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>nie scenariuszy kół naukowych (6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.A) za sztukę</w:t>
            </w:r>
          </w:p>
          <w:p w14:paraId="25068437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084" w:type="dxa"/>
          </w:tcPr>
          <w:p w14:paraId="060AF425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276" w:type="dxa"/>
          </w:tcPr>
          <w:p w14:paraId="490D632D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776" w:type="dxa"/>
          </w:tcPr>
          <w:p w14:paraId="56B083B1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89" w:type="dxa"/>
          </w:tcPr>
          <w:p w14:paraId="2814351A" w14:textId="2D95F8CA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12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szt</w:t>
            </w:r>
            <w:proofErr w:type="spellEnd"/>
          </w:p>
        </w:tc>
        <w:tc>
          <w:tcPr>
            <w:tcW w:w="1079" w:type="dxa"/>
          </w:tcPr>
          <w:p w14:paraId="30C6DE4D" w14:textId="51E3B7EF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56" w:type="dxa"/>
          </w:tcPr>
          <w:p w14:paraId="28AE2F9B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72" w:type="dxa"/>
          </w:tcPr>
          <w:p w14:paraId="442901CA" w14:textId="77777777" w:rsidR="00857402" w:rsidRPr="004428B0" w:rsidRDefault="00857402" w:rsidP="00306027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</w:tr>
    </w:tbl>
    <w:p w14:paraId="4890AF73" w14:textId="77777777" w:rsidR="00163615" w:rsidRPr="004428B0" w:rsidRDefault="00163615" w:rsidP="0051456A">
      <w:pPr>
        <w:tabs>
          <w:tab w:val="left" w:pos="977"/>
        </w:tabs>
        <w:jc w:val="both"/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</w:pPr>
    </w:p>
    <w:p w14:paraId="542B61A7" w14:textId="44068107" w:rsidR="00163615" w:rsidRPr="004428B0" w:rsidRDefault="00163615" w:rsidP="0051456A">
      <w:pPr>
        <w:tabs>
          <w:tab w:val="left" w:pos="977"/>
        </w:tabs>
        <w:jc w:val="both"/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  <w:t>Łączna kwota brutto dla MODUŁU A……………..</w:t>
      </w:r>
    </w:p>
    <w:p w14:paraId="77020C6B" w14:textId="71A7BAAC" w:rsidR="00163615" w:rsidRPr="004428B0" w:rsidRDefault="00163615" w:rsidP="0051456A">
      <w:pPr>
        <w:tabs>
          <w:tab w:val="left" w:pos="977"/>
        </w:tabs>
        <w:jc w:val="both"/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  <w:t>Łączna kwota VAT dla MODUŁU A …………………</w:t>
      </w:r>
    </w:p>
    <w:p w14:paraId="672C45AD" w14:textId="4AB147E7" w:rsidR="0051456A" w:rsidRPr="004428B0" w:rsidRDefault="00163615" w:rsidP="0051456A">
      <w:pPr>
        <w:tabs>
          <w:tab w:val="left" w:pos="977"/>
        </w:tabs>
        <w:jc w:val="both"/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  <w:t>Łączna kwota netto dla MODUŁU A…………….</w:t>
      </w:r>
      <w:r w:rsidR="0051456A" w:rsidRPr="004428B0"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  <w:tab/>
      </w:r>
    </w:p>
    <w:p w14:paraId="2BB77DB5" w14:textId="65729C44" w:rsidR="0051456A" w:rsidRPr="004428B0" w:rsidRDefault="00163615" w:rsidP="00163615">
      <w:pPr>
        <w:tabs>
          <w:tab w:val="left" w:pos="1478"/>
        </w:tabs>
        <w:jc w:val="both"/>
        <w:rPr>
          <w:rFonts w:asciiTheme="minorHAnsi" w:eastAsia="Arial Unicode MS" w:hAnsiTheme="minorHAnsi" w:cstheme="minorHAnsi"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  <w:lang w:eastAsia="en-US"/>
        </w:rPr>
        <w:tab/>
      </w:r>
    </w:p>
    <w:p w14:paraId="0A38353A" w14:textId="77777777" w:rsidR="00163615" w:rsidRPr="004428B0" w:rsidRDefault="00163615" w:rsidP="00163615">
      <w:pPr>
        <w:tabs>
          <w:tab w:val="left" w:pos="1478"/>
        </w:tabs>
        <w:jc w:val="both"/>
        <w:rPr>
          <w:rFonts w:asciiTheme="minorHAnsi" w:eastAsia="Arial Unicode MS" w:hAnsiTheme="minorHAnsi" w:cstheme="minorHAnsi"/>
          <w:sz w:val="22"/>
          <w:szCs w:val="22"/>
          <w:lang w:eastAsia="en-US"/>
        </w:rPr>
      </w:pPr>
    </w:p>
    <w:p w14:paraId="558A008A" w14:textId="7D2E5CD5" w:rsidR="0051456A" w:rsidRPr="004428B0" w:rsidRDefault="0051456A" w:rsidP="0051456A">
      <w:pPr>
        <w:tabs>
          <w:tab w:val="left" w:pos="977"/>
        </w:tabs>
        <w:jc w:val="both"/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  <w:t>MODUŁ B</w:t>
      </w:r>
    </w:p>
    <w:tbl>
      <w:tblPr>
        <w:tblStyle w:val="Tabela-Siatka"/>
        <w:tblW w:w="9634" w:type="dxa"/>
        <w:tblInd w:w="-289" w:type="dxa"/>
        <w:tblLook w:val="04A0" w:firstRow="1" w:lastRow="0" w:firstColumn="1" w:lastColumn="0" w:noHBand="0" w:noVBand="1"/>
      </w:tblPr>
      <w:tblGrid>
        <w:gridCol w:w="551"/>
        <w:gridCol w:w="2053"/>
        <w:gridCol w:w="1113"/>
        <w:gridCol w:w="1114"/>
        <w:gridCol w:w="796"/>
        <w:gridCol w:w="1100"/>
        <w:gridCol w:w="1079"/>
        <w:gridCol w:w="956"/>
        <w:gridCol w:w="872"/>
      </w:tblGrid>
      <w:tr w:rsidR="00857402" w:rsidRPr="004428B0" w14:paraId="1A8B09FF" w14:textId="046798F2" w:rsidTr="00857402">
        <w:tc>
          <w:tcPr>
            <w:tcW w:w="551" w:type="dxa"/>
          </w:tcPr>
          <w:p w14:paraId="6FC92EA3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Lp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.</w:t>
            </w:r>
          </w:p>
        </w:tc>
        <w:tc>
          <w:tcPr>
            <w:tcW w:w="2059" w:type="dxa"/>
          </w:tcPr>
          <w:p w14:paraId="140F14BC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Rodzaj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działań</w:t>
            </w:r>
            <w:proofErr w:type="spellEnd"/>
          </w:p>
        </w:tc>
        <w:tc>
          <w:tcPr>
            <w:tcW w:w="1115" w:type="dxa"/>
          </w:tcPr>
          <w:p w14:paraId="219B2AF8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Kwot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brutto</w:t>
            </w:r>
            <w:proofErr w:type="spellEnd"/>
          </w:p>
          <w:p w14:paraId="58CC282F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(1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/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szt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) </w:t>
            </w:r>
          </w:p>
        </w:tc>
        <w:tc>
          <w:tcPr>
            <w:tcW w:w="1116" w:type="dxa"/>
          </w:tcPr>
          <w:p w14:paraId="2B2E86D7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Kwot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netto</w:t>
            </w:r>
            <w:proofErr w:type="spellEnd"/>
          </w:p>
          <w:p w14:paraId="32F7B1EF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(1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/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szt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)</w:t>
            </w:r>
          </w:p>
        </w:tc>
        <w:tc>
          <w:tcPr>
            <w:tcW w:w="800" w:type="dxa"/>
          </w:tcPr>
          <w:p w14:paraId="6371F0C5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VAT</w:t>
            </w:r>
          </w:p>
        </w:tc>
        <w:tc>
          <w:tcPr>
            <w:tcW w:w="1103" w:type="dxa"/>
          </w:tcPr>
          <w:p w14:paraId="252E9254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Łączn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liczba</w:t>
            </w:r>
            <w:proofErr w:type="spellEnd"/>
          </w:p>
          <w:p w14:paraId="06B0756A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/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szt</w:t>
            </w:r>
            <w:proofErr w:type="spellEnd"/>
          </w:p>
        </w:tc>
        <w:tc>
          <w:tcPr>
            <w:tcW w:w="1083" w:type="dxa"/>
          </w:tcPr>
          <w:p w14:paraId="3A950F44" w14:textId="531C75D2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Łączn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kwot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brutto</w:t>
            </w:r>
            <w:proofErr w:type="spellEnd"/>
            <w:r>
              <w:rPr>
                <w:rStyle w:val="Odwoanieprzypisudolnego"/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footnoteReference w:id="2"/>
            </w:r>
          </w:p>
        </w:tc>
        <w:tc>
          <w:tcPr>
            <w:tcW w:w="959" w:type="dxa"/>
          </w:tcPr>
          <w:p w14:paraId="0377808B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Łączn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kwot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netto</w:t>
            </w:r>
            <w:proofErr w:type="spellEnd"/>
          </w:p>
        </w:tc>
        <w:tc>
          <w:tcPr>
            <w:tcW w:w="848" w:type="dxa"/>
          </w:tcPr>
          <w:p w14:paraId="156328B9" w14:textId="739CDF2F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Łącznie</w:t>
            </w:r>
            <w:proofErr w:type="spellEnd"/>
            <w:r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VAT</w:t>
            </w:r>
          </w:p>
        </w:tc>
      </w:tr>
      <w:tr w:rsidR="00857402" w:rsidRPr="004428B0" w14:paraId="3C5EA218" w14:textId="181E0C83" w:rsidTr="00857402">
        <w:trPr>
          <w:trHeight w:val="564"/>
        </w:trPr>
        <w:tc>
          <w:tcPr>
            <w:tcW w:w="551" w:type="dxa"/>
          </w:tcPr>
          <w:p w14:paraId="630B49A3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1.</w:t>
            </w:r>
          </w:p>
        </w:tc>
        <w:tc>
          <w:tcPr>
            <w:tcW w:w="2059" w:type="dxa"/>
          </w:tcPr>
          <w:p w14:paraId="4314CF6D" w14:textId="4983E516" w:rsidR="00857402" w:rsidRPr="004428B0" w:rsidRDefault="00857402" w:rsidP="00B07BA2">
            <w:pPr>
              <w:tabs>
                <w:tab w:val="left" w:pos="1139"/>
              </w:tabs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Prowadzenie zajęć on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line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(1.B) za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godz</w:t>
            </w:r>
            <w:proofErr w:type="spellEnd"/>
          </w:p>
        </w:tc>
        <w:tc>
          <w:tcPr>
            <w:tcW w:w="1115" w:type="dxa"/>
          </w:tcPr>
          <w:p w14:paraId="106660F1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116" w:type="dxa"/>
          </w:tcPr>
          <w:p w14:paraId="42A1B6F2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00" w:type="dxa"/>
          </w:tcPr>
          <w:p w14:paraId="50F440FF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103" w:type="dxa"/>
          </w:tcPr>
          <w:p w14:paraId="456E63BB" w14:textId="2CE79D2A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6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</w:p>
        </w:tc>
        <w:tc>
          <w:tcPr>
            <w:tcW w:w="1083" w:type="dxa"/>
          </w:tcPr>
          <w:p w14:paraId="36F4E8C2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59" w:type="dxa"/>
          </w:tcPr>
          <w:p w14:paraId="6C921C90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48" w:type="dxa"/>
          </w:tcPr>
          <w:p w14:paraId="53D2C61F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</w:tr>
      <w:tr w:rsidR="00857402" w:rsidRPr="004428B0" w14:paraId="24059832" w14:textId="58076682" w:rsidTr="00857402">
        <w:tc>
          <w:tcPr>
            <w:tcW w:w="551" w:type="dxa"/>
          </w:tcPr>
          <w:p w14:paraId="157D4E36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2.</w:t>
            </w:r>
          </w:p>
        </w:tc>
        <w:tc>
          <w:tcPr>
            <w:tcW w:w="2059" w:type="dxa"/>
          </w:tcPr>
          <w:p w14:paraId="032E18C8" w14:textId="4A97EA7F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Przygotowanie scenariuszy do zajęć do zajęć on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line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(2.B) za sztukę</w:t>
            </w:r>
          </w:p>
        </w:tc>
        <w:tc>
          <w:tcPr>
            <w:tcW w:w="1115" w:type="dxa"/>
          </w:tcPr>
          <w:p w14:paraId="1A7955C0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116" w:type="dxa"/>
          </w:tcPr>
          <w:p w14:paraId="3BDB56DB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00" w:type="dxa"/>
          </w:tcPr>
          <w:p w14:paraId="689FF190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103" w:type="dxa"/>
          </w:tcPr>
          <w:p w14:paraId="5B0311A1" w14:textId="2BCC1C40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6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szt</w:t>
            </w:r>
            <w:proofErr w:type="spellEnd"/>
          </w:p>
        </w:tc>
        <w:tc>
          <w:tcPr>
            <w:tcW w:w="1083" w:type="dxa"/>
          </w:tcPr>
          <w:p w14:paraId="1FC8320B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59" w:type="dxa"/>
          </w:tcPr>
          <w:p w14:paraId="5E34A0B1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48" w:type="dxa"/>
          </w:tcPr>
          <w:p w14:paraId="2EF45B80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</w:tr>
      <w:tr w:rsidR="00857402" w:rsidRPr="004428B0" w14:paraId="200AAADD" w14:textId="6F6701E8" w:rsidTr="00857402">
        <w:tc>
          <w:tcPr>
            <w:tcW w:w="551" w:type="dxa"/>
          </w:tcPr>
          <w:p w14:paraId="05AC6D3E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3.</w:t>
            </w:r>
          </w:p>
        </w:tc>
        <w:tc>
          <w:tcPr>
            <w:tcW w:w="2059" w:type="dxa"/>
          </w:tcPr>
          <w:p w14:paraId="42E7840B" w14:textId="01946FB8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Przeprowadzenie warsztatów letnich (3.B) za godzinę</w:t>
            </w:r>
          </w:p>
        </w:tc>
        <w:tc>
          <w:tcPr>
            <w:tcW w:w="1115" w:type="dxa"/>
          </w:tcPr>
          <w:p w14:paraId="46C16D64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116" w:type="dxa"/>
          </w:tcPr>
          <w:p w14:paraId="058E758A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00" w:type="dxa"/>
          </w:tcPr>
          <w:p w14:paraId="453FEB4D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103" w:type="dxa"/>
          </w:tcPr>
          <w:p w14:paraId="4032BD58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10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</w:p>
        </w:tc>
        <w:tc>
          <w:tcPr>
            <w:tcW w:w="1083" w:type="dxa"/>
          </w:tcPr>
          <w:p w14:paraId="7596A0AC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59" w:type="dxa"/>
          </w:tcPr>
          <w:p w14:paraId="2E9EE02B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48" w:type="dxa"/>
          </w:tcPr>
          <w:p w14:paraId="5DC11B43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</w:tr>
      <w:tr w:rsidR="00857402" w:rsidRPr="004428B0" w14:paraId="46D5B97D" w14:textId="543FCE74" w:rsidTr="00857402">
        <w:tc>
          <w:tcPr>
            <w:tcW w:w="551" w:type="dxa"/>
          </w:tcPr>
          <w:p w14:paraId="5449A093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4.</w:t>
            </w:r>
          </w:p>
        </w:tc>
        <w:tc>
          <w:tcPr>
            <w:tcW w:w="2059" w:type="dxa"/>
          </w:tcPr>
          <w:p w14:paraId="27A1FB66" w14:textId="609564C9" w:rsidR="00857402" w:rsidRPr="004428B0" w:rsidRDefault="00857402" w:rsidP="0097333B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Przeprowadzenie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warsztatów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weekendowych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(4.B)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z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inę</w:t>
            </w:r>
            <w:proofErr w:type="spellEnd"/>
          </w:p>
        </w:tc>
        <w:tc>
          <w:tcPr>
            <w:tcW w:w="1115" w:type="dxa"/>
          </w:tcPr>
          <w:p w14:paraId="0C364349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116" w:type="dxa"/>
          </w:tcPr>
          <w:p w14:paraId="18C00916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00" w:type="dxa"/>
          </w:tcPr>
          <w:p w14:paraId="1A2941FF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103" w:type="dxa"/>
          </w:tcPr>
          <w:p w14:paraId="3BD5A589" w14:textId="20818851" w:rsidR="00857402" w:rsidRPr="00913DEA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color w:val="FF0000"/>
                <w:sz w:val="22"/>
                <w:szCs w:val="22"/>
                <w:lang w:val="pt-BR"/>
              </w:rPr>
            </w:pPr>
            <w:r w:rsidRPr="00046F52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12 </w:t>
            </w:r>
            <w:proofErr w:type="spellStart"/>
            <w:r w:rsidRPr="00046F52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</w:p>
        </w:tc>
        <w:tc>
          <w:tcPr>
            <w:tcW w:w="1083" w:type="dxa"/>
          </w:tcPr>
          <w:p w14:paraId="0E3C40B4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59" w:type="dxa"/>
          </w:tcPr>
          <w:p w14:paraId="388AFB41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48" w:type="dxa"/>
          </w:tcPr>
          <w:p w14:paraId="2EE00E4F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</w:tr>
      <w:tr w:rsidR="00857402" w:rsidRPr="004428B0" w14:paraId="1D4C1B52" w14:textId="6491C231" w:rsidTr="00857402">
        <w:tc>
          <w:tcPr>
            <w:tcW w:w="551" w:type="dxa"/>
          </w:tcPr>
          <w:p w14:paraId="1039D830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5.</w:t>
            </w:r>
          </w:p>
        </w:tc>
        <w:tc>
          <w:tcPr>
            <w:tcW w:w="2059" w:type="dxa"/>
          </w:tcPr>
          <w:p w14:paraId="162772DF" w14:textId="42ED9E05" w:rsidR="00857402" w:rsidRPr="004428B0" w:rsidRDefault="00857402" w:rsidP="00043818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Przeprowadzenie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kół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naukowych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,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ocen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sprawozdań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,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konsultacje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on-line (5.B)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za</w:t>
            </w:r>
            <w:proofErr w:type="spellEnd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inę</w:t>
            </w:r>
            <w:proofErr w:type="spellEnd"/>
          </w:p>
        </w:tc>
        <w:tc>
          <w:tcPr>
            <w:tcW w:w="1115" w:type="dxa"/>
          </w:tcPr>
          <w:p w14:paraId="026E88CB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116" w:type="dxa"/>
          </w:tcPr>
          <w:p w14:paraId="65827490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00" w:type="dxa"/>
          </w:tcPr>
          <w:p w14:paraId="58BEA795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103" w:type="dxa"/>
          </w:tcPr>
          <w:p w14:paraId="252FE5DC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12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godz</w:t>
            </w:r>
            <w:proofErr w:type="spellEnd"/>
          </w:p>
        </w:tc>
        <w:tc>
          <w:tcPr>
            <w:tcW w:w="1083" w:type="dxa"/>
          </w:tcPr>
          <w:p w14:paraId="3991DD86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59" w:type="dxa"/>
          </w:tcPr>
          <w:p w14:paraId="2BEC24CA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48" w:type="dxa"/>
          </w:tcPr>
          <w:p w14:paraId="46D3B54E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</w:tr>
      <w:tr w:rsidR="00857402" w:rsidRPr="004428B0" w14:paraId="5801BBAF" w14:textId="42DF5391" w:rsidTr="00857402">
        <w:tc>
          <w:tcPr>
            <w:tcW w:w="551" w:type="dxa"/>
          </w:tcPr>
          <w:p w14:paraId="0BC0ECA3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6.</w:t>
            </w:r>
          </w:p>
        </w:tc>
        <w:tc>
          <w:tcPr>
            <w:tcW w:w="2059" w:type="dxa"/>
          </w:tcPr>
          <w:p w14:paraId="0342E683" w14:textId="648DAB93" w:rsidR="00857402" w:rsidRPr="004428B0" w:rsidRDefault="00857402" w:rsidP="00B07BA2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Przygotowa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nie scenariuszy kół 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lastRenderedPageBreak/>
              <w:t>naukowych (6</w:t>
            </w: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</w:rPr>
              <w:t>.B) za sztukę</w:t>
            </w:r>
          </w:p>
          <w:p w14:paraId="3891D308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115" w:type="dxa"/>
          </w:tcPr>
          <w:p w14:paraId="4D59B086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116" w:type="dxa"/>
          </w:tcPr>
          <w:p w14:paraId="04D5F4A0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00" w:type="dxa"/>
          </w:tcPr>
          <w:p w14:paraId="1F165FD7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1103" w:type="dxa"/>
          </w:tcPr>
          <w:p w14:paraId="38677A0C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 xml:space="preserve">12 </w:t>
            </w:r>
            <w:proofErr w:type="spellStart"/>
            <w:r w:rsidRPr="004428B0"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  <w:t>szt</w:t>
            </w:r>
            <w:proofErr w:type="spellEnd"/>
          </w:p>
        </w:tc>
        <w:tc>
          <w:tcPr>
            <w:tcW w:w="1083" w:type="dxa"/>
          </w:tcPr>
          <w:p w14:paraId="74C1E803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959" w:type="dxa"/>
          </w:tcPr>
          <w:p w14:paraId="4DEEAA22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  <w:tc>
          <w:tcPr>
            <w:tcW w:w="848" w:type="dxa"/>
          </w:tcPr>
          <w:p w14:paraId="0C95C08A" w14:textId="77777777" w:rsidR="00857402" w:rsidRPr="004428B0" w:rsidRDefault="00857402" w:rsidP="00B07BA2">
            <w:pPr>
              <w:contextualSpacing/>
              <w:jc w:val="both"/>
              <w:rPr>
                <w:rFonts w:asciiTheme="minorHAnsi" w:eastAsia="Arial Unicode MS" w:hAnsiTheme="minorHAnsi" w:cstheme="minorHAnsi"/>
                <w:sz w:val="22"/>
                <w:szCs w:val="22"/>
                <w:lang w:val="pt-BR"/>
              </w:rPr>
            </w:pPr>
          </w:p>
        </w:tc>
      </w:tr>
    </w:tbl>
    <w:p w14:paraId="395E3FFA" w14:textId="77777777" w:rsidR="0051456A" w:rsidRPr="004428B0" w:rsidRDefault="0051456A" w:rsidP="0051456A">
      <w:pPr>
        <w:tabs>
          <w:tab w:val="left" w:pos="977"/>
        </w:tabs>
        <w:jc w:val="both"/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</w:pPr>
    </w:p>
    <w:p w14:paraId="3E43074E" w14:textId="0E2046A8" w:rsidR="00163615" w:rsidRPr="004428B0" w:rsidRDefault="00163615" w:rsidP="00163615">
      <w:pPr>
        <w:tabs>
          <w:tab w:val="left" w:pos="977"/>
        </w:tabs>
        <w:jc w:val="both"/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  <w:t>Łączna kwota brutto dla MODUŁU B……………..</w:t>
      </w:r>
    </w:p>
    <w:p w14:paraId="2C7C042B" w14:textId="1A5C63F0" w:rsidR="00163615" w:rsidRPr="004428B0" w:rsidRDefault="00163615" w:rsidP="00163615">
      <w:pPr>
        <w:tabs>
          <w:tab w:val="left" w:pos="977"/>
        </w:tabs>
        <w:jc w:val="both"/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  <w:t>Łączna kwota VAT dla MODUŁU B …………………</w:t>
      </w:r>
    </w:p>
    <w:p w14:paraId="2CB8AE61" w14:textId="3D7DB382" w:rsidR="00163615" w:rsidRPr="004428B0" w:rsidRDefault="00163615" w:rsidP="00163615">
      <w:pPr>
        <w:tabs>
          <w:tab w:val="left" w:pos="977"/>
        </w:tabs>
        <w:jc w:val="both"/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</w:pPr>
      <w:r w:rsidRPr="004428B0"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  <w:t>Łączna kwota netto dla MODUŁU B…………….</w:t>
      </w:r>
      <w:r w:rsidRPr="004428B0"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  <w:tab/>
      </w:r>
    </w:p>
    <w:p w14:paraId="4D5B2FBB" w14:textId="77777777" w:rsidR="00163615" w:rsidRPr="004428B0" w:rsidRDefault="00163615" w:rsidP="0051456A">
      <w:pPr>
        <w:tabs>
          <w:tab w:val="left" w:pos="977"/>
        </w:tabs>
        <w:jc w:val="both"/>
        <w:rPr>
          <w:rFonts w:asciiTheme="minorHAnsi" w:eastAsia="Arial Unicode MS" w:hAnsiTheme="minorHAnsi" w:cstheme="minorHAnsi"/>
          <w:b/>
          <w:sz w:val="22"/>
          <w:szCs w:val="22"/>
          <w:lang w:eastAsia="en-US"/>
        </w:rPr>
      </w:pPr>
    </w:p>
    <w:p w14:paraId="2879E8C6" w14:textId="77777777" w:rsidR="0051456A" w:rsidRPr="004428B0" w:rsidRDefault="0051456A" w:rsidP="00DC705A">
      <w:pPr>
        <w:jc w:val="both"/>
        <w:rPr>
          <w:rFonts w:asciiTheme="minorHAnsi" w:eastAsia="Arial Unicode MS" w:hAnsiTheme="minorHAnsi" w:cstheme="minorHAnsi"/>
          <w:sz w:val="22"/>
          <w:szCs w:val="22"/>
          <w:lang w:eastAsia="en-US"/>
        </w:rPr>
      </w:pPr>
    </w:p>
    <w:p w14:paraId="676ADD25" w14:textId="47176045" w:rsidR="00B62CC0" w:rsidRPr="004428B0" w:rsidRDefault="0051456A" w:rsidP="00DC705A">
      <w:pPr>
        <w:jc w:val="both"/>
        <w:rPr>
          <w:rFonts w:asciiTheme="minorHAnsi" w:eastAsia="Arial Unicode MS" w:hAnsiTheme="minorHAnsi" w:cstheme="minorHAnsi"/>
          <w:b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b/>
          <w:sz w:val="22"/>
          <w:szCs w:val="22"/>
        </w:rPr>
        <w:t xml:space="preserve">UWAGA: </w:t>
      </w:r>
      <w:r w:rsidR="00B62CC0" w:rsidRPr="004428B0">
        <w:rPr>
          <w:rFonts w:asciiTheme="minorHAnsi" w:eastAsia="Arial Unicode MS" w:hAnsiTheme="minorHAnsi" w:cstheme="minorHAnsi"/>
          <w:b/>
          <w:sz w:val="22"/>
          <w:szCs w:val="22"/>
        </w:rPr>
        <w:t>w przypadku osób fizycznych nieprowadzących działalności gospodarczej, należy podać tylko kwotę brutto, która w takim przypadku oznacza całkowite obciążenie finansowe Zamawiającego i uwzględnia wszelkie zobowiązania publiczno-prawne związane z wypłatą temu Wykonawcy wynagrodzenia</w:t>
      </w:r>
      <w:r w:rsidR="00CA58DE" w:rsidRPr="004428B0">
        <w:rPr>
          <w:rFonts w:asciiTheme="minorHAnsi" w:eastAsia="Arial Unicode MS" w:hAnsiTheme="minorHAnsi" w:cstheme="minorHAnsi"/>
          <w:b/>
          <w:sz w:val="22"/>
          <w:szCs w:val="22"/>
        </w:rPr>
        <w:t>)</w:t>
      </w:r>
    </w:p>
    <w:p w14:paraId="09B2D1CD" w14:textId="77777777" w:rsidR="00A85350" w:rsidRPr="004428B0" w:rsidRDefault="00A85350" w:rsidP="00306027">
      <w:pPr>
        <w:pStyle w:val="Default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76FF7F44" w14:textId="588FEA7E" w:rsidR="00B62CC0" w:rsidRPr="004428B0" w:rsidRDefault="00B62CC0" w:rsidP="00306027">
      <w:pPr>
        <w:pStyle w:val="Default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42C24A9D" w14:textId="77777777" w:rsidR="00A85350" w:rsidRPr="004428B0" w:rsidRDefault="00A85350" w:rsidP="00306027">
      <w:pPr>
        <w:pStyle w:val="Default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32B54D11" w14:textId="77777777" w:rsidR="00306027" w:rsidRPr="004428B0" w:rsidRDefault="00306027" w:rsidP="00306027">
      <w:pPr>
        <w:pStyle w:val="Default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Wartość oferty uwzględnia wszystkie koszty związane z wykonaniem.  </w:t>
      </w:r>
    </w:p>
    <w:p w14:paraId="705A4B75" w14:textId="77777777" w:rsidR="00306027" w:rsidRPr="004428B0" w:rsidRDefault="00306027" w:rsidP="00306027">
      <w:pPr>
        <w:contextualSpacing/>
        <w:rPr>
          <w:rFonts w:asciiTheme="minorHAnsi" w:eastAsia="Arial Unicode MS" w:hAnsiTheme="minorHAnsi" w:cstheme="minorHAnsi"/>
          <w:sz w:val="22"/>
          <w:szCs w:val="22"/>
        </w:rPr>
      </w:pPr>
    </w:p>
    <w:p w14:paraId="530DAFE1" w14:textId="77777777" w:rsidR="00306027" w:rsidRPr="004428B0" w:rsidRDefault="006C5DD6" w:rsidP="00306027">
      <w:pPr>
        <w:contextualSpacing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Oświadczam,</w:t>
      </w:r>
      <w:r w:rsidR="00306027" w:rsidRPr="004428B0">
        <w:rPr>
          <w:rFonts w:asciiTheme="minorHAnsi" w:eastAsia="Arial Unicode MS" w:hAnsiTheme="minorHAnsi" w:cstheme="minorHAnsi"/>
          <w:sz w:val="22"/>
          <w:szCs w:val="22"/>
        </w:rPr>
        <w:t xml:space="preserve"> że: </w:t>
      </w:r>
    </w:p>
    <w:p w14:paraId="4F2125A0" w14:textId="77777777" w:rsidR="00306027" w:rsidRPr="004428B0" w:rsidRDefault="00306027" w:rsidP="004428B0">
      <w:pPr>
        <w:pStyle w:val="redniasiatka1akcent21"/>
        <w:numPr>
          <w:ilvl w:val="0"/>
          <w:numId w:val="21"/>
        </w:numPr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Zapoznałem/-</w:t>
      </w:r>
      <w:proofErr w:type="spellStart"/>
      <w:r w:rsidRPr="004428B0">
        <w:rPr>
          <w:rFonts w:asciiTheme="minorHAnsi" w:eastAsia="Arial Unicode MS" w:hAnsiTheme="minorHAnsi" w:cstheme="minorHAnsi"/>
          <w:sz w:val="22"/>
          <w:szCs w:val="22"/>
        </w:rPr>
        <w:t>am</w:t>
      </w:r>
      <w:proofErr w:type="spellEnd"/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 się z treścią zapytania ofertowego, oraz przyjmuję bez zastrzeżeń wymagania w nich zawarte.</w:t>
      </w:r>
    </w:p>
    <w:p w14:paraId="45AD51A0" w14:textId="77777777" w:rsidR="002A5CAF" w:rsidRPr="004428B0" w:rsidRDefault="00306027" w:rsidP="004428B0">
      <w:pPr>
        <w:pStyle w:val="redniasiatka1akcent21"/>
        <w:numPr>
          <w:ilvl w:val="0"/>
          <w:numId w:val="21"/>
        </w:numPr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Posiadam</w:t>
      </w:r>
      <w:r w:rsidR="004C2106" w:rsidRPr="004428B0">
        <w:rPr>
          <w:rFonts w:asciiTheme="minorHAnsi" w:eastAsia="Arial Unicode MS" w:hAnsiTheme="minorHAnsi" w:cstheme="minorHAnsi"/>
          <w:sz w:val="22"/>
          <w:szCs w:val="22"/>
        </w:rPr>
        <w:t xml:space="preserve"> wiedzę i doświadczenie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 xml:space="preserve"> w zakresie przygotowania i przeprowadzenia zajęć objętych tematyką zamówienia. </w:t>
      </w:r>
    </w:p>
    <w:p w14:paraId="29667EB2" w14:textId="619A5B8A" w:rsidR="00F93863" w:rsidRPr="004428B0" w:rsidRDefault="00306027" w:rsidP="004428B0">
      <w:pPr>
        <w:pStyle w:val="Akapitzlist"/>
        <w:numPr>
          <w:ilvl w:val="0"/>
          <w:numId w:val="21"/>
        </w:numPr>
        <w:jc w:val="both"/>
        <w:rPr>
          <w:rFonts w:asciiTheme="minorHAnsi" w:eastAsia="Arial Unicode MS" w:hAnsiTheme="minorHAnsi" w:cstheme="minorHAnsi"/>
        </w:rPr>
      </w:pPr>
      <w:r w:rsidRPr="004428B0">
        <w:rPr>
          <w:rFonts w:asciiTheme="minorHAnsi" w:eastAsia="Arial Unicode MS" w:hAnsiTheme="minorHAnsi" w:cstheme="minorHAnsi"/>
        </w:rPr>
        <w:t xml:space="preserve">Oświadczam, że moje łączne zaangażowanie zawodowe w realizację wszystkich projektów finansowanych z funduszy strukturalnych i Funduszu </w:t>
      </w:r>
      <w:r w:rsidR="00061888" w:rsidRPr="004428B0">
        <w:rPr>
          <w:rFonts w:asciiTheme="minorHAnsi" w:eastAsia="Arial Unicode MS" w:hAnsiTheme="minorHAnsi" w:cstheme="minorHAnsi"/>
        </w:rPr>
        <w:t>Spójności oraz</w:t>
      </w:r>
      <w:r w:rsidRPr="004428B0">
        <w:rPr>
          <w:rFonts w:asciiTheme="minorHAnsi" w:eastAsia="Arial Unicode MS" w:hAnsiTheme="minorHAnsi" w:cstheme="minorHAnsi"/>
        </w:rPr>
        <w:t xml:space="preserve"> działań finansowanych z innych źródeł, w tym środków własnych Uniwersytetu Jagiellońskiego i innych podmiotów, nie pr</w:t>
      </w:r>
      <w:r w:rsidR="005D1721" w:rsidRPr="004428B0">
        <w:rPr>
          <w:rFonts w:asciiTheme="minorHAnsi" w:eastAsia="Arial Unicode MS" w:hAnsiTheme="minorHAnsi" w:cstheme="minorHAnsi"/>
        </w:rPr>
        <w:t xml:space="preserve">zekroczy 276 godzin miesięcznie (dotyczy </w:t>
      </w:r>
      <w:r w:rsidR="00773C81" w:rsidRPr="004428B0">
        <w:rPr>
          <w:rFonts w:asciiTheme="minorHAnsi" w:eastAsia="Arial Unicode MS" w:hAnsiTheme="minorHAnsi" w:cstheme="minorHAnsi"/>
        </w:rPr>
        <w:t>osoby fizycznej</w:t>
      </w:r>
      <w:r w:rsidR="005D1721" w:rsidRPr="004428B0">
        <w:rPr>
          <w:rFonts w:asciiTheme="minorHAnsi" w:eastAsia="Arial Unicode MS" w:hAnsiTheme="minorHAnsi" w:cstheme="minorHAnsi"/>
        </w:rPr>
        <w:t xml:space="preserve"> wykonujących zamówienie osobiście)</w:t>
      </w:r>
    </w:p>
    <w:p w14:paraId="2ACD4E79" w14:textId="7DB64A38" w:rsidR="00306027" w:rsidRPr="004428B0" w:rsidRDefault="00306027" w:rsidP="004428B0">
      <w:pPr>
        <w:pStyle w:val="Akapitzlist"/>
        <w:numPr>
          <w:ilvl w:val="0"/>
          <w:numId w:val="21"/>
        </w:numPr>
        <w:jc w:val="both"/>
        <w:rPr>
          <w:rFonts w:asciiTheme="minorHAnsi" w:eastAsia="Arial Unicode MS" w:hAnsiTheme="minorHAnsi" w:cstheme="minorHAnsi"/>
          <w:bCs/>
        </w:rPr>
      </w:pPr>
      <w:r w:rsidRPr="004428B0">
        <w:rPr>
          <w:rFonts w:asciiTheme="minorHAnsi" w:eastAsia="Arial Unicode MS" w:hAnsiTheme="minorHAnsi" w:cstheme="minorHAnsi"/>
        </w:rPr>
        <w:t xml:space="preserve">Oświadczam, że obciążenie wynikające z zaangażowania mnie w realizację zadań w projekcie </w:t>
      </w:r>
      <w:r w:rsidR="00AA53A0" w:rsidRPr="004428B0">
        <w:rPr>
          <w:rFonts w:asciiTheme="minorHAnsi" w:eastAsia="Arial Unicode MS" w:hAnsiTheme="minorHAnsi" w:cstheme="minorHAnsi"/>
        </w:rPr>
        <w:t>nr</w:t>
      </w:r>
      <w:r w:rsidR="005D1721" w:rsidRPr="004428B0">
        <w:rPr>
          <w:rFonts w:asciiTheme="minorHAnsi" w:eastAsia="Arial Unicode MS" w:hAnsiTheme="minorHAnsi" w:cstheme="minorHAnsi"/>
        </w:rPr>
        <w:t xml:space="preserve"> </w:t>
      </w:r>
      <w:r w:rsidR="005D1721" w:rsidRPr="004428B0">
        <w:rPr>
          <w:rFonts w:asciiTheme="minorHAnsi" w:eastAsia="Arial Unicode MS" w:hAnsiTheme="minorHAnsi" w:cstheme="minorHAnsi"/>
          <w:bCs/>
        </w:rPr>
        <w:t>RPMP.10.01.04-12-0460/16</w:t>
      </w:r>
      <w:r w:rsidRPr="004428B0">
        <w:rPr>
          <w:rFonts w:asciiTheme="minorHAnsi" w:eastAsia="Arial Unicode MS" w:hAnsiTheme="minorHAnsi" w:cstheme="minorHAnsi"/>
        </w:rPr>
        <w:t>, nie wyklucza możliwości prawidłowej i efektywnej realizacji wszystkich powie</w:t>
      </w:r>
      <w:r w:rsidR="005D1721" w:rsidRPr="004428B0">
        <w:rPr>
          <w:rFonts w:asciiTheme="minorHAnsi" w:eastAsia="Arial Unicode MS" w:hAnsiTheme="minorHAnsi" w:cstheme="minorHAnsi"/>
        </w:rPr>
        <w:t>rzonych mi zadań (dotyczy każdej z osób fizycznych wykonującej zamówienie)</w:t>
      </w:r>
    </w:p>
    <w:p w14:paraId="214836D3" w14:textId="77777777" w:rsidR="00306027" w:rsidRPr="004428B0" w:rsidRDefault="00306027" w:rsidP="00306027">
      <w:pPr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Uprzedzony/a o odpowiedzialności za złożenie nieprawdziwego oświadczenia lub zatajenie prawdy, niniejszym oświadczam, że ww. dane są zgodne z prawdą.</w:t>
      </w:r>
    </w:p>
    <w:p w14:paraId="54516B96" w14:textId="77777777" w:rsidR="00306027" w:rsidRPr="004428B0" w:rsidRDefault="00306027" w:rsidP="00306027">
      <w:pPr>
        <w:contextualSpacing/>
        <w:rPr>
          <w:rFonts w:asciiTheme="minorHAnsi" w:eastAsia="Arial Unicode MS" w:hAnsiTheme="minorHAnsi" w:cstheme="minorHAnsi"/>
          <w:sz w:val="22"/>
          <w:szCs w:val="22"/>
        </w:rPr>
      </w:pPr>
    </w:p>
    <w:p w14:paraId="52994D68" w14:textId="77777777" w:rsidR="00306027" w:rsidRPr="004428B0" w:rsidRDefault="00306027" w:rsidP="00306027">
      <w:pPr>
        <w:spacing w:line="276" w:lineRule="auto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Do oferty załączam następujące dokumenty:</w:t>
      </w:r>
    </w:p>
    <w:p w14:paraId="5E64FD4F" w14:textId="1CEC96F5" w:rsidR="00773C81" w:rsidRPr="004428B0" w:rsidRDefault="004428B0" w:rsidP="00773C81">
      <w:pPr>
        <w:pStyle w:val="Akapitzlist"/>
        <w:numPr>
          <w:ilvl w:val="0"/>
          <w:numId w:val="11"/>
        </w:numPr>
        <w:ind w:left="360"/>
        <w:rPr>
          <w:rFonts w:asciiTheme="minorHAnsi" w:eastAsia="Arial Unicode MS" w:hAnsiTheme="minorHAnsi" w:cstheme="minorHAnsi"/>
        </w:rPr>
      </w:pPr>
      <w:r>
        <w:rPr>
          <w:rFonts w:asciiTheme="minorHAnsi" w:eastAsia="Arial Unicode MS" w:hAnsiTheme="minorHAnsi" w:cstheme="minorHAnsi"/>
        </w:rPr>
        <w:t>Klauzula informacyjna</w:t>
      </w:r>
      <w:r w:rsidR="00773C81" w:rsidRPr="004428B0">
        <w:rPr>
          <w:rFonts w:asciiTheme="minorHAnsi" w:eastAsia="Arial Unicode MS" w:hAnsiTheme="minorHAnsi" w:cstheme="minorHAnsi"/>
        </w:rPr>
        <w:t>, zgodnie z załączonym wzorem</w:t>
      </w:r>
      <w:r w:rsidRPr="004428B0">
        <w:rPr>
          <w:rFonts w:asciiTheme="minorHAnsi" w:eastAsia="Arial Unicode MS" w:hAnsiTheme="minorHAnsi" w:cstheme="minorHAnsi"/>
        </w:rPr>
        <w:t xml:space="preserve"> (dla osób fizycznych)</w:t>
      </w:r>
    </w:p>
    <w:p w14:paraId="2508152F" w14:textId="1F3626F3" w:rsidR="004428B0" w:rsidRPr="004428B0" w:rsidRDefault="004428B0" w:rsidP="00773C81">
      <w:pPr>
        <w:pStyle w:val="Akapitzlist"/>
        <w:numPr>
          <w:ilvl w:val="0"/>
          <w:numId w:val="11"/>
        </w:numPr>
        <w:ind w:left="360"/>
        <w:rPr>
          <w:rFonts w:asciiTheme="minorHAnsi" w:eastAsia="Arial Unicode MS" w:hAnsiTheme="minorHAnsi" w:cstheme="minorHAnsi"/>
        </w:rPr>
      </w:pPr>
      <w:r>
        <w:rPr>
          <w:rFonts w:asciiTheme="minorHAnsi" w:eastAsia="Arial Unicode MS" w:hAnsiTheme="minorHAnsi" w:cstheme="minorHAnsi"/>
        </w:rPr>
        <w:t>Oświadczenie W</w:t>
      </w:r>
      <w:r w:rsidRPr="004428B0">
        <w:rPr>
          <w:rFonts w:asciiTheme="minorHAnsi" w:eastAsia="Arial Unicode MS" w:hAnsiTheme="minorHAnsi" w:cstheme="minorHAnsi"/>
        </w:rPr>
        <w:t>ykonawcy, zgodnie z załączonym wzorem (jeśli dotyczy)</w:t>
      </w:r>
    </w:p>
    <w:p w14:paraId="338E2CF5" w14:textId="549AA715" w:rsidR="004428B0" w:rsidRPr="00046F52" w:rsidRDefault="004428B0" w:rsidP="00773C81">
      <w:pPr>
        <w:pStyle w:val="Akapitzlist"/>
        <w:numPr>
          <w:ilvl w:val="0"/>
          <w:numId w:val="11"/>
        </w:numPr>
        <w:ind w:left="360"/>
        <w:rPr>
          <w:rFonts w:asciiTheme="minorHAnsi" w:eastAsia="Arial Unicode MS" w:hAnsiTheme="minorHAnsi" w:cstheme="minorHAnsi"/>
        </w:rPr>
      </w:pPr>
      <w:r>
        <w:rPr>
          <w:rFonts w:asciiTheme="minorHAnsi" w:eastAsia="Arial Unicode MS" w:hAnsiTheme="minorHAnsi" w:cstheme="minorHAnsi"/>
        </w:rPr>
        <w:t>Oświadczenie W</w:t>
      </w:r>
      <w:r w:rsidRPr="004428B0">
        <w:rPr>
          <w:rFonts w:asciiTheme="minorHAnsi" w:eastAsia="Arial Unicode MS" w:hAnsiTheme="minorHAnsi" w:cstheme="minorHAnsi"/>
        </w:rPr>
        <w:t>ykonawcy o spełnieniu wymogów określonych w punkcie V. 1 zapytania ofertowego</w:t>
      </w:r>
      <w:r w:rsidR="00BE673A">
        <w:rPr>
          <w:rFonts w:asciiTheme="minorHAnsi" w:eastAsia="Arial Unicode MS" w:hAnsiTheme="minorHAnsi" w:cstheme="minorHAnsi"/>
        </w:rPr>
        <w:t xml:space="preserve">, wraz </w:t>
      </w:r>
      <w:r w:rsidR="00BE673A" w:rsidRPr="00046F52">
        <w:rPr>
          <w:rFonts w:asciiTheme="minorHAnsi" w:eastAsia="Arial Unicode MS" w:hAnsiTheme="minorHAnsi" w:cstheme="minorHAnsi"/>
        </w:rPr>
        <w:t>z wskazaniem nazwy ukończonego kierunku</w:t>
      </w:r>
    </w:p>
    <w:p w14:paraId="7D54DF79" w14:textId="488A1695" w:rsidR="004428B0" w:rsidRPr="004428B0" w:rsidRDefault="004428B0" w:rsidP="00773C81">
      <w:pPr>
        <w:pStyle w:val="Akapitzlist"/>
        <w:numPr>
          <w:ilvl w:val="0"/>
          <w:numId w:val="11"/>
        </w:numPr>
        <w:ind w:left="360"/>
        <w:rPr>
          <w:rFonts w:asciiTheme="minorHAnsi" w:eastAsia="Arial Unicode MS" w:hAnsiTheme="minorHAnsi" w:cstheme="minorHAnsi"/>
        </w:rPr>
      </w:pPr>
      <w:r w:rsidRPr="004428B0">
        <w:rPr>
          <w:rFonts w:asciiTheme="minorHAnsi" w:eastAsia="Arial Unicode MS" w:hAnsiTheme="minorHAnsi" w:cstheme="minorHAnsi"/>
        </w:rPr>
        <w:t>Oświadczenia ZUS, zgodnie ze wzorem (dla osób fizycznych)</w:t>
      </w:r>
    </w:p>
    <w:p w14:paraId="6A11AAD2" w14:textId="77777777" w:rsidR="00B72F0D" w:rsidRPr="004428B0" w:rsidRDefault="00B72F0D" w:rsidP="00306027">
      <w:pPr>
        <w:spacing w:line="276" w:lineRule="auto"/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42D32E81" w14:textId="77777777" w:rsidR="00306027" w:rsidRPr="004428B0" w:rsidRDefault="00306027" w:rsidP="00306027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3AABDA23" w14:textId="77777777" w:rsidR="00306027" w:rsidRPr="004428B0" w:rsidRDefault="00306027" w:rsidP="00306027">
      <w:pPr>
        <w:contextualSpacing/>
        <w:jc w:val="right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….…………………..…………………………………..</w:t>
      </w:r>
    </w:p>
    <w:p w14:paraId="6DDC514C" w14:textId="77777777" w:rsidR="00306027" w:rsidRPr="004428B0" w:rsidRDefault="00306027" w:rsidP="00306027">
      <w:pPr>
        <w:jc w:val="right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lastRenderedPageBreak/>
        <w:t>Miejsce, data i pieczęć oraz podpis osoby uprawnionej do</w:t>
      </w:r>
    </w:p>
    <w:p w14:paraId="3827AF9F" w14:textId="77777777" w:rsidR="00306027" w:rsidRPr="004428B0" w:rsidRDefault="00306027" w:rsidP="00306027">
      <w:pPr>
        <w:ind w:left="540"/>
        <w:jc w:val="right"/>
        <w:rPr>
          <w:rFonts w:asciiTheme="minorHAnsi" w:eastAsia="Arial Unicode MS" w:hAnsiTheme="minorHAnsi" w:cstheme="minorHAnsi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sz w:val="22"/>
          <w:szCs w:val="22"/>
        </w:rPr>
        <w:t>składania oświadczeń woli w imieniu Wykonawcy</w:t>
      </w:r>
    </w:p>
    <w:p w14:paraId="65892686" w14:textId="77777777" w:rsidR="00F93863" w:rsidRPr="004428B0" w:rsidRDefault="00F93863">
      <w:pPr>
        <w:rPr>
          <w:rFonts w:asciiTheme="minorHAnsi" w:eastAsia="Arial Unicode MS" w:hAnsiTheme="minorHAnsi" w:cstheme="minorHAnsi"/>
          <w:sz w:val="22"/>
          <w:szCs w:val="22"/>
          <w:lang w:eastAsia="en-US"/>
        </w:rPr>
      </w:pPr>
    </w:p>
    <w:p w14:paraId="0A38604C" w14:textId="77777777" w:rsidR="006505C0" w:rsidRPr="004428B0" w:rsidRDefault="006505C0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</w:p>
    <w:p w14:paraId="739D5F4D" w14:textId="5B0DFF71" w:rsidR="00773C81" w:rsidRPr="004428B0" w:rsidRDefault="00773C81" w:rsidP="004428B0">
      <w:pPr>
        <w:pStyle w:val="Default"/>
        <w:spacing w:line="276" w:lineRule="auto"/>
        <w:jc w:val="right"/>
        <w:rPr>
          <w:rFonts w:asciiTheme="minorHAnsi" w:eastAsia="Arial Unicode MS" w:hAnsiTheme="minorHAnsi" w:cstheme="minorHAnsi"/>
          <w:color w:val="auto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 xml:space="preserve">Załącznik </w:t>
      </w:r>
      <w:r w:rsidR="004428B0"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>1</w:t>
      </w: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 xml:space="preserve"> do </w:t>
      </w:r>
      <w:r w:rsidR="004428B0"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>formularza oferty</w:t>
      </w:r>
    </w:p>
    <w:p w14:paraId="775E006F" w14:textId="77777777" w:rsidR="00773C81" w:rsidRPr="004428B0" w:rsidRDefault="00773C81" w:rsidP="00773C81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b/>
          <w:color w:val="auto"/>
          <w:sz w:val="22"/>
          <w:szCs w:val="22"/>
        </w:rPr>
      </w:pPr>
    </w:p>
    <w:p w14:paraId="6C439F14" w14:textId="05978AA2" w:rsidR="00773C81" w:rsidRPr="004428B0" w:rsidRDefault="00773C81" w:rsidP="004428B0">
      <w:pPr>
        <w:pStyle w:val="Default"/>
        <w:spacing w:line="276" w:lineRule="auto"/>
        <w:contextualSpacing/>
        <w:jc w:val="center"/>
        <w:rPr>
          <w:rFonts w:asciiTheme="minorHAnsi" w:eastAsia="Arial Unicode MS" w:hAnsiTheme="minorHAnsi" w:cstheme="minorHAnsi"/>
          <w:b/>
          <w:color w:val="auto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b/>
          <w:color w:val="auto"/>
          <w:sz w:val="22"/>
          <w:szCs w:val="22"/>
        </w:rPr>
        <w:t>Informacja o przetwarzaniu danych osobowych</w:t>
      </w:r>
    </w:p>
    <w:p w14:paraId="793AACBC" w14:textId="77777777" w:rsidR="00773C81" w:rsidRPr="004428B0" w:rsidRDefault="00773C81" w:rsidP="00773C81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5B01ACD8" w14:textId="77777777" w:rsidR="00773C81" w:rsidRPr="004428B0" w:rsidRDefault="00773C81" w:rsidP="00773C81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>Zgodnie z art. 13 ust. 1 i 2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, dalej „Rozporządzenie Ogólne”) Uniwersytet Jagielloński informuje, że:</w:t>
      </w:r>
    </w:p>
    <w:p w14:paraId="6A50C0BE" w14:textId="77777777" w:rsidR="00773C81" w:rsidRPr="004428B0" w:rsidRDefault="00773C81" w:rsidP="00773C81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>1.Administratorem Pani/Pana danych osobowych jest Minister właściwy do spraw rozwoju regionalnego.</w:t>
      </w:r>
    </w:p>
    <w:p w14:paraId="36FF36E7" w14:textId="77777777" w:rsidR="00773C81" w:rsidRPr="004428B0" w:rsidRDefault="00773C81" w:rsidP="00773C81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 xml:space="preserve">2.Administrator wyznaczył Inspektora Ochrony Danych. Kontakt z Inspektorem możliwy jest przez e-mail: iod@miir.gov.pl lub adres poczty </w:t>
      </w:r>
      <w:r w:rsidRPr="004428B0">
        <w:rPr>
          <w:rFonts w:asciiTheme="minorHAnsi" w:eastAsia="Arial Unicode MS" w:hAnsiTheme="minorHAnsi" w:cstheme="minorHAnsi"/>
          <w:sz w:val="22"/>
          <w:szCs w:val="22"/>
        </w:rPr>
        <w:t>iod@uj.edu.pl</w:t>
      </w:r>
    </w:p>
    <w:p w14:paraId="77EA1BC0" w14:textId="59B85CB9" w:rsidR="00773C81" w:rsidRPr="004428B0" w:rsidRDefault="00773C81" w:rsidP="00773C81">
      <w:pPr>
        <w:pStyle w:val="Default"/>
        <w:contextualSpacing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 xml:space="preserve">3. Pani/Pana dane osobowe przetwarzane będą w celu związanym z prowadzeniem postępowania dotyczącego zapytania ofertowego dotyczącego </w:t>
      </w:r>
      <w:r w:rsidR="004428B0"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 xml:space="preserve">dotyczący wyboru osób odpowiedzialnych za prowadzenie zajęć i przygotowanie scenariuszy do zajęć z uczniami szkół ponadpodstawowych z zakresu </w:t>
      </w:r>
      <w:r w:rsidR="00940BBA">
        <w:rPr>
          <w:rFonts w:asciiTheme="minorHAnsi" w:eastAsia="Arial Unicode MS" w:hAnsiTheme="minorHAnsi" w:cstheme="minorHAnsi"/>
          <w:bCs/>
          <w:sz w:val="22"/>
          <w:szCs w:val="22"/>
        </w:rPr>
        <w:t xml:space="preserve">rozwijania pracy zespołowej w środowisku pracy </w:t>
      </w:r>
      <w:r w:rsidR="004428B0" w:rsidRPr="004428B0">
        <w:rPr>
          <w:rFonts w:asciiTheme="minorHAnsi" w:eastAsia="Arial Unicode MS" w:hAnsiTheme="minorHAnsi" w:cstheme="minorHAnsi"/>
          <w:bCs/>
          <w:color w:val="auto"/>
          <w:sz w:val="22"/>
          <w:szCs w:val="22"/>
        </w:rPr>
        <w:t xml:space="preserve">w ramach projektu „Małopolska Chmura Edukacyjna – nowy model nauczania” </w:t>
      </w:r>
      <w:r w:rsidRPr="004428B0">
        <w:rPr>
          <w:rFonts w:asciiTheme="minorHAnsi" w:eastAsia="Arial Unicode MS" w:hAnsiTheme="minorHAnsi" w:cstheme="minorHAnsi"/>
          <w:bCs/>
          <w:sz w:val="22"/>
          <w:szCs w:val="22"/>
        </w:rPr>
        <w:t xml:space="preserve">na </w:t>
      </w: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 xml:space="preserve">podstawie </w:t>
      </w:r>
      <w:r w:rsidRPr="004428B0">
        <w:rPr>
          <w:rFonts w:asciiTheme="minorHAnsi" w:hAnsiTheme="minorHAnsi" w:cstheme="minorHAnsi"/>
          <w:color w:val="00000A"/>
          <w:sz w:val="22"/>
          <w:szCs w:val="22"/>
          <w:lang w:eastAsia="ar-SA"/>
        </w:rPr>
        <w:t>art. 6 ust. 1 lit. c oraz art. 9 ust. 2 lit. g Rozporządzenia Ogólnego</w:t>
      </w: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>, a w przypadku udzielenia zamówienia Pani/Pana dane będą przetwarzane w celu wykonania umowy na podstawie 6 ust. 1 lit. b Rozporządzenia Ogólnego.</w:t>
      </w:r>
    </w:p>
    <w:p w14:paraId="6B377ACD" w14:textId="77777777" w:rsidR="00773C81" w:rsidRPr="004428B0" w:rsidRDefault="00773C81" w:rsidP="00773C81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 xml:space="preserve">4. </w:t>
      </w:r>
      <w:r w:rsidRPr="004428B0">
        <w:rPr>
          <w:rFonts w:asciiTheme="minorHAnsi" w:eastAsia="Times New Roman" w:hAnsiTheme="minorHAnsi" w:cstheme="minorHAnsi"/>
          <w:sz w:val="22"/>
          <w:szCs w:val="22"/>
          <w:lang w:eastAsia="pl-PL"/>
        </w:rPr>
        <w:t>Podanie przez Panią/Pana danych osobowych jest wymogiem ustawowym i jest</w:t>
      </w: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 xml:space="preserve"> warunkiem udziału w postępowaniu, a następnie zawarcia wykonania Umowy. </w:t>
      </w:r>
    </w:p>
    <w:p w14:paraId="4A6EF399" w14:textId="77777777" w:rsidR="00773C81" w:rsidRPr="004428B0" w:rsidRDefault="00773C81" w:rsidP="00773C81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>5. Odbiorcami Pani/Pana danych osobowych będą osoby lub podmioty, którym udostępniona zostanie dokumentacja postępowania w związku z przeprowadzaną kontrolą wydatkowania środków projektu, w ramach którego prowadzone jest niniejsze postępowanie.</w:t>
      </w:r>
    </w:p>
    <w:p w14:paraId="1D84086E" w14:textId="77777777" w:rsidR="00773C81" w:rsidRPr="004428B0" w:rsidRDefault="00773C81" w:rsidP="00773C81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>7. Pani/Pana dane osobowe będą przechowywane przez okres: do upływu terminu możliwości kontroli projektu albo jego trwałości.</w:t>
      </w:r>
    </w:p>
    <w:p w14:paraId="6D442140" w14:textId="77777777" w:rsidR="00773C81" w:rsidRPr="004428B0" w:rsidRDefault="00773C81" w:rsidP="00773C81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>8. Posiada Pani/Pan prawo do: dostępu do treści swoich danych, ich sprostowania, ograniczenia przetwarzania – w przypadkach i na warunkach określonych w Rozporządzeniu Ogólnym.</w:t>
      </w:r>
    </w:p>
    <w:p w14:paraId="69BC846A" w14:textId="77777777" w:rsidR="00773C81" w:rsidRPr="004428B0" w:rsidRDefault="00773C81" w:rsidP="00773C81">
      <w:pPr>
        <w:pStyle w:val="Default"/>
        <w:spacing w:line="276" w:lineRule="auto"/>
        <w:contextualSpacing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  <w:r w:rsidRPr="004428B0">
        <w:rPr>
          <w:rFonts w:asciiTheme="minorHAnsi" w:eastAsia="Arial Unicode MS" w:hAnsiTheme="minorHAnsi" w:cstheme="minorHAnsi"/>
          <w:color w:val="auto"/>
          <w:sz w:val="22"/>
          <w:szCs w:val="22"/>
        </w:rPr>
        <w:t>9. Ma Pani/Pan prawo wniesienia skargi do Prezesa Urzędu Ochrony Danych Osobowych w razie uznania, że przetwarzanie Pani/Pana danych osobowych narusza przepisy Rozporządzenia Ogólnego.</w:t>
      </w:r>
    </w:p>
    <w:p w14:paraId="6C311B38" w14:textId="77777777" w:rsidR="00773C81" w:rsidRPr="004428B0" w:rsidRDefault="00773C81" w:rsidP="00773C81">
      <w:pPr>
        <w:spacing w:line="340" w:lineRule="exact"/>
        <w:rPr>
          <w:rFonts w:asciiTheme="minorHAnsi" w:hAnsiTheme="minorHAnsi" w:cstheme="minorHAnsi"/>
          <w:sz w:val="22"/>
          <w:szCs w:val="22"/>
        </w:rPr>
      </w:pPr>
    </w:p>
    <w:p w14:paraId="32EE205E" w14:textId="77777777" w:rsidR="00773C81" w:rsidRPr="004428B0" w:rsidRDefault="00773C81" w:rsidP="00773C81">
      <w:pPr>
        <w:spacing w:line="340" w:lineRule="exact"/>
        <w:rPr>
          <w:rFonts w:asciiTheme="minorHAnsi" w:hAnsiTheme="minorHAnsi" w:cstheme="minorHAnsi"/>
          <w:sz w:val="22"/>
          <w:szCs w:val="22"/>
        </w:rPr>
      </w:pPr>
      <w:r w:rsidRPr="004428B0">
        <w:rPr>
          <w:rFonts w:asciiTheme="minorHAnsi" w:hAnsiTheme="minorHAnsi" w:cstheme="minorHAnsi"/>
          <w:sz w:val="22"/>
          <w:szCs w:val="22"/>
        </w:rPr>
        <w:t>Potwierdzam, że zapoznałam(-em) się i przyjmuję do wiadomości powyższe informacje.</w:t>
      </w:r>
    </w:p>
    <w:p w14:paraId="745C8319" w14:textId="77777777" w:rsidR="00773C81" w:rsidRPr="004428B0" w:rsidRDefault="00773C81" w:rsidP="00773C81">
      <w:pPr>
        <w:spacing w:line="340" w:lineRule="exact"/>
        <w:jc w:val="right"/>
        <w:rPr>
          <w:rFonts w:asciiTheme="minorHAnsi" w:hAnsiTheme="minorHAnsi" w:cstheme="minorHAnsi"/>
          <w:sz w:val="22"/>
          <w:szCs w:val="22"/>
        </w:rPr>
      </w:pPr>
    </w:p>
    <w:p w14:paraId="3EC09068" w14:textId="77777777" w:rsidR="00773C81" w:rsidRPr="004428B0" w:rsidRDefault="00773C81" w:rsidP="00773C81">
      <w:pPr>
        <w:spacing w:line="340" w:lineRule="exact"/>
        <w:jc w:val="right"/>
        <w:rPr>
          <w:rFonts w:asciiTheme="minorHAnsi" w:hAnsiTheme="minorHAnsi" w:cstheme="minorHAnsi"/>
          <w:sz w:val="22"/>
          <w:szCs w:val="22"/>
        </w:rPr>
      </w:pPr>
      <w:r w:rsidRPr="004428B0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</w:t>
      </w:r>
    </w:p>
    <w:p w14:paraId="7C70C78F" w14:textId="77777777" w:rsidR="00773C81" w:rsidRPr="004428B0" w:rsidRDefault="00773C81" w:rsidP="00773C81">
      <w:pPr>
        <w:spacing w:line="340" w:lineRule="exact"/>
        <w:ind w:left="3400" w:firstLine="340"/>
        <w:jc w:val="center"/>
        <w:rPr>
          <w:rFonts w:asciiTheme="minorHAnsi" w:hAnsiTheme="minorHAnsi" w:cstheme="minorHAnsi"/>
          <w:i/>
          <w:sz w:val="22"/>
          <w:szCs w:val="22"/>
        </w:rPr>
      </w:pPr>
      <w:r w:rsidRPr="004428B0">
        <w:rPr>
          <w:rFonts w:asciiTheme="minorHAnsi" w:hAnsiTheme="minorHAnsi" w:cstheme="minorHAnsi"/>
          <w:i/>
          <w:sz w:val="22"/>
          <w:szCs w:val="22"/>
        </w:rPr>
        <w:t>miejscowość, data, czytelny podpis</w:t>
      </w:r>
    </w:p>
    <w:p w14:paraId="4086E822" w14:textId="77777777" w:rsidR="006505C0" w:rsidRPr="004428B0" w:rsidRDefault="006505C0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</w:p>
    <w:p w14:paraId="58925A39" w14:textId="77777777" w:rsidR="006505C0" w:rsidRPr="004428B0" w:rsidRDefault="006505C0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</w:p>
    <w:p w14:paraId="019C2D8E" w14:textId="617185A2" w:rsidR="000470F9" w:rsidRPr="004428B0" w:rsidRDefault="000470F9" w:rsidP="004428B0">
      <w:pPr>
        <w:pStyle w:val="Akapitzlist"/>
        <w:spacing w:before="120" w:after="120"/>
        <w:ind w:left="0"/>
        <w:jc w:val="right"/>
        <w:rPr>
          <w:rFonts w:asciiTheme="minorHAnsi" w:eastAsia="Arial Unicode MS" w:hAnsiTheme="minorHAnsi" w:cstheme="minorHAnsi"/>
        </w:rPr>
      </w:pPr>
      <w:r w:rsidRPr="004428B0">
        <w:rPr>
          <w:rFonts w:asciiTheme="minorHAnsi" w:eastAsia="Arial Unicode MS" w:hAnsiTheme="minorHAnsi" w:cstheme="minorHAnsi"/>
        </w:rPr>
        <w:t xml:space="preserve">Załącznik nr </w:t>
      </w:r>
      <w:r w:rsidR="004428B0">
        <w:rPr>
          <w:rFonts w:asciiTheme="minorHAnsi" w:eastAsia="Arial Unicode MS" w:hAnsiTheme="minorHAnsi" w:cstheme="minorHAnsi"/>
        </w:rPr>
        <w:t>2</w:t>
      </w:r>
      <w:r w:rsidRPr="004428B0">
        <w:rPr>
          <w:rFonts w:asciiTheme="minorHAnsi" w:eastAsia="Arial Unicode MS" w:hAnsiTheme="minorHAnsi" w:cstheme="minorHAnsi"/>
        </w:rPr>
        <w:t xml:space="preserve"> do formularza oferty</w:t>
      </w:r>
    </w:p>
    <w:p w14:paraId="5F8C42D4" w14:textId="77777777" w:rsidR="00B62CC0" w:rsidRPr="004428B0" w:rsidRDefault="00B62CC0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</w:p>
    <w:p w14:paraId="22EC993C" w14:textId="77777777" w:rsidR="00B62CC0" w:rsidRPr="004428B0" w:rsidRDefault="00B62CC0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</w:p>
    <w:p w14:paraId="69BF460C" w14:textId="77777777" w:rsidR="00B62CC0" w:rsidRPr="004428B0" w:rsidRDefault="00B62CC0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</w:p>
    <w:p w14:paraId="69EF1D7D" w14:textId="77777777" w:rsidR="00B62CC0" w:rsidRPr="004428B0" w:rsidRDefault="00B62CC0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  <w:r w:rsidRPr="004428B0">
        <w:rPr>
          <w:rFonts w:asciiTheme="minorHAnsi" w:eastAsia="Arial Unicode MS" w:hAnsiTheme="minorHAnsi" w:cstheme="minorHAnsi"/>
        </w:rPr>
        <w:t>………………………………………..</w:t>
      </w:r>
    </w:p>
    <w:p w14:paraId="154B2A2A" w14:textId="77777777" w:rsidR="000470F9" w:rsidRPr="004428B0" w:rsidRDefault="000470F9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  <w:r w:rsidRPr="004428B0">
        <w:rPr>
          <w:rFonts w:asciiTheme="minorHAnsi" w:eastAsia="Arial Unicode MS" w:hAnsiTheme="minorHAnsi" w:cstheme="minorHAnsi"/>
        </w:rPr>
        <w:t xml:space="preserve"> (Wykonawca/Pieczęć firmowa Wykonawcy)                                                  </w:t>
      </w:r>
    </w:p>
    <w:p w14:paraId="7F9D5A5B" w14:textId="77777777" w:rsidR="000470F9" w:rsidRPr="004428B0" w:rsidRDefault="000470F9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</w:p>
    <w:p w14:paraId="52A051BD" w14:textId="77777777" w:rsidR="000470F9" w:rsidRPr="004428B0" w:rsidRDefault="000470F9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</w:p>
    <w:p w14:paraId="6B6CA316" w14:textId="77777777" w:rsidR="000470F9" w:rsidRPr="004428B0" w:rsidRDefault="000470F9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  <w:r w:rsidRPr="004428B0">
        <w:rPr>
          <w:rFonts w:asciiTheme="minorHAnsi" w:eastAsia="Arial Unicode MS" w:hAnsiTheme="minorHAnsi" w:cstheme="minorHAnsi"/>
        </w:rPr>
        <w:t>OŚWIADCZENIE WYKONAWCY</w:t>
      </w:r>
    </w:p>
    <w:p w14:paraId="41B9849E" w14:textId="77777777" w:rsidR="000470F9" w:rsidRPr="004428B0" w:rsidRDefault="000470F9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  <w:r w:rsidRPr="004428B0">
        <w:rPr>
          <w:rFonts w:asciiTheme="minorHAnsi" w:eastAsia="Arial Unicode MS" w:hAnsiTheme="minorHAnsi" w:cstheme="minorHAnsi"/>
        </w:rPr>
        <w:t>W ZAKRESIE WYPEŁNIENIA OBOWIĄZKÓW INFORMACYJNYCH PRZEWIDZIANYCH W ART. 13 LUB ART. 14 RODO</w:t>
      </w:r>
    </w:p>
    <w:p w14:paraId="05218488" w14:textId="77777777" w:rsidR="000470F9" w:rsidRPr="004428B0" w:rsidRDefault="000470F9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</w:p>
    <w:p w14:paraId="71E614CB" w14:textId="77777777" w:rsidR="000470F9" w:rsidRPr="004428B0" w:rsidRDefault="000470F9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  <w:r w:rsidRPr="004428B0">
        <w:rPr>
          <w:rFonts w:asciiTheme="minorHAnsi" w:eastAsia="Arial Unicode MS" w:hAnsiTheme="minorHAnsi" w:cstheme="minorHAnsi"/>
        </w:rPr>
        <w:t>Niniejszym oświadczam, iż wypełniłam/em/liśmy obowiązki informacyjne przewidziane w art. 13 lub art. 14 Rozporządzenia Parlamentu Europejskiego i Rady UE 2016/679 z dnia 27 kwietnia 2016 r. w sprawie ochrony osób fizycznych w związku z przetwarzaniem danych osobowych i w sprawie swobodnego przepływu takich danych oraz uchylenia dyrektywy 95/46/WE wobec osób fizycznych, od których dane osobowe bezpośrednio lub pośrednio pozyskałam/em/liśmy w celu ubiegania się o udzielenie zamówienia publicznego w niniejszym postępowaniu.</w:t>
      </w:r>
    </w:p>
    <w:p w14:paraId="22B8A336" w14:textId="77777777" w:rsidR="000470F9" w:rsidRPr="004428B0" w:rsidRDefault="000470F9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</w:p>
    <w:p w14:paraId="205A2503" w14:textId="77777777" w:rsidR="000470F9" w:rsidRPr="004428B0" w:rsidRDefault="000470F9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</w:p>
    <w:p w14:paraId="3D4AA820" w14:textId="77777777" w:rsidR="000470F9" w:rsidRPr="004428B0" w:rsidRDefault="000470F9" w:rsidP="000470F9">
      <w:pPr>
        <w:pStyle w:val="Akapitzlist"/>
        <w:spacing w:before="120" w:after="120"/>
        <w:ind w:left="0"/>
        <w:jc w:val="both"/>
        <w:rPr>
          <w:rFonts w:asciiTheme="minorHAnsi" w:eastAsia="Arial Unicode MS" w:hAnsiTheme="minorHAnsi" w:cstheme="minorHAnsi"/>
        </w:rPr>
      </w:pPr>
      <w:r w:rsidRPr="004428B0">
        <w:rPr>
          <w:rFonts w:asciiTheme="minorHAnsi" w:eastAsia="Arial Unicode MS" w:hAnsiTheme="minorHAnsi" w:cstheme="minorHAnsi"/>
        </w:rPr>
        <w:t>Miejscowość .................................................. dnia .......................................... r.</w:t>
      </w:r>
    </w:p>
    <w:p w14:paraId="7420AAC4" w14:textId="77777777" w:rsidR="000470F9" w:rsidRPr="004428B0" w:rsidRDefault="000470F9" w:rsidP="000470F9">
      <w:pPr>
        <w:pStyle w:val="Akapitzlist"/>
        <w:spacing w:before="120" w:after="120"/>
        <w:jc w:val="both"/>
        <w:rPr>
          <w:rFonts w:asciiTheme="minorHAnsi" w:eastAsia="Arial Unicode MS" w:hAnsiTheme="minorHAnsi" w:cstheme="minorHAnsi"/>
        </w:rPr>
      </w:pPr>
    </w:p>
    <w:p w14:paraId="2444048F" w14:textId="77777777" w:rsidR="000470F9" w:rsidRPr="004428B0" w:rsidRDefault="000470F9" w:rsidP="000470F9">
      <w:pPr>
        <w:pStyle w:val="Akapitzlist"/>
        <w:spacing w:before="120" w:after="120"/>
        <w:jc w:val="both"/>
        <w:rPr>
          <w:rFonts w:asciiTheme="minorHAnsi" w:eastAsia="Arial Unicode MS" w:hAnsiTheme="minorHAnsi" w:cstheme="minorHAnsi"/>
        </w:rPr>
      </w:pPr>
    </w:p>
    <w:p w14:paraId="606FB664" w14:textId="77777777" w:rsidR="000470F9" w:rsidRPr="004428B0" w:rsidRDefault="000470F9" w:rsidP="000470F9">
      <w:pPr>
        <w:pStyle w:val="Akapitzlist"/>
        <w:spacing w:before="120" w:after="120"/>
        <w:jc w:val="both"/>
        <w:rPr>
          <w:rFonts w:asciiTheme="minorHAnsi" w:eastAsia="Arial Unicode MS" w:hAnsiTheme="minorHAnsi" w:cstheme="minorHAnsi"/>
        </w:rPr>
      </w:pPr>
    </w:p>
    <w:p w14:paraId="38B50F5E" w14:textId="77777777" w:rsidR="000470F9" w:rsidRPr="004428B0" w:rsidRDefault="000470F9" w:rsidP="000470F9">
      <w:pPr>
        <w:pStyle w:val="Akapitzlist"/>
        <w:spacing w:before="120" w:after="120"/>
        <w:jc w:val="both"/>
        <w:rPr>
          <w:rFonts w:asciiTheme="minorHAnsi" w:eastAsia="Arial Unicode MS" w:hAnsiTheme="minorHAnsi" w:cstheme="minorHAnsi"/>
        </w:rPr>
      </w:pPr>
      <w:r w:rsidRPr="004428B0">
        <w:rPr>
          <w:rFonts w:asciiTheme="minorHAnsi" w:eastAsia="Arial Unicode MS" w:hAnsiTheme="minorHAnsi" w:cstheme="minorHAnsi"/>
        </w:rPr>
        <w:tab/>
      </w:r>
      <w:r w:rsidRPr="004428B0">
        <w:rPr>
          <w:rFonts w:asciiTheme="minorHAnsi" w:eastAsia="Arial Unicode MS" w:hAnsiTheme="minorHAnsi" w:cstheme="minorHAnsi"/>
        </w:rPr>
        <w:tab/>
      </w:r>
      <w:r w:rsidRPr="004428B0">
        <w:rPr>
          <w:rFonts w:asciiTheme="minorHAnsi" w:eastAsia="Arial Unicode MS" w:hAnsiTheme="minorHAnsi" w:cstheme="minorHAnsi"/>
        </w:rPr>
        <w:tab/>
        <w:t>.......................................................................................................</w:t>
      </w:r>
    </w:p>
    <w:p w14:paraId="151B585A" w14:textId="77777777" w:rsidR="000470F9" w:rsidRPr="004428B0" w:rsidRDefault="000470F9" w:rsidP="000470F9">
      <w:pPr>
        <w:pStyle w:val="Akapitzlist"/>
        <w:spacing w:before="120" w:after="120"/>
        <w:ind w:left="2977"/>
        <w:jc w:val="both"/>
        <w:rPr>
          <w:rFonts w:asciiTheme="minorHAnsi" w:eastAsia="Arial Unicode MS" w:hAnsiTheme="minorHAnsi" w:cstheme="minorHAnsi"/>
        </w:rPr>
      </w:pPr>
      <w:r w:rsidRPr="004428B0">
        <w:rPr>
          <w:rFonts w:asciiTheme="minorHAnsi" w:eastAsia="Arial Unicode MS" w:hAnsiTheme="minorHAnsi" w:cstheme="minorHAnsi"/>
        </w:rPr>
        <w:t>(pieczęć i podpis osoby/</w:t>
      </w:r>
      <w:proofErr w:type="spellStart"/>
      <w:r w:rsidRPr="004428B0">
        <w:rPr>
          <w:rFonts w:asciiTheme="minorHAnsi" w:eastAsia="Arial Unicode MS" w:hAnsiTheme="minorHAnsi" w:cstheme="minorHAnsi"/>
        </w:rPr>
        <w:t>ób</w:t>
      </w:r>
      <w:proofErr w:type="spellEnd"/>
      <w:r w:rsidRPr="004428B0">
        <w:rPr>
          <w:rFonts w:asciiTheme="minorHAnsi" w:eastAsia="Arial Unicode MS" w:hAnsiTheme="minorHAnsi" w:cstheme="minorHAnsi"/>
        </w:rPr>
        <w:t xml:space="preserve"> uprawnionej/</w:t>
      </w:r>
      <w:proofErr w:type="spellStart"/>
      <w:r w:rsidRPr="004428B0">
        <w:rPr>
          <w:rFonts w:asciiTheme="minorHAnsi" w:eastAsia="Arial Unicode MS" w:hAnsiTheme="minorHAnsi" w:cstheme="minorHAnsi"/>
        </w:rPr>
        <w:t>ych</w:t>
      </w:r>
      <w:proofErr w:type="spellEnd"/>
      <w:r w:rsidR="006505C0" w:rsidRPr="004428B0">
        <w:rPr>
          <w:rFonts w:asciiTheme="minorHAnsi" w:eastAsia="Arial Unicode MS" w:hAnsiTheme="minorHAnsi" w:cstheme="minorHAnsi"/>
        </w:rPr>
        <w:t xml:space="preserve"> </w:t>
      </w:r>
      <w:r w:rsidRPr="004428B0">
        <w:rPr>
          <w:rFonts w:asciiTheme="minorHAnsi" w:eastAsia="Arial Unicode MS" w:hAnsiTheme="minorHAnsi" w:cstheme="minorHAnsi"/>
        </w:rPr>
        <w:t>do składania oświadczeń woli w imieniu Wykonawcy lub czytelny podpis w przypadku osób fizycznych)</w:t>
      </w:r>
    </w:p>
    <w:p w14:paraId="551927F2" w14:textId="77777777" w:rsidR="000470F9" w:rsidRPr="004428B0" w:rsidRDefault="000470F9" w:rsidP="00274A03">
      <w:pPr>
        <w:pStyle w:val="Default"/>
        <w:spacing w:line="276" w:lineRule="auto"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411E520B" w14:textId="77777777" w:rsidR="000470F9" w:rsidRPr="004428B0" w:rsidRDefault="000470F9" w:rsidP="00274A03">
      <w:pPr>
        <w:pStyle w:val="Default"/>
        <w:spacing w:line="276" w:lineRule="auto"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433E55C0" w14:textId="77777777" w:rsidR="000470F9" w:rsidRPr="004428B0" w:rsidRDefault="000470F9" w:rsidP="00274A03">
      <w:pPr>
        <w:pStyle w:val="Default"/>
        <w:spacing w:line="276" w:lineRule="auto"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496C73DA" w14:textId="77777777" w:rsidR="000470F9" w:rsidRPr="004428B0" w:rsidRDefault="000470F9" w:rsidP="00274A03">
      <w:pPr>
        <w:pStyle w:val="Default"/>
        <w:spacing w:line="276" w:lineRule="auto"/>
        <w:jc w:val="both"/>
        <w:rPr>
          <w:rFonts w:asciiTheme="minorHAnsi" w:eastAsia="Arial Unicode MS" w:hAnsiTheme="minorHAnsi" w:cstheme="minorHAnsi"/>
          <w:color w:val="auto"/>
          <w:sz w:val="22"/>
          <w:szCs w:val="22"/>
        </w:rPr>
      </w:pPr>
    </w:p>
    <w:p w14:paraId="4069F7D5" w14:textId="358E7801" w:rsidR="00274A03" w:rsidRPr="004428B0" w:rsidRDefault="00274A03" w:rsidP="004428B0">
      <w:pPr>
        <w:rPr>
          <w:rFonts w:asciiTheme="minorHAnsi" w:eastAsia="Arial Unicode MS" w:hAnsiTheme="minorHAnsi" w:cstheme="minorHAnsi"/>
          <w:sz w:val="22"/>
          <w:szCs w:val="22"/>
          <w:lang w:eastAsia="en-US"/>
        </w:rPr>
      </w:pPr>
    </w:p>
    <w:sectPr w:rsidR="00274A03" w:rsidRPr="004428B0" w:rsidSect="00A85350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17" w:right="1467" w:bottom="141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73129F" w14:textId="77777777" w:rsidR="00CC3BFB" w:rsidRDefault="00CC3BFB">
      <w:r>
        <w:separator/>
      </w:r>
    </w:p>
  </w:endnote>
  <w:endnote w:type="continuationSeparator" w:id="0">
    <w:p w14:paraId="74B1642E" w14:textId="77777777" w:rsidR="00CC3BFB" w:rsidRDefault="00CC3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4D28D" w14:textId="77777777" w:rsidR="00FD123A" w:rsidRDefault="00FD123A" w:rsidP="00B272E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A8E539A" w14:textId="77777777" w:rsidR="00FD123A" w:rsidRDefault="00FD123A" w:rsidP="006A2C9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D4B519" w14:textId="77777777" w:rsidR="00FD123A" w:rsidRPr="009A3D9A" w:rsidRDefault="00FD123A">
    <w:pPr>
      <w:pStyle w:val="Stopka"/>
      <w:jc w:val="right"/>
      <w:rPr>
        <w:sz w:val="20"/>
        <w:szCs w:val="20"/>
      </w:rPr>
    </w:pPr>
    <w:r w:rsidRPr="009A3D9A">
      <w:rPr>
        <w:sz w:val="20"/>
        <w:szCs w:val="20"/>
      </w:rPr>
      <w:t xml:space="preserve">str. </w:t>
    </w:r>
    <w:r w:rsidRPr="009A3D9A">
      <w:rPr>
        <w:sz w:val="20"/>
        <w:szCs w:val="20"/>
      </w:rPr>
      <w:fldChar w:fldCharType="begin"/>
    </w:r>
    <w:r w:rsidRPr="009A3D9A">
      <w:rPr>
        <w:sz w:val="20"/>
        <w:szCs w:val="20"/>
      </w:rPr>
      <w:instrText xml:space="preserve"> PAGE    \* MERGEFORMAT </w:instrText>
    </w:r>
    <w:r w:rsidRPr="009A3D9A">
      <w:rPr>
        <w:sz w:val="20"/>
        <w:szCs w:val="20"/>
      </w:rPr>
      <w:fldChar w:fldCharType="separate"/>
    </w:r>
    <w:r w:rsidR="00857402">
      <w:rPr>
        <w:noProof/>
        <w:sz w:val="20"/>
        <w:szCs w:val="20"/>
      </w:rPr>
      <w:t>8</w:t>
    </w:r>
    <w:r w:rsidRPr="009A3D9A">
      <w:rPr>
        <w:sz w:val="20"/>
        <w:szCs w:val="20"/>
      </w:rPr>
      <w:fldChar w:fldCharType="end"/>
    </w:r>
  </w:p>
  <w:p w14:paraId="1B344624" w14:textId="77777777" w:rsidR="00FD123A" w:rsidRDefault="00FD123A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9E05FF" w14:textId="77777777" w:rsidR="00FD123A" w:rsidRDefault="00FD123A" w:rsidP="00BF0554">
    <w:pPr>
      <w:pStyle w:val="Stopka"/>
      <w:tabs>
        <w:tab w:val="left" w:pos="3615"/>
        <w:tab w:val="center" w:pos="5269"/>
      </w:tabs>
      <w:jc w:val="center"/>
      <w:rPr>
        <w:rFonts w:ascii="Verdana" w:hAnsi="Verdana"/>
        <w:b/>
        <w:spacing w:val="26"/>
        <w:sz w:val="20"/>
        <w:szCs w:val="20"/>
      </w:rPr>
    </w:pPr>
  </w:p>
  <w:p w14:paraId="4B5904FE" w14:textId="77777777" w:rsidR="00FD123A" w:rsidRDefault="00FD123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7796E6" w14:textId="77777777" w:rsidR="00CC3BFB" w:rsidRDefault="00CC3BFB">
      <w:r>
        <w:separator/>
      </w:r>
    </w:p>
  </w:footnote>
  <w:footnote w:type="continuationSeparator" w:id="0">
    <w:p w14:paraId="19F4FBDB" w14:textId="77777777" w:rsidR="00CC3BFB" w:rsidRDefault="00CC3BFB">
      <w:r>
        <w:continuationSeparator/>
      </w:r>
    </w:p>
  </w:footnote>
  <w:footnote w:id="1">
    <w:p w14:paraId="4E5A2B7D" w14:textId="463C04D4" w:rsidR="00857402" w:rsidRDefault="00857402">
      <w:pPr>
        <w:pStyle w:val="Tekstprzypisudolnego"/>
      </w:pPr>
      <w:r w:rsidRPr="001E76D2">
        <w:rPr>
          <w:rStyle w:val="Odwoanieprzypisudolnego"/>
        </w:rPr>
        <w:footnoteRef/>
      </w:r>
      <w:r w:rsidRPr="001E76D2">
        <w:t xml:space="preserve"> Kwoty powinny uwzględniać % udział ceny za dane działanie w kwocie ogólnej </w:t>
      </w:r>
      <w:r>
        <w:t xml:space="preserve">dla modułu, </w:t>
      </w:r>
      <w:r w:rsidRPr="001E76D2">
        <w:t>zgodnie  z zapisami zapytania ofertowego, pkt. VI. 2</w:t>
      </w:r>
    </w:p>
  </w:footnote>
  <w:footnote w:id="2">
    <w:p w14:paraId="05E0EA5C" w14:textId="0B90BA39" w:rsidR="00857402" w:rsidRDefault="0085740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E76D2">
        <w:t xml:space="preserve">Kwoty powinny uwzględniać % udział ceny za dane działanie w kwocie ogólnej </w:t>
      </w:r>
      <w:r>
        <w:t xml:space="preserve">dla modułu, </w:t>
      </w:r>
      <w:r w:rsidRPr="001E76D2">
        <w:t>zgodnie  z zapisami zapytania ofertowego, pkt. VI. 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92671" w14:textId="49CA9253" w:rsidR="00FD123A" w:rsidRDefault="00FD123A" w:rsidP="00AF224A">
    <w:pPr>
      <w:pStyle w:val="Nagwek"/>
      <w:pBdr>
        <w:bottom w:val="single" w:sz="6" w:space="1" w:color="auto"/>
      </w:pBdr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7D57FF7" wp14:editId="65A9E3CE">
          <wp:simplePos x="0" y="0"/>
          <wp:positionH relativeFrom="column">
            <wp:posOffset>802861</wp:posOffset>
          </wp:positionH>
          <wp:positionV relativeFrom="paragraph">
            <wp:posOffset>-39535</wp:posOffset>
          </wp:positionV>
          <wp:extent cx="2000250" cy="589915"/>
          <wp:effectExtent l="0" t="0" r="0" b="0"/>
          <wp:wrapNone/>
          <wp:docPr id="7" name="Obraz 7" descr="logo BLACK MONO szraf MINI 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logo BLACK MONO szraf MINI 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589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9213656" wp14:editId="433BE785">
          <wp:simplePos x="0" y="0"/>
          <wp:positionH relativeFrom="column">
            <wp:posOffset>-454081</wp:posOffset>
          </wp:positionH>
          <wp:positionV relativeFrom="paragraph">
            <wp:posOffset>-81253</wp:posOffset>
          </wp:positionV>
          <wp:extent cx="1411605" cy="741680"/>
          <wp:effectExtent l="0" t="0" r="1905" b="6350"/>
          <wp:wrapNone/>
          <wp:docPr id="9" name="Obraz 9" descr="logo_FE_Program_Regionalny_rgb-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_FE_Program_Regionalny_rgb-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1605" cy="741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69EB7318" wp14:editId="1FF2059D">
          <wp:simplePos x="0" y="0"/>
          <wp:positionH relativeFrom="margin">
            <wp:posOffset>2760980</wp:posOffset>
          </wp:positionH>
          <wp:positionV relativeFrom="topMargin">
            <wp:posOffset>100965</wp:posOffset>
          </wp:positionV>
          <wp:extent cx="1582420" cy="699770"/>
          <wp:effectExtent l="0" t="0" r="0" b="5080"/>
          <wp:wrapSquare wrapText="bothSides"/>
          <wp:docPr id="10" name="Obraz 10" descr="uj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uj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2420" cy="699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C7E2C9B" wp14:editId="6B20529C">
          <wp:simplePos x="0" y="0"/>
          <wp:positionH relativeFrom="column">
            <wp:posOffset>4449445</wp:posOffset>
          </wp:positionH>
          <wp:positionV relativeFrom="paragraph">
            <wp:posOffset>-117475</wp:posOffset>
          </wp:positionV>
          <wp:extent cx="1899920" cy="561340"/>
          <wp:effectExtent l="0" t="0" r="3810" b="0"/>
          <wp:wrapNone/>
          <wp:docPr id="8" name="Obraz 8" descr="EU_EFS_rgb-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U_EFS_rgb-3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9920" cy="5613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314A786" w14:textId="77777777" w:rsidR="00FD123A" w:rsidRDefault="00FD123A" w:rsidP="00AF224A">
    <w:pPr>
      <w:pStyle w:val="Nagwek"/>
      <w:pBdr>
        <w:bottom w:val="single" w:sz="6" w:space="1" w:color="auto"/>
      </w:pBdr>
      <w:rPr>
        <w:noProof/>
      </w:rPr>
    </w:pPr>
  </w:p>
  <w:p w14:paraId="2A6B9DDE" w14:textId="77777777" w:rsidR="00FD123A" w:rsidRDefault="00FD123A" w:rsidP="00AF224A">
    <w:pPr>
      <w:pStyle w:val="Nagwek"/>
      <w:pBdr>
        <w:bottom w:val="single" w:sz="6" w:space="1" w:color="auto"/>
      </w:pBdr>
      <w:rPr>
        <w:noProof/>
      </w:rPr>
    </w:pPr>
  </w:p>
  <w:p w14:paraId="7D940D7C" w14:textId="77777777" w:rsidR="00FD123A" w:rsidRDefault="00FD123A" w:rsidP="00AF224A">
    <w:pPr>
      <w:pStyle w:val="Nagwek"/>
      <w:pBdr>
        <w:bottom w:val="single" w:sz="6" w:space="1" w:color="auto"/>
      </w:pBdr>
      <w:rPr>
        <w:noProof/>
      </w:rPr>
    </w:pPr>
  </w:p>
  <w:p w14:paraId="33D644F6" w14:textId="77777777" w:rsidR="00FD123A" w:rsidRPr="000D5F66" w:rsidRDefault="00FD123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93009" w14:textId="77777777" w:rsidR="00FD123A" w:rsidRDefault="00FD123A" w:rsidP="000D5F66">
    <w:pPr>
      <w:pStyle w:val="Nagwek"/>
      <w:pBdr>
        <w:bottom w:val="single" w:sz="6" w:space="1" w:color="auto"/>
      </w:pBdr>
      <w:rPr>
        <w:noProof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49A388C6" wp14:editId="21C2F590">
          <wp:simplePos x="0" y="0"/>
          <wp:positionH relativeFrom="margin">
            <wp:posOffset>3881755</wp:posOffset>
          </wp:positionH>
          <wp:positionV relativeFrom="page">
            <wp:posOffset>581025</wp:posOffset>
          </wp:positionV>
          <wp:extent cx="2034540" cy="552450"/>
          <wp:effectExtent l="19050" t="0" r="3810" b="0"/>
          <wp:wrapNone/>
          <wp:docPr id="3" name="Obraz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4540" cy="5524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4F5362CA" wp14:editId="4D01B22E">
          <wp:simplePos x="0" y="0"/>
          <wp:positionH relativeFrom="column">
            <wp:posOffset>2157730</wp:posOffset>
          </wp:positionH>
          <wp:positionV relativeFrom="paragraph">
            <wp:posOffset>-21590</wp:posOffset>
          </wp:positionV>
          <wp:extent cx="542925" cy="799465"/>
          <wp:effectExtent l="19050" t="0" r="9525" b="0"/>
          <wp:wrapNone/>
          <wp:docPr id="2" name="Obraz 9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/>
                  <pic:cNvPicPr>
                    <a:picLocks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7994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551D5D89" wp14:editId="629A2DE7">
          <wp:simplePos x="0" y="0"/>
          <wp:positionH relativeFrom="margin">
            <wp:posOffset>-242570</wp:posOffset>
          </wp:positionH>
          <wp:positionV relativeFrom="paragraph">
            <wp:posOffset>168910</wp:posOffset>
          </wp:positionV>
          <wp:extent cx="1590675" cy="514350"/>
          <wp:effectExtent l="19050" t="0" r="9525" b="0"/>
          <wp:wrapNone/>
          <wp:docPr id="1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14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0B44A7AF" w14:textId="77777777" w:rsidR="00FD123A" w:rsidRDefault="00FD123A" w:rsidP="000D5F66">
    <w:pPr>
      <w:pStyle w:val="Nagwek"/>
      <w:pBdr>
        <w:bottom w:val="single" w:sz="6" w:space="1" w:color="auto"/>
      </w:pBdr>
      <w:rPr>
        <w:noProof/>
      </w:rPr>
    </w:pPr>
  </w:p>
  <w:p w14:paraId="63E192F4" w14:textId="77777777" w:rsidR="00FD123A" w:rsidRDefault="00FD123A" w:rsidP="000D5F66">
    <w:pPr>
      <w:pStyle w:val="Nagwek"/>
      <w:pBdr>
        <w:bottom w:val="single" w:sz="6" w:space="1" w:color="auto"/>
      </w:pBdr>
      <w:rPr>
        <w:noProof/>
      </w:rPr>
    </w:pPr>
  </w:p>
  <w:p w14:paraId="5FCF8530" w14:textId="77777777" w:rsidR="00FD123A" w:rsidRDefault="00FD123A" w:rsidP="000D5F66">
    <w:pPr>
      <w:pStyle w:val="Nagwek"/>
      <w:pBdr>
        <w:bottom w:val="single" w:sz="6" w:space="1" w:color="auto"/>
      </w:pBdr>
      <w:rPr>
        <w:noProof/>
      </w:rPr>
    </w:pPr>
  </w:p>
  <w:p w14:paraId="37356784" w14:textId="77777777" w:rsidR="00FD123A" w:rsidRDefault="00FD123A" w:rsidP="000D5F66">
    <w:pPr>
      <w:pStyle w:val="Nagwek"/>
      <w:pBdr>
        <w:bottom w:val="single" w:sz="6" w:space="1" w:color="auto"/>
      </w:pBdr>
      <w:rPr>
        <w:noProof/>
      </w:rPr>
    </w:pPr>
  </w:p>
  <w:p w14:paraId="16D10E12" w14:textId="77777777" w:rsidR="00FD123A" w:rsidRDefault="00FD123A" w:rsidP="000D5F66">
    <w:pPr>
      <w:pStyle w:val="Nagwek"/>
      <w:jc w:val="center"/>
      <w:rPr>
        <w:rFonts w:ascii="Arial Narrow" w:hAnsi="Arial Narrow"/>
        <w:sz w:val="18"/>
      </w:rPr>
    </w:pPr>
  </w:p>
  <w:p w14:paraId="6D157738" w14:textId="77777777" w:rsidR="00FD123A" w:rsidRPr="009500AB" w:rsidRDefault="00FD123A" w:rsidP="000D5F66">
    <w:pPr>
      <w:pStyle w:val="Nagwek"/>
      <w:jc w:val="center"/>
      <w:rPr>
        <w:rFonts w:ascii="Calibri" w:hAnsi="Calibri"/>
        <w:sz w:val="20"/>
      </w:rPr>
    </w:pPr>
    <w:r w:rsidRPr="009500AB">
      <w:rPr>
        <w:rFonts w:ascii="Arial Narrow" w:hAnsi="Arial Narrow"/>
        <w:sz w:val="18"/>
      </w:rPr>
      <w:t>Projekt „</w:t>
    </w:r>
    <w:r>
      <w:rPr>
        <w:rFonts w:ascii="Arial Narrow" w:hAnsi="Arial Narrow"/>
        <w:sz w:val="18"/>
      </w:rPr>
      <w:t>P</w:t>
    </w:r>
    <w:r w:rsidRPr="009500AB">
      <w:rPr>
        <w:rFonts w:ascii="Arial Narrow" w:hAnsi="Arial Narrow"/>
        <w:sz w:val="18"/>
      </w:rPr>
      <w:t>syc</w:t>
    </w:r>
    <w:r>
      <w:rPr>
        <w:rFonts w:ascii="Arial Narrow" w:hAnsi="Arial Narrow"/>
        <w:sz w:val="18"/>
      </w:rPr>
      <w:t xml:space="preserve">hologia Trzeciego Wieku – Program rozwoju kompetencji studentek i studentów psychologii w zakresie opieki nad osobami starszymi” </w:t>
    </w:r>
    <w:r w:rsidRPr="00A14CAB">
      <w:rPr>
        <w:rFonts w:ascii="Arial Narrow" w:hAnsi="Arial Narrow"/>
        <w:sz w:val="18"/>
        <w:szCs w:val="16"/>
      </w:rPr>
      <w:t>współfinansowany ze środków Unii Europejskiej w ramach Europejskiego Funduszu Społecznego</w:t>
    </w:r>
  </w:p>
  <w:p w14:paraId="6B8B7F66" w14:textId="77777777" w:rsidR="00FD123A" w:rsidRDefault="00FD123A" w:rsidP="00132B1A">
    <w:pPr>
      <w:pStyle w:val="Nagwek"/>
      <w:jc w:val="center"/>
      <w:rPr>
        <w:sz w:val="16"/>
        <w:szCs w:val="16"/>
      </w:rPr>
    </w:pPr>
  </w:p>
  <w:p w14:paraId="61A36729" w14:textId="77777777" w:rsidR="00FD123A" w:rsidRPr="000D5F66" w:rsidRDefault="00FD123A" w:rsidP="00132B1A">
    <w:pPr>
      <w:pStyle w:val="Nagwek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9D268CD"/>
    <w:multiLevelType w:val="hybridMultilevel"/>
    <w:tmpl w:val="86B0A2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062DC"/>
    <w:multiLevelType w:val="hybridMultilevel"/>
    <w:tmpl w:val="18A00A94"/>
    <w:lvl w:ilvl="0" w:tplc="30545F9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A4D65"/>
    <w:multiLevelType w:val="hybridMultilevel"/>
    <w:tmpl w:val="46AA54AE"/>
    <w:lvl w:ilvl="0" w:tplc="EEFCF970">
      <w:start w:val="1"/>
      <w:numFmt w:val="decimal"/>
      <w:lvlText w:val="%1)"/>
      <w:lvlJc w:val="left"/>
      <w:pPr>
        <w:tabs>
          <w:tab w:val="num" w:pos="502"/>
        </w:tabs>
        <w:ind w:left="502" w:hanging="360"/>
      </w:pPr>
      <w:rPr>
        <w:color w:val="auto"/>
      </w:rPr>
    </w:lvl>
    <w:lvl w:ilvl="1" w:tplc="B302035A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b w:val="0"/>
        <w:bCs w:val="0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EAE6FD9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i w:val="0"/>
        <w:iCs w:val="0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033042"/>
    <w:multiLevelType w:val="hybridMultilevel"/>
    <w:tmpl w:val="B4CECEDC"/>
    <w:lvl w:ilvl="0" w:tplc="4D623918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D4073D"/>
    <w:multiLevelType w:val="hybridMultilevel"/>
    <w:tmpl w:val="831C5818"/>
    <w:lvl w:ilvl="0" w:tplc="368E59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C2022C"/>
    <w:multiLevelType w:val="hybridMultilevel"/>
    <w:tmpl w:val="63A2B41A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7381C"/>
    <w:multiLevelType w:val="hybridMultilevel"/>
    <w:tmpl w:val="74B24C20"/>
    <w:lvl w:ilvl="0" w:tplc="C0D07C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8" w15:restartNumberingAfterBreak="0">
    <w:nsid w:val="2CFC7DA2"/>
    <w:multiLevelType w:val="hybridMultilevel"/>
    <w:tmpl w:val="FDEE384C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C17C4F"/>
    <w:multiLevelType w:val="hybridMultilevel"/>
    <w:tmpl w:val="E1201A00"/>
    <w:lvl w:ilvl="0" w:tplc="BA1AE95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C47513"/>
    <w:multiLevelType w:val="hybridMultilevel"/>
    <w:tmpl w:val="6C8A43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0E1F71"/>
    <w:multiLevelType w:val="hybridMultilevel"/>
    <w:tmpl w:val="2528E5D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BF4E1A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42B3C6D"/>
    <w:multiLevelType w:val="hybridMultilevel"/>
    <w:tmpl w:val="AB92A7E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D113AA"/>
    <w:multiLevelType w:val="hybridMultilevel"/>
    <w:tmpl w:val="19D463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D336F0"/>
    <w:multiLevelType w:val="hybridMultilevel"/>
    <w:tmpl w:val="B94AFE50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E3CE7"/>
    <w:multiLevelType w:val="hybridMultilevel"/>
    <w:tmpl w:val="599636DC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9D5C67"/>
    <w:multiLevelType w:val="hybridMultilevel"/>
    <w:tmpl w:val="C3B473B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9C5A9C"/>
    <w:multiLevelType w:val="hybridMultilevel"/>
    <w:tmpl w:val="7A020F88"/>
    <w:lvl w:ilvl="0" w:tplc="E58480DE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8711CD"/>
    <w:multiLevelType w:val="hybridMultilevel"/>
    <w:tmpl w:val="3C8651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E113A4"/>
    <w:multiLevelType w:val="hybridMultilevel"/>
    <w:tmpl w:val="76981110"/>
    <w:lvl w:ilvl="0" w:tplc="E30AA1FA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E40413"/>
    <w:multiLevelType w:val="hybridMultilevel"/>
    <w:tmpl w:val="6C8A43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6C5652"/>
    <w:multiLevelType w:val="hybridMultilevel"/>
    <w:tmpl w:val="C61CAB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CA63149"/>
    <w:multiLevelType w:val="hybridMultilevel"/>
    <w:tmpl w:val="67FA6C52"/>
    <w:name w:val="WW8Num182"/>
    <w:lvl w:ilvl="0" w:tplc="15E08804">
      <w:start w:val="1"/>
      <w:numFmt w:val="decimal"/>
      <w:lvlText w:val="%1."/>
      <w:lvlJc w:val="left"/>
      <w:pPr>
        <w:ind w:left="720" w:hanging="360"/>
      </w:pPr>
      <w:rPr>
        <w:rFonts w:ascii="Times New Roman" w:eastAsia="Lucida Sans Unicode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9"/>
  </w:num>
  <w:num w:numId="3">
    <w:abstractNumId w:val="2"/>
  </w:num>
  <w:num w:numId="4">
    <w:abstractNumId w:val="11"/>
  </w:num>
  <w:num w:numId="5">
    <w:abstractNumId w:val="17"/>
  </w:num>
  <w:num w:numId="6">
    <w:abstractNumId w:val="18"/>
  </w:num>
  <w:num w:numId="7">
    <w:abstractNumId w:val="3"/>
  </w:num>
  <w:num w:numId="8">
    <w:abstractNumId w:val="4"/>
  </w:num>
  <w:num w:numId="9">
    <w:abstractNumId w:val="14"/>
  </w:num>
  <w:num w:numId="10">
    <w:abstractNumId w:val="5"/>
  </w:num>
  <w:num w:numId="11">
    <w:abstractNumId w:val="16"/>
  </w:num>
  <w:num w:numId="12">
    <w:abstractNumId w:val="21"/>
  </w:num>
  <w:num w:numId="13">
    <w:abstractNumId w:val="12"/>
  </w:num>
  <w:num w:numId="14">
    <w:abstractNumId w:val="7"/>
  </w:num>
  <w:num w:numId="15">
    <w:abstractNumId w:val="13"/>
  </w:num>
  <w:num w:numId="16">
    <w:abstractNumId w:val="6"/>
  </w:num>
  <w:num w:numId="17">
    <w:abstractNumId w:val="15"/>
  </w:num>
  <w:num w:numId="18">
    <w:abstractNumId w:val="8"/>
  </w:num>
  <w:num w:numId="19">
    <w:abstractNumId w:val="20"/>
  </w:num>
  <w:num w:numId="20">
    <w:abstractNumId w:val="10"/>
  </w:num>
  <w:num w:numId="21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tDA0NzG0NDQ1NTBT0lEKTi0uzszPAykwrgUA79RSGCwAAAA="/>
  </w:docVars>
  <w:rsids>
    <w:rsidRoot w:val="006A2C99"/>
    <w:rsid w:val="00004BE9"/>
    <w:rsid w:val="00006D72"/>
    <w:rsid w:val="000127D1"/>
    <w:rsid w:val="00017796"/>
    <w:rsid w:val="000178FA"/>
    <w:rsid w:val="00022BFF"/>
    <w:rsid w:val="00023BF3"/>
    <w:rsid w:val="00023F6A"/>
    <w:rsid w:val="00024388"/>
    <w:rsid w:val="0002447E"/>
    <w:rsid w:val="000318A0"/>
    <w:rsid w:val="00032907"/>
    <w:rsid w:val="000346E0"/>
    <w:rsid w:val="00037490"/>
    <w:rsid w:val="00041867"/>
    <w:rsid w:val="000434C1"/>
    <w:rsid w:val="00043818"/>
    <w:rsid w:val="00043E89"/>
    <w:rsid w:val="00046F52"/>
    <w:rsid w:val="000470F9"/>
    <w:rsid w:val="000519C4"/>
    <w:rsid w:val="00052ED9"/>
    <w:rsid w:val="00055681"/>
    <w:rsid w:val="0005571A"/>
    <w:rsid w:val="00056AAF"/>
    <w:rsid w:val="00057193"/>
    <w:rsid w:val="00061888"/>
    <w:rsid w:val="000622D9"/>
    <w:rsid w:val="00064D3E"/>
    <w:rsid w:val="00065615"/>
    <w:rsid w:val="00065728"/>
    <w:rsid w:val="000664EE"/>
    <w:rsid w:val="00073ECE"/>
    <w:rsid w:val="0007468F"/>
    <w:rsid w:val="00075335"/>
    <w:rsid w:val="00080200"/>
    <w:rsid w:val="0008466A"/>
    <w:rsid w:val="00084739"/>
    <w:rsid w:val="000876FA"/>
    <w:rsid w:val="0008795B"/>
    <w:rsid w:val="0009088F"/>
    <w:rsid w:val="00091CD8"/>
    <w:rsid w:val="00094977"/>
    <w:rsid w:val="0009500D"/>
    <w:rsid w:val="00095230"/>
    <w:rsid w:val="00097E1A"/>
    <w:rsid w:val="000A103F"/>
    <w:rsid w:val="000A2254"/>
    <w:rsid w:val="000A5691"/>
    <w:rsid w:val="000A70D2"/>
    <w:rsid w:val="000B0A71"/>
    <w:rsid w:val="000B134C"/>
    <w:rsid w:val="000B1F04"/>
    <w:rsid w:val="000B393F"/>
    <w:rsid w:val="000B49FA"/>
    <w:rsid w:val="000B748E"/>
    <w:rsid w:val="000C15FF"/>
    <w:rsid w:val="000C16A7"/>
    <w:rsid w:val="000C5B67"/>
    <w:rsid w:val="000D09B1"/>
    <w:rsid w:val="000D11AB"/>
    <w:rsid w:val="000D285A"/>
    <w:rsid w:val="000D5257"/>
    <w:rsid w:val="000D5E3B"/>
    <w:rsid w:val="000D5F66"/>
    <w:rsid w:val="000E052B"/>
    <w:rsid w:val="000E4DED"/>
    <w:rsid w:val="000E625A"/>
    <w:rsid w:val="000E7B03"/>
    <w:rsid w:val="000F18E8"/>
    <w:rsid w:val="000F2959"/>
    <w:rsid w:val="000F4E75"/>
    <w:rsid w:val="000F6161"/>
    <w:rsid w:val="000F6D62"/>
    <w:rsid w:val="00101383"/>
    <w:rsid w:val="001021EA"/>
    <w:rsid w:val="001025FA"/>
    <w:rsid w:val="00106B9E"/>
    <w:rsid w:val="00111CB2"/>
    <w:rsid w:val="00113086"/>
    <w:rsid w:val="00113324"/>
    <w:rsid w:val="00116004"/>
    <w:rsid w:val="00117DEE"/>
    <w:rsid w:val="0012325B"/>
    <w:rsid w:val="00124093"/>
    <w:rsid w:val="00131C9A"/>
    <w:rsid w:val="00132B1A"/>
    <w:rsid w:val="0013379A"/>
    <w:rsid w:val="00134639"/>
    <w:rsid w:val="00136732"/>
    <w:rsid w:val="00141627"/>
    <w:rsid w:val="00141836"/>
    <w:rsid w:val="00142622"/>
    <w:rsid w:val="001427B1"/>
    <w:rsid w:val="00143263"/>
    <w:rsid w:val="00143548"/>
    <w:rsid w:val="00144305"/>
    <w:rsid w:val="001507F9"/>
    <w:rsid w:val="00150F9C"/>
    <w:rsid w:val="0016160D"/>
    <w:rsid w:val="00163615"/>
    <w:rsid w:val="00165E17"/>
    <w:rsid w:val="001702AF"/>
    <w:rsid w:val="0017168B"/>
    <w:rsid w:val="00171E7F"/>
    <w:rsid w:val="001734FE"/>
    <w:rsid w:val="0017386A"/>
    <w:rsid w:val="00175927"/>
    <w:rsid w:val="001759E4"/>
    <w:rsid w:val="00180C28"/>
    <w:rsid w:val="001812AA"/>
    <w:rsid w:val="00183B0C"/>
    <w:rsid w:val="00184002"/>
    <w:rsid w:val="00187877"/>
    <w:rsid w:val="00187A1D"/>
    <w:rsid w:val="00187AE8"/>
    <w:rsid w:val="00192B46"/>
    <w:rsid w:val="00195191"/>
    <w:rsid w:val="001A0C9F"/>
    <w:rsid w:val="001A219C"/>
    <w:rsid w:val="001A2C18"/>
    <w:rsid w:val="001A3116"/>
    <w:rsid w:val="001A58F0"/>
    <w:rsid w:val="001A656D"/>
    <w:rsid w:val="001A78A8"/>
    <w:rsid w:val="001B07E2"/>
    <w:rsid w:val="001B2362"/>
    <w:rsid w:val="001B4D65"/>
    <w:rsid w:val="001B6B2A"/>
    <w:rsid w:val="001B7990"/>
    <w:rsid w:val="001C213B"/>
    <w:rsid w:val="001C40C9"/>
    <w:rsid w:val="001C5B4A"/>
    <w:rsid w:val="001D20E3"/>
    <w:rsid w:val="001D2B7C"/>
    <w:rsid w:val="001D311A"/>
    <w:rsid w:val="001D5E7A"/>
    <w:rsid w:val="001E64B4"/>
    <w:rsid w:val="001E67B0"/>
    <w:rsid w:val="001E6A3E"/>
    <w:rsid w:val="001E76D2"/>
    <w:rsid w:val="001E78D5"/>
    <w:rsid w:val="001F0759"/>
    <w:rsid w:val="001F1D32"/>
    <w:rsid w:val="001F41FE"/>
    <w:rsid w:val="001F7600"/>
    <w:rsid w:val="001F7946"/>
    <w:rsid w:val="00204FA3"/>
    <w:rsid w:val="00211086"/>
    <w:rsid w:val="00211122"/>
    <w:rsid w:val="002115A9"/>
    <w:rsid w:val="002137B7"/>
    <w:rsid w:val="00214670"/>
    <w:rsid w:val="0021664B"/>
    <w:rsid w:val="0021704A"/>
    <w:rsid w:val="002211A2"/>
    <w:rsid w:val="00224F3A"/>
    <w:rsid w:val="00225155"/>
    <w:rsid w:val="002270B5"/>
    <w:rsid w:val="00230C9C"/>
    <w:rsid w:val="00232B91"/>
    <w:rsid w:val="00234098"/>
    <w:rsid w:val="00234880"/>
    <w:rsid w:val="00237837"/>
    <w:rsid w:val="00241678"/>
    <w:rsid w:val="00242496"/>
    <w:rsid w:val="002441C0"/>
    <w:rsid w:val="002530DB"/>
    <w:rsid w:val="00257B6C"/>
    <w:rsid w:val="00261472"/>
    <w:rsid w:val="0026526E"/>
    <w:rsid w:val="00271026"/>
    <w:rsid w:val="002719AD"/>
    <w:rsid w:val="00274A03"/>
    <w:rsid w:val="00275A61"/>
    <w:rsid w:val="002835A2"/>
    <w:rsid w:val="002843B0"/>
    <w:rsid w:val="002849E5"/>
    <w:rsid w:val="002866A3"/>
    <w:rsid w:val="002928BC"/>
    <w:rsid w:val="002954A3"/>
    <w:rsid w:val="002A0222"/>
    <w:rsid w:val="002A2FED"/>
    <w:rsid w:val="002A594B"/>
    <w:rsid w:val="002A5CAF"/>
    <w:rsid w:val="002A614B"/>
    <w:rsid w:val="002A632F"/>
    <w:rsid w:val="002A7E9D"/>
    <w:rsid w:val="002B09D7"/>
    <w:rsid w:val="002B2777"/>
    <w:rsid w:val="002B4F40"/>
    <w:rsid w:val="002B56D5"/>
    <w:rsid w:val="002C08D3"/>
    <w:rsid w:val="002C1605"/>
    <w:rsid w:val="002C37DF"/>
    <w:rsid w:val="002C4646"/>
    <w:rsid w:val="002C5554"/>
    <w:rsid w:val="002D0CA4"/>
    <w:rsid w:val="002D2844"/>
    <w:rsid w:val="002D66F4"/>
    <w:rsid w:val="002D6958"/>
    <w:rsid w:val="002E0E2A"/>
    <w:rsid w:val="002F011D"/>
    <w:rsid w:val="002F119B"/>
    <w:rsid w:val="002F1591"/>
    <w:rsid w:val="002F390E"/>
    <w:rsid w:val="002F64F5"/>
    <w:rsid w:val="002F73B7"/>
    <w:rsid w:val="00303418"/>
    <w:rsid w:val="00306027"/>
    <w:rsid w:val="00311788"/>
    <w:rsid w:val="003130FB"/>
    <w:rsid w:val="003148FF"/>
    <w:rsid w:val="00317517"/>
    <w:rsid w:val="0032143B"/>
    <w:rsid w:val="00323660"/>
    <w:rsid w:val="00330B8A"/>
    <w:rsid w:val="00330C54"/>
    <w:rsid w:val="00337F6D"/>
    <w:rsid w:val="00340615"/>
    <w:rsid w:val="003417C8"/>
    <w:rsid w:val="0034405A"/>
    <w:rsid w:val="00347017"/>
    <w:rsid w:val="003519AB"/>
    <w:rsid w:val="003554A5"/>
    <w:rsid w:val="003622A4"/>
    <w:rsid w:val="00362553"/>
    <w:rsid w:val="00365D9C"/>
    <w:rsid w:val="003707CF"/>
    <w:rsid w:val="00372219"/>
    <w:rsid w:val="0037463C"/>
    <w:rsid w:val="0038054D"/>
    <w:rsid w:val="00380FB3"/>
    <w:rsid w:val="0038547D"/>
    <w:rsid w:val="003879D0"/>
    <w:rsid w:val="00390497"/>
    <w:rsid w:val="00391098"/>
    <w:rsid w:val="003922DA"/>
    <w:rsid w:val="00394F79"/>
    <w:rsid w:val="003A1073"/>
    <w:rsid w:val="003A2277"/>
    <w:rsid w:val="003A278D"/>
    <w:rsid w:val="003A2F59"/>
    <w:rsid w:val="003A597F"/>
    <w:rsid w:val="003B228D"/>
    <w:rsid w:val="003B238C"/>
    <w:rsid w:val="003C0D8C"/>
    <w:rsid w:val="003C2450"/>
    <w:rsid w:val="003C5F1E"/>
    <w:rsid w:val="003D15FE"/>
    <w:rsid w:val="003D1CD6"/>
    <w:rsid w:val="003D1E50"/>
    <w:rsid w:val="003D30F0"/>
    <w:rsid w:val="003D40EF"/>
    <w:rsid w:val="003D5432"/>
    <w:rsid w:val="003D6C80"/>
    <w:rsid w:val="003E10F1"/>
    <w:rsid w:val="003E42FB"/>
    <w:rsid w:val="003E698A"/>
    <w:rsid w:val="003E6A68"/>
    <w:rsid w:val="003E7FCE"/>
    <w:rsid w:val="003F06BA"/>
    <w:rsid w:val="003F1C94"/>
    <w:rsid w:val="003F3500"/>
    <w:rsid w:val="003F3D18"/>
    <w:rsid w:val="003F49A2"/>
    <w:rsid w:val="003F73EF"/>
    <w:rsid w:val="00400B9F"/>
    <w:rsid w:val="00410B50"/>
    <w:rsid w:val="00413315"/>
    <w:rsid w:val="00414431"/>
    <w:rsid w:val="00416B23"/>
    <w:rsid w:val="00421580"/>
    <w:rsid w:val="00425893"/>
    <w:rsid w:val="00430083"/>
    <w:rsid w:val="00437294"/>
    <w:rsid w:val="004428B0"/>
    <w:rsid w:val="00442B13"/>
    <w:rsid w:val="004445AC"/>
    <w:rsid w:val="00445A38"/>
    <w:rsid w:val="00445B8F"/>
    <w:rsid w:val="0045015E"/>
    <w:rsid w:val="00453183"/>
    <w:rsid w:val="004650FA"/>
    <w:rsid w:val="004654F8"/>
    <w:rsid w:val="00467AD9"/>
    <w:rsid w:val="00467F19"/>
    <w:rsid w:val="00471174"/>
    <w:rsid w:val="004713D8"/>
    <w:rsid w:val="0047352C"/>
    <w:rsid w:val="004775EA"/>
    <w:rsid w:val="00480010"/>
    <w:rsid w:val="00493EEB"/>
    <w:rsid w:val="004948F7"/>
    <w:rsid w:val="00495575"/>
    <w:rsid w:val="0049701F"/>
    <w:rsid w:val="00497D20"/>
    <w:rsid w:val="004A0895"/>
    <w:rsid w:val="004A29B1"/>
    <w:rsid w:val="004A4442"/>
    <w:rsid w:val="004B0749"/>
    <w:rsid w:val="004B2568"/>
    <w:rsid w:val="004B3C4D"/>
    <w:rsid w:val="004B5BF0"/>
    <w:rsid w:val="004B66A5"/>
    <w:rsid w:val="004C2106"/>
    <w:rsid w:val="004C3FF0"/>
    <w:rsid w:val="004C5A1D"/>
    <w:rsid w:val="004C7A0A"/>
    <w:rsid w:val="004D4B07"/>
    <w:rsid w:val="004E5257"/>
    <w:rsid w:val="004E7933"/>
    <w:rsid w:val="004F4F36"/>
    <w:rsid w:val="004F531F"/>
    <w:rsid w:val="004F77F2"/>
    <w:rsid w:val="005013BD"/>
    <w:rsid w:val="00501F20"/>
    <w:rsid w:val="00502037"/>
    <w:rsid w:val="0051047D"/>
    <w:rsid w:val="005116F2"/>
    <w:rsid w:val="00513205"/>
    <w:rsid w:val="0051456A"/>
    <w:rsid w:val="005148A1"/>
    <w:rsid w:val="00514B89"/>
    <w:rsid w:val="00515211"/>
    <w:rsid w:val="00516619"/>
    <w:rsid w:val="0051753F"/>
    <w:rsid w:val="005206BB"/>
    <w:rsid w:val="00521353"/>
    <w:rsid w:val="00521969"/>
    <w:rsid w:val="0052236B"/>
    <w:rsid w:val="00525483"/>
    <w:rsid w:val="005278AD"/>
    <w:rsid w:val="005305F9"/>
    <w:rsid w:val="00535111"/>
    <w:rsid w:val="00537782"/>
    <w:rsid w:val="005406CF"/>
    <w:rsid w:val="00540DA4"/>
    <w:rsid w:val="00543F8C"/>
    <w:rsid w:val="0054765D"/>
    <w:rsid w:val="00551136"/>
    <w:rsid w:val="00555ED0"/>
    <w:rsid w:val="005564C2"/>
    <w:rsid w:val="0055746E"/>
    <w:rsid w:val="00561CC1"/>
    <w:rsid w:val="005635A0"/>
    <w:rsid w:val="00563DC2"/>
    <w:rsid w:val="005654F8"/>
    <w:rsid w:val="00571A4B"/>
    <w:rsid w:val="00572C97"/>
    <w:rsid w:val="00577E67"/>
    <w:rsid w:val="00577F92"/>
    <w:rsid w:val="0058739B"/>
    <w:rsid w:val="00591105"/>
    <w:rsid w:val="005937F4"/>
    <w:rsid w:val="00593C6C"/>
    <w:rsid w:val="00594D27"/>
    <w:rsid w:val="00596197"/>
    <w:rsid w:val="00597557"/>
    <w:rsid w:val="005A0381"/>
    <w:rsid w:val="005A2A02"/>
    <w:rsid w:val="005A2C94"/>
    <w:rsid w:val="005A3645"/>
    <w:rsid w:val="005A6EE0"/>
    <w:rsid w:val="005A7DB8"/>
    <w:rsid w:val="005B2A73"/>
    <w:rsid w:val="005B5B0B"/>
    <w:rsid w:val="005B70CE"/>
    <w:rsid w:val="005B72ED"/>
    <w:rsid w:val="005B7B2A"/>
    <w:rsid w:val="005C6254"/>
    <w:rsid w:val="005C692F"/>
    <w:rsid w:val="005D07EE"/>
    <w:rsid w:val="005D1721"/>
    <w:rsid w:val="005D273A"/>
    <w:rsid w:val="005D42A3"/>
    <w:rsid w:val="005D54D9"/>
    <w:rsid w:val="005E142C"/>
    <w:rsid w:val="005E27D8"/>
    <w:rsid w:val="005E3B1B"/>
    <w:rsid w:val="005E4B8E"/>
    <w:rsid w:val="005F134C"/>
    <w:rsid w:val="005F2FBC"/>
    <w:rsid w:val="005F56D7"/>
    <w:rsid w:val="005F6A46"/>
    <w:rsid w:val="005F71F8"/>
    <w:rsid w:val="0060409A"/>
    <w:rsid w:val="00606A0B"/>
    <w:rsid w:val="00607128"/>
    <w:rsid w:val="00607B63"/>
    <w:rsid w:val="00620063"/>
    <w:rsid w:val="0062209B"/>
    <w:rsid w:val="00622AE7"/>
    <w:rsid w:val="00625062"/>
    <w:rsid w:val="00626628"/>
    <w:rsid w:val="006272BB"/>
    <w:rsid w:val="0063708B"/>
    <w:rsid w:val="006440D1"/>
    <w:rsid w:val="006505C0"/>
    <w:rsid w:val="00650D65"/>
    <w:rsid w:val="0065276C"/>
    <w:rsid w:val="00654B04"/>
    <w:rsid w:val="00663098"/>
    <w:rsid w:val="006657AC"/>
    <w:rsid w:val="006667A2"/>
    <w:rsid w:val="0066703F"/>
    <w:rsid w:val="0067151D"/>
    <w:rsid w:val="00672352"/>
    <w:rsid w:val="00675E49"/>
    <w:rsid w:val="00676D0D"/>
    <w:rsid w:val="006854ED"/>
    <w:rsid w:val="00686C4C"/>
    <w:rsid w:val="00687803"/>
    <w:rsid w:val="006929EA"/>
    <w:rsid w:val="006956C8"/>
    <w:rsid w:val="00695CF4"/>
    <w:rsid w:val="006964EA"/>
    <w:rsid w:val="00696554"/>
    <w:rsid w:val="006A0892"/>
    <w:rsid w:val="006A0E6B"/>
    <w:rsid w:val="006A2C99"/>
    <w:rsid w:val="006B03D2"/>
    <w:rsid w:val="006C0BB1"/>
    <w:rsid w:val="006C0F51"/>
    <w:rsid w:val="006C1F05"/>
    <w:rsid w:val="006C32AC"/>
    <w:rsid w:val="006C4613"/>
    <w:rsid w:val="006C4B2F"/>
    <w:rsid w:val="006C5DD6"/>
    <w:rsid w:val="006C6BF3"/>
    <w:rsid w:val="006D477A"/>
    <w:rsid w:val="006D655E"/>
    <w:rsid w:val="006D798F"/>
    <w:rsid w:val="006D7B94"/>
    <w:rsid w:val="006E1BF0"/>
    <w:rsid w:val="006E3A00"/>
    <w:rsid w:val="006E4D4F"/>
    <w:rsid w:val="006E50D7"/>
    <w:rsid w:val="006E5586"/>
    <w:rsid w:val="006E7C22"/>
    <w:rsid w:val="006F08E1"/>
    <w:rsid w:val="006F090A"/>
    <w:rsid w:val="006F0916"/>
    <w:rsid w:val="006F16F5"/>
    <w:rsid w:val="006F3F2D"/>
    <w:rsid w:val="006F4481"/>
    <w:rsid w:val="00700271"/>
    <w:rsid w:val="00700883"/>
    <w:rsid w:val="0070097D"/>
    <w:rsid w:val="007034A1"/>
    <w:rsid w:val="00703949"/>
    <w:rsid w:val="00704DA0"/>
    <w:rsid w:val="00705D76"/>
    <w:rsid w:val="007121CB"/>
    <w:rsid w:val="00715472"/>
    <w:rsid w:val="00715E2B"/>
    <w:rsid w:val="00717E1F"/>
    <w:rsid w:val="00724E4E"/>
    <w:rsid w:val="00725AC6"/>
    <w:rsid w:val="00726AA2"/>
    <w:rsid w:val="00730544"/>
    <w:rsid w:val="007305ED"/>
    <w:rsid w:val="007343FC"/>
    <w:rsid w:val="00735B4C"/>
    <w:rsid w:val="007413DB"/>
    <w:rsid w:val="0074176D"/>
    <w:rsid w:val="00741AAC"/>
    <w:rsid w:val="0074508B"/>
    <w:rsid w:val="0074523A"/>
    <w:rsid w:val="00750455"/>
    <w:rsid w:val="00753208"/>
    <w:rsid w:val="00753571"/>
    <w:rsid w:val="00756211"/>
    <w:rsid w:val="00763756"/>
    <w:rsid w:val="00763DEC"/>
    <w:rsid w:val="007654AC"/>
    <w:rsid w:val="00765BD0"/>
    <w:rsid w:val="00767675"/>
    <w:rsid w:val="00773C81"/>
    <w:rsid w:val="0077400E"/>
    <w:rsid w:val="0077658C"/>
    <w:rsid w:val="007775EF"/>
    <w:rsid w:val="00794819"/>
    <w:rsid w:val="00794DF2"/>
    <w:rsid w:val="007955E8"/>
    <w:rsid w:val="00796D51"/>
    <w:rsid w:val="007A046A"/>
    <w:rsid w:val="007A0C1D"/>
    <w:rsid w:val="007A72CC"/>
    <w:rsid w:val="007B1388"/>
    <w:rsid w:val="007B7BBC"/>
    <w:rsid w:val="007C486E"/>
    <w:rsid w:val="007C650D"/>
    <w:rsid w:val="007D18C8"/>
    <w:rsid w:val="007D1AE5"/>
    <w:rsid w:val="007D2A91"/>
    <w:rsid w:val="007D45E0"/>
    <w:rsid w:val="007D5C38"/>
    <w:rsid w:val="007D6A72"/>
    <w:rsid w:val="007D731F"/>
    <w:rsid w:val="007E383E"/>
    <w:rsid w:val="007E4BBB"/>
    <w:rsid w:val="007E6850"/>
    <w:rsid w:val="007F0122"/>
    <w:rsid w:val="007F2406"/>
    <w:rsid w:val="007F3911"/>
    <w:rsid w:val="007F7305"/>
    <w:rsid w:val="007F7E6D"/>
    <w:rsid w:val="008015FD"/>
    <w:rsid w:val="008030C3"/>
    <w:rsid w:val="0080582B"/>
    <w:rsid w:val="008100A9"/>
    <w:rsid w:val="00810CD3"/>
    <w:rsid w:val="00812364"/>
    <w:rsid w:val="008147FA"/>
    <w:rsid w:val="00815EB9"/>
    <w:rsid w:val="00820E25"/>
    <w:rsid w:val="00822713"/>
    <w:rsid w:val="008259AB"/>
    <w:rsid w:val="00825A9F"/>
    <w:rsid w:val="00826BBC"/>
    <w:rsid w:val="00826C28"/>
    <w:rsid w:val="00830CA9"/>
    <w:rsid w:val="0083246D"/>
    <w:rsid w:val="00832901"/>
    <w:rsid w:val="0083438B"/>
    <w:rsid w:val="008433EF"/>
    <w:rsid w:val="0084566E"/>
    <w:rsid w:val="00847B61"/>
    <w:rsid w:val="00851063"/>
    <w:rsid w:val="008529BD"/>
    <w:rsid w:val="008560CF"/>
    <w:rsid w:val="00857402"/>
    <w:rsid w:val="00861154"/>
    <w:rsid w:val="0086311B"/>
    <w:rsid w:val="00863A54"/>
    <w:rsid w:val="00864049"/>
    <w:rsid w:val="00872C3E"/>
    <w:rsid w:val="00873BA8"/>
    <w:rsid w:val="0087498C"/>
    <w:rsid w:val="00874B45"/>
    <w:rsid w:val="0088105F"/>
    <w:rsid w:val="008855CB"/>
    <w:rsid w:val="008915D5"/>
    <w:rsid w:val="0089317F"/>
    <w:rsid w:val="00894E72"/>
    <w:rsid w:val="008A17EC"/>
    <w:rsid w:val="008A3D5C"/>
    <w:rsid w:val="008A4793"/>
    <w:rsid w:val="008A64CF"/>
    <w:rsid w:val="008B040C"/>
    <w:rsid w:val="008B609A"/>
    <w:rsid w:val="008B702B"/>
    <w:rsid w:val="008C1118"/>
    <w:rsid w:val="008C2E3C"/>
    <w:rsid w:val="008C43C9"/>
    <w:rsid w:val="008C5A34"/>
    <w:rsid w:val="008C63AC"/>
    <w:rsid w:val="008C7E10"/>
    <w:rsid w:val="008D1F18"/>
    <w:rsid w:val="008D2987"/>
    <w:rsid w:val="008E6554"/>
    <w:rsid w:val="008F30C0"/>
    <w:rsid w:val="00902775"/>
    <w:rsid w:val="00902CA0"/>
    <w:rsid w:val="00903BE7"/>
    <w:rsid w:val="00905180"/>
    <w:rsid w:val="009118B1"/>
    <w:rsid w:val="00911FAE"/>
    <w:rsid w:val="009133DA"/>
    <w:rsid w:val="00913448"/>
    <w:rsid w:val="009138E8"/>
    <w:rsid w:val="00913CC4"/>
    <w:rsid w:val="00913DEA"/>
    <w:rsid w:val="00915B50"/>
    <w:rsid w:val="009166DD"/>
    <w:rsid w:val="00923A54"/>
    <w:rsid w:val="0092545C"/>
    <w:rsid w:val="00926552"/>
    <w:rsid w:val="00934938"/>
    <w:rsid w:val="00935A6E"/>
    <w:rsid w:val="009364A3"/>
    <w:rsid w:val="00940BBA"/>
    <w:rsid w:val="00940C57"/>
    <w:rsid w:val="00943305"/>
    <w:rsid w:val="00945F80"/>
    <w:rsid w:val="009500AB"/>
    <w:rsid w:val="00951237"/>
    <w:rsid w:val="00951A51"/>
    <w:rsid w:val="00952716"/>
    <w:rsid w:val="00955D10"/>
    <w:rsid w:val="00956272"/>
    <w:rsid w:val="0095773A"/>
    <w:rsid w:val="00960BC3"/>
    <w:rsid w:val="00960CA7"/>
    <w:rsid w:val="009668C0"/>
    <w:rsid w:val="009709D2"/>
    <w:rsid w:val="0097333B"/>
    <w:rsid w:val="009735C1"/>
    <w:rsid w:val="00975189"/>
    <w:rsid w:val="00976BEA"/>
    <w:rsid w:val="00977AEF"/>
    <w:rsid w:val="00981236"/>
    <w:rsid w:val="00981EB3"/>
    <w:rsid w:val="009820C3"/>
    <w:rsid w:val="009821D2"/>
    <w:rsid w:val="00982C96"/>
    <w:rsid w:val="00984C76"/>
    <w:rsid w:val="009864BD"/>
    <w:rsid w:val="0098797D"/>
    <w:rsid w:val="009901E0"/>
    <w:rsid w:val="00990A31"/>
    <w:rsid w:val="0099120B"/>
    <w:rsid w:val="00992EB8"/>
    <w:rsid w:val="00993A59"/>
    <w:rsid w:val="00995EF0"/>
    <w:rsid w:val="009A021E"/>
    <w:rsid w:val="009A111D"/>
    <w:rsid w:val="009A1789"/>
    <w:rsid w:val="009A363C"/>
    <w:rsid w:val="009A3AB4"/>
    <w:rsid w:val="009A3D9A"/>
    <w:rsid w:val="009A784E"/>
    <w:rsid w:val="009B04D6"/>
    <w:rsid w:val="009B25D8"/>
    <w:rsid w:val="009B5527"/>
    <w:rsid w:val="009C492A"/>
    <w:rsid w:val="009C5209"/>
    <w:rsid w:val="009C52F3"/>
    <w:rsid w:val="009C7E66"/>
    <w:rsid w:val="009D36A3"/>
    <w:rsid w:val="009D6A21"/>
    <w:rsid w:val="009E0FED"/>
    <w:rsid w:val="009E23EC"/>
    <w:rsid w:val="009E27B2"/>
    <w:rsid w:val="009E6575"/>
    <w:rsid w:val="009E782A"/>
    <w:rsid w:val="009E7981"/>
    <w:rsid w:val="009F05F3"/>
    <w:rsid w:val="009F1BF4"/>
    <w:rsid w:val="009F241A"/>
    <w:rsid w:val="00A01818"/>
    <w:rsid w:val="00A03922"/>
    <w:rsid w:val="00A05395"/>
    <w:rsid w:val="00A057CD"/>
    <w:rsid w:val="00A06651"/>
    <w:rsid w:val="00A0763D"/>
    <w:rsid w:val="00A07AC0"/>
    <w:rsid w:val="00A10A5A"/>
    <w:rsid w:val="00A12F4F"/>
    <w:rsid w:val="00A14346"/>
    <w:rsid w:val="00A2146C"/>
    <w:rsid w:val="00A237F4"/>
    <w:rsid w:val="00A253AA"/>
    <w:rsid w:val="00A30317"/>
    <w:rsid w:val="00A316FF"/>
    <w:rsid w:val="00A33C9E"/>
    <w:rsid w:val="00A41F6A"/>
    <w:rsid w:val="00A42305"/>
    <w:rsid w:val="00A42BA5"/>
    <w:rsid w:val="00A50FD2"/>
    <w:rsid w:val="00A51BA9"/>
    <w:rsid w:val="00A55223"/>
    <w:rsid w:val="00A61412"/>
    <w:rsid w:val="00A61AAA"/>
    <w:rsid w:val="00A64B22"/>
    <w:rsid w:val="00A70980"/>
    <w:rsid w:val="00A720E9"/>
    <w:rsid w:val="00A74346"/>
    <w:rsid w:val="00A7435B"/>
    <w:rsid w:val="00A752A3"/>
    <w:rsid w:val="00A75777"/>
    <w:rsid w:val="00A764D5"/>
    <w:rsid w:val="00A76649"/>
    <w:rsid w:val="00A80EDD"/>
    <w:rsid w:val="00A824D2"/>
    <w:rsid w:val="00A82FB7"/>
    <w:rsid w:val="00A84685"/>
    <w:rsid w:val="00A84CE7"/>
    <w:rsid w:val="00A85350"/>
    <w:rsid w:val="00AA1023"/>
    <w:rsid w:val="00AA53A0"/>
    <w:rsid w:val="00AA58F2"/>
    <w:rsid w:val="00AA7CBB"/>
    <w:rsid w:val="00AB010D"/>
    <w:rsid w:val="00AC414D"/>
    <w:rsid w:val="00AC4FAD"/>
    <w:rsid w:val="00AC4FAE"/>
    <w:rsid w:val="00AC61ED"/>
    <w:rsid w:val="00AC742B"/>
    <w:rsid w:val="00AC758C"/>
    <w:rsid w:val="00AD0C18"/>
    <w:rsid w:val="00AD256E"/>
    <w:rsid w:val="00AD2BE0"/>
    <w:rsid w:val="00AD40B7"/>
    <w:rsid w:val="00AD55DE"/>
    <w:rsid w:val="00AD77DC"/>
    <w:rsid w:val="00AE030B"/>
    <w:rsid w:val="00AE1813"/>
    <w:rsid w:val="00AE26A5"/>
    <w:rsid w:val="00AE3259"/>
    <w:rsid w:val="00AE496F"/>
    <w:rsid w:val="00AF15D8"/>
    <w:rsid w:val="00AF224A"/>
    <w:rsid w:val="00AF3E20"/>
    <w:rsid w:val="00AF3FD8"/>
    <w:rsid w:val="00AF4860"/>
    <w:rsid w:val="00AF720A"/>
    <w:rsid w:val="00B02154"/>
    <w:rsid w:val="00B0261F"/>
    <w:rsid w:val="00B03E3E"/>
    <w:rsid w:val="00B07C49"/>
    <w:rsid w:val="00B13C7F"/>
    <w:rsid w:val="00B165B7"/>
    <w:rsid w:val="00B16CCC"/>
    <w:rsid w:val="00B1785C"/>
    <w:rsid w:val="00B20A44"/>
    <w:rsid w:val="00B20EBB"/>
    <w:rsid w:val="00B21872"/>
    <w:rsid w:val="00B24CA3"/>
    <w:rsid w:val="00B24D28"/>
    <w:rsid w:val="00B25CB8"/>
    <w:rsid w:val="00B272E5"/>
    <w:rsid w:val="00B3078E"/>
    <w:rsid w:val="00B34727"/>
    <w:rsid w:val="00B359F4"/>
    <w:rsid w:val="00B374F9"/>
    <w:rsid w:val="00B43B57"/>
    <w:rsid w:val="00B43C15"/>
    <w:rsid w:val="00B5211D"/>
    <w:rsid w:val="00B52E95"/>
    <w:rsid w:val="00B530F2"/>
    <w:rsid w:val="00B543D2"/>
    <w:rsid w:val="00B54D80"/>
    <w:rsid w:val="00B62CC0"/>
    <w:rsid w:val="00B64CD0"/>
    <w:rsid w:val="00B66085"/>
    <w:rsid w:val="00B67562"/>
    <w:rsid w:val="00B70837"/>
    <w:rsid w:val="00B72F0D"/>
    <w:rsid w:val="00B763DB"/>
    <w:rsid w:val="00B8084C"/>
    <w:rsid w:val="00B80DAC"/>
    <w:rsid w:val="00B8244D"/>
    <w:rsid w:val="00B850E9"/>
    <w:rsid w:val="00B85B2A"/>
    <w:rsid w:val="00B86EA8"/>
    <w:rsid w:val="00B90CEC"/>
    <w:rsid w:val="00B91B6F"/>
    <w:rsid w:val="00BA0CDD"/>
    <w:rsid w:val="00BA1935"/>
    <w:rsid w:val="00BA3E28"/>
    <w:rsid w:val="00BA55D2"/>
    <w:rsid w:val="00BA6B95"/>
    <w:rsid w:val="00BB00EF"/>
    <w:rsid w:val="00BB1117"/>
    <w:rsid w:val="00BB5D76"/>
    <w:rsid w:val="00BB6EC0"/>
    <w:rsid w:val="00BB77AD"/>
    <w:rsid w:val="00BB7811"/>
    <w:rsid w:val="00BC33C7"/>
    <w:rsid w:val="00BC378B"/>
    <w:rsid w:val="00BC3F57"/>
    <w:rsid w:val="00BC5485"/>
    <w:rsid w:val="00BC6DD0"/>
    <w:rsid w:val="00BD275A"/>
    <w:rsid w:val="00BD277B"/>
    <w:rsid w:val="00BE1102"/>
    <w:rsid w:val="00BE673A"/>
    <w:rsid w:val="00BF0554"/>
    <w:rsid w:val="00BF4ACB"/>
    <w:rsid w:val="00BF65CE"/>
    <w:rsid w:val="00BF7B44"/>
    <w:rsid w:val="00C0044B"/>
    <w:rsid w:val="00C0171D"/>
    <w:rsid w:val="00C02011"/>
    <w:rsid w:val="00C02399"/>
    <w:rsid w:val="00C04840"/>
    <w:rsid w:val="00C06D9F"/>
    <w:rsid w:val="00C11605"/>
    <w:rsid w:val="00C1219A"/>
    <w:rsid w:val="00C13A21"/>
    <w:rsid w:val="00C143DE"/>
    <w:rsid w:val="00C1544E"/>
    <w:rsid w:val="00C1633C"/>
    <w:rsid w:val="00C179C4"/>
    <w:rsid w:val="00C241A9"/>
    <w:rsid w:val="00C24C34"/>
    <w:rsid w:val="00C33457"/>
    <w:rsid w:val="00C35348"/>
    <w:rsid w:val="00C37C68"/>
    <w:rsid w:val="00C40925"/>
    <w:rsid w:val="00C4158A"/>
    <w:rsid w:val="00C448E1"/>
    <w:rsid w:val="00C44F61"/>
    <w:rsid w:val="00C459E8"/>
    <w:rsid w:val="00C469FB"/>
    <w:rsid w:val="00C5046A"/>
    <w:rsid w:val="00C51E39"/>
    <w:rsid w:val="00C572BA"/>
    <w:rsid w:val="00C675E9"/>
    <w:rsid w:val="00C67C5A"/>
    <w:rsid w:val="00C71AD5"/>
    <w:rsid w:val="00C725A1"/>
    <w:rsid w:val="00C802CA"/>
    <w:rsid w:val="00C82388"/>
    <w:rsid w:val="00C84A18"/>
    <w:rsid w:val="00C92535"/>
    <w:rsid w:val="00C95303"/>
    <w:rsid w:val="00C957C8"/>
    <w:rsid w:val="00C95DCB"/>
    <w:rsid w:val="00C967E7"/>
    <w:rsid w:val="00C96AE4"/>
    <w:rsid w:val="00C97B0D"/>
    <w:rsid w:val="00CA0B51"/>
    <w:rsid w:val="00CA19EF"/>
    <w:rsid w:val="00CA45EC"/>
    <w:rsid w:val="00CA58DE"/>
    <w:rsid w:val="00CA7A17"/>
    <w:rsid w:val="00CB19BF"/>
    <w:rsid w:val="00CB49AD"/>
    <w:rsid w:val="00CB595D"/>
    <w:rsid w:val="00CB7490"/>
    <w:rsid w:val="00CC2F17"/>
    <w:rsid w:val="00CC3BFB"/>
    <w:rsid w:val="00CC5DFB"/>
    <w:rsid w:val="00CC71FF"/>
    <w:rsid w:val="00CD0F07"/>
    <w:rsid w:val="00CD316D"/>
    <w:rsid w:val="00CD5A38"/>
    <w:rsid w:val="00CD5CFE"/>
    <w:rsid w:val="00CD77F1"/>
    <w:rsid w:val="00CE2995"/>
    <w:rsid w:val="00CF1247"/>
    <w:rsid w:val="00CF1484"/>
    <w:rsid w:val="00CF1684"/>
    <w:rsid w:val="00CF7B97"/>
    <w:rsid w:val="00D07D09"/>
    <w:rsid w:val="00D13175"/>
    <w:rsid w:val="00D1584D"/>
    <w:rsid w:val="00D210D6"/>
    <w:rsid w:val="00D23734"/>
    <w:rsid w:val="00D23F46"/>
    <w:rsid w:val="00D23FD4"/>
    <w:rsid w:val="00D35A06"/>
    <w:rsid w:val="00D4063F"/>
    <w:rsid w:val="00D40F0F"/>
    <w:rsid w:val="00D4101C"/>
    <w:rsid w:val="00D413B6"/>
    <w:rsid w:val="00D426A1"/>
    <w:rsid w:val="00D47520"/>
    <w:rsid w:val="00D47BDF"/>
    <w:rsid w:val="00D542A1"/>
    <w:rsid w:val="00D54D2D"/>
    <w:rsid w:val="00D55DB2"/>
    <w:rsid w:val="00D6280F"/>
    <w:rsid w:val="00D630AF"/>
    <w:rsid w:val="00D644C6"/>
    <w:rsid w:val="00D7257F"/>
    <w:rsid w:val="00D73B65"/>
    <w:rsid w:val="00D811FD"/>
    <w:rsid w:val="00D85C7D"/>
    <w:rsid w:val="00D861A7"/>
    <w:rsid w:val="00D91ACE"/>
    <w:rsid w:val="00DA61B4"/>
    <w:rsid w:val="00DB3AB5"/>
    <w:rsid w:val="00DB7C00"/>
    <w:rsid w:val="00DC3724"/>
    <w:rsid w:val="00DC705A"/>
    <w:rsid w:val="00DD1549"/>
    <w:rsid w:val="00DD3423"/>
    <w:rsid w:val="00DD3756"/>
    <w:rsid w:val="00DE22BC"/>
    <w:rsid w:val="00DE2315"/>
    <w:rsid w:val="00DE6153"/>
    <w:rsid w:val="00DF10E3"/>
    <w:rsid w:val="00DF4B0D"/>
    <w:rsid w:val="00E01CB7"/>
    <w:rsid w:val="00E04095"/>
    <w:rsid w:val="00E0436B"/>
    <w:rsid w:val="00E04B11"/>
    <w:rsid w:val="00E0545E"/>
    <w:rsid w:val="00E055DF"/>
    <w:rsid w:val="00E05E35"/>
    <w:rsid w:val="00E1560C"/>
    <w:rsid w:val="00E200D1"/>
    <w:rsid w:val="00E20EA1"/>
    <w:rsid w:val="00E23C1D"/>
    <w:rsid w:val="00E23E07"/>
    <w:rsid w:val="00E2580C"/>
    <w:rsid w:val="00E27CE6"/>
    <w:rsid w:val="00E31E01"/>
    <w:rsid w:val="00E32B91"/>
    <w:rsid w:val="00E340B0"/>
    <w:rsid w:val="00E34FFD"/>
    <w:rsid w:val="00E3750D"/>
    <w:rsid w:val="00E42106"/>
    <w:rsid w:val="00E45D9F"/>
    <w:rsid w:val="00E45F86"/>
    <w:rsid w:val="00E470EA"/>
    <w:rsid w:val="00E51CA4"/>
    <w:rsid w:val="00E52321"/>
    <w:rsid w:val="00E52896"/>
    <w:rsid w:val="00E5665F"/>
    <w:rsid w:val="00E577F0"/>
    <w:rsid w:val="00E617DE"/>
    <w:rsid w:val="00E676CF"/>
    <w:rsid w:val="00E72ED5"/>
    <w:rsid w:val="00E76065"/>
    <w:rsid w:val="00E768E6"/>
    <w:rsid w:val="00E775F5"/>
    <w:rsid w:val="00E778F4"/>
    <w:rsid w:val="00E8642D"/>
    <w:rsid w:val="00E86EDF"/>
    <w:rsid w:val="00E872F7"/>
    <w:rsid w:val="00E91602"/>
    <w:rsid w:val="00E93418"/>
    <w:rsid w:val="00E93CB1"/>
    <w:rsid w:val="00E96398"/>
    <w:rsid w:val="00E964DD"/>
    <w:rsid w:val="00EA08DA"/>
    <w:rsid w:val="00EA6946"/>
    <w:rsid w:val="00EB23D5"/>
    <w:rsid w:val="00EB28B5"/>
    <w:rsid w:val="00EB3F8C"/>
    <w:rsid w:val="00EB5B19"/>
    <w:rsid w:val="00EB5DC6"/>
    <w:rsid w:val="00EB6B8B"/>
    <w:rsid w:val="00EC68EF"/>
    <w:rsid w:val="00ED1F3C"/>
    <w:rsid w:val="00ED703F"/>
    <w:rsid w:val="00EE4A53"/>
    <w:rsid w:val="00EE578C"/>
    <w:rsid w:val="00EF17F3"/>
    <w:rsid w:val="00EF3454"/>
    <w:rsid w:val="00EF3EE7"/>
    <w:rsid w:val="00EF5459"/>
    <w:rsid w:val="00F00AC2"/>
    <w:rsid w:val="00F01133"/>
    <w:rsid w:val="00F01BFD"/>
    <w:rsid w:val="00F037B5"/>
    <w:rsid w:val="00F07B36"/>
    <w:rsid w:val="00F121E2"/>
    <w:rsid w:val="00F146CE"/>
    <w:rsid w:val="00F1596C"/>
    <w:rsid w:val="00F1625D"/>
    <w:rsid w:val="00F16421"/>
    <w:rsid w:val="00F17A1A"/>
    <w:rsid w:val="00F238F7"/>
    <w:rsid w:val="00F24472"/>
    <w:rsid w:val="00F30C44"/>
    <w:rsid w:val="00F324A9"/>
    <w:rsid w:val="00F33D2E"/>
    <w:rsid w:val="00F34109"/>
    <w:rsid w:val="00F342B3"/>
    <w:rsid w:val="00F3724A"/>
    <w:rsid w:val="00F42B69"/>
    <w:rsid w:val="00F44317"/>
    <w:rsid w:val="00F4566D"/>
    <w:rsid w:val="00F46A47"/>
    <w:rsid w:val="00F51702"/>
    <w:rsid w:val="00F51DD0"/>
    <w:rsid w:val="00F555E1"/>
    <w:rsid w:val="00F57DE5"/>
    <w:rsid w:val="00F60BC1"/>
    <w:rsid w:val="00F62A5E"/>
    <w:rsid w:val="00F63753"/>
    <w:rsid w:val="00F67C5A"/>
    <w:rsid w:val="00F774E9"/>
    <w:rsid w:val="00F85BCE"/>
    <w:rsid w:val="00F85F6A"/>
    <w:rsid w:val="00F86FA7"/>
    <w:rsid w:val="00F92187"/>
    <w:rsid w:val="00F93863"/>
    <w:rsid w:val="00F94231"/>
    <w:rsid w:val="00F97FCE"/>
    <w:rsid w:val="00FA1A54"/>
    <w:rsid w:val="00FA1CE0"/>
    <w:rsid w:val="00FA3011"/>
    <w:rsid w:val="00FA79C0"/>
    <w:rsid w:val="00FB401D"/>
    <w:rsid w:val="00FB68B4"/>
    <w:rsid w:val="00FB7A0A"/>
    <w:rsid w:val="00FC10FE"/>
    <w:rsid w:val="00FC192B"/>
    <w:rsid w:val="00FC45FB"/>
    <w:rsid w:val="00FD123A"/>
    <w:rsid w:val="00FD3BB8"/>
    <w:rsid w:val="00FE110F"/>
    <w:rsid w:val="00FE15D4"/>
    <w:rsid w:val="00FE32D9"/>
    <w:rsid w:val="00FE6270"/>
    <w:rsid w:val="00FE7249"/>
    <w:rsid w:val="00FF21F9"/>
    <w:rsid w:val="00FF539B"/>
    <w:rsid w:val="00FF6FFE"/>
    <w:rsid w:val="00FF7A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7B0FF4"/>
  <w15:docId w15:val="{91995448-B85D-4B85-BBE6-ED4376AEE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iPriority="9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D07D09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6A2C99"/>
    <w:pPr>
      <w:keepNext/>
      <w:outlineLvl w:val="0"/>
    </w:pPr>
    <w:rPr>
      <w:rFonts w:ascii="Arial" w:hAnsi="Arial" w:cs="Arial"/>
      <w:b/>
      <w:bCs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C33457"/>
    <w:pPr>
      <w:keepNext/>
      <w:numPr>
        <w:ilvl w:val="4"/>
        <w:numId w:val="7"/>
      </w:numPr>
      <w:tabs>
        <w:tab w:val="num" w:pos="709"/>
      </w:tabs>
      <w:spacing w:line="360" w:lineRule="auto"/>
      <w:ind w:left="709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A2C99"/>
    <w:pPr>
      <w:tabs>
        <w:tab w:val="center" w:pos="4703"/>
        <w:tab w:val="right" w:pos="9406"/>
      </w:tabs>
    </w:pPr>
  </w:style>
  <w:style w:type="paragraph" w:styleId="Stopka">
    <w:name w:val="footer"/>
    <w:basedOn w:val="Normalny"/>
    <w:link w:val="StopkaZnak"/>
    <w:uiPriority w:val="99"/>
    <w:rsid w:val="006A2C99"/>
    <w:pPr>
      <w:tabs>
        <w:tab w:val="center" w:pos="4703"/>
        <w:tab w:val="right" w:pos="9406"/>
      </w:tabs>
    </w:pPr>
  </w:style>
  <w:style w:type="character" w:styleId="Numerstrony">
    <w:name w:val="page number"/>
    <w:basedOn w:val="Domylnaczcionkaakapitu"/>
    <w:rsid w:val="006A2C99"/>
  </w:style>
  <w:style w:type="table" w:styleId="Tabela-Siatka">
    <w:name w:val="Table Grid"/>
    <w:basedOn w:val="Standardowy"/>
    <w:uiPriority w:val="39"/>
    <w:rsid w:val="007B7B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2C1605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2C1605"/>
    <w:rPr>
      <w:rFonts w:ascii="Tahoma" w:hAnsi="Tahoma" w:cs="Tahoma"/>
      <w:sz w:val="16"/>
      <w:szCs w:val="16"/>
    </w:rPr>
  </w:style>
  <w:style w:type="character" w:customStyle="1" w:styleId="NagwekZnak">
    <w:name w:val="Nagłówek Znak"/>
    <w:link w:val="Nagwek"/>
    <w:rsid w:val="008560CF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8560CF"/>
    <w:rPr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BF0554"/>
    <w:pPr>
      <w:spacing w:after="120" w:line="276" w:lineRule="auto"/>
      <w:ind w:left="283"/>
    </w:pPr>
    <w:rPr>
      <w:rFonts w:ascii="Calibri" w:eastAsia="Calibri" w:hAnsi="Calibri"/>
      <w:sz w:val="22"/>
      <w:szCs w:val="22"/>
      <w:lang w:eastAsia="en-US"/>
    </w:rPr>
  </w:style>
  <w:style w:type="character" w:customStyle="1" w:styleId="TekstpodstawowywcityZnak">
    <w:name w:val="Tekst podstawowy wcięty Znak"/>
    <w:link w:val="Tekstpodstawowywcity"/>
    <w:rsid w:val="00BF0554"/>
    <w:rPr>
      <w:rFonts w:ascii="Calibri" w:eastAsia="Calibri" w:hAnsi="Calibri"/>
      <w:sz w:val="22"/>
      <w:szCs w:val="22"/>
      <w:lang w:eastAsia="en-US"/>
    </w:rPr>
  </w:style>
  <w:style w:type="character" w:customStyle="1" w:styleId="apple-converted-space">
    <w:name w:val="apple-converted-space"/>
    <w:rsid w:val="006929EA"/>
  </w:style>
  <w:style w:type="character" w:styleId="Hipercze">
    <w:name w:val="Hyperlink"/>
    <w:uiPriority w:val="99"/>
    <w:unhideWhenUsed/>
    <w:rsid w:val="00187A1D"/>
    <w:rPr>
      <w:color w:val="0000FF"/>
      <w:u w:val="single"/>
    </w:rPr>
  </w:style>
  <w:style w:type="paragraph" w:customStyle="1" w:styleId="Default">
    <w:name w:val="Default"/>
    <w:rsid w:val="00187A1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Pogrubienie">
    <w:name w:val="Strong"/>
    <w:qFormat/>
    <w:rsid w:val="00187A1D"/>
    <w:rPr>
      <w:b/>
      <w:bCs/>
    </w:rPr>
  </w:style>
  <w:style w:type="paragraph" w:customStyle="1" w:styleId="Akapitzlist1">
    <w:name w:val="Akapit z listą1"/>
    <w:basedOn w:val="Normalny"/>
    <w:rsid w:val="0081236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NormalnyWeb">
    <w:name w:val="Normal (Web)"/>
    <w:basedOn w:val="Normalny"/>
    <w:unhideWhenUsed/>
    <w:rsid w:val="00C24C34"/>
    <w:pPr>
      <w:spacing w:before="100" w:beforeAutospacing="1" w:after="100" w:afterAutospacing="1"/>
    </w:pPr>
  </w:style>
  <w:style w:type="paragraph" w:customStyle="1" w:styleId="redniasiatka1akcent21">
    <w:name w:val="Średnia siatka 1 — akcent 21"/>
    <w:basedOn w:val="Normalny"/>
    <w:uiPriority w:val="34"/>
    <w:qFormat/>
    <w:rsid w:val="00F51702"/>
    <w:pPr>
      <w:ind w:left="720"/>
      <w:contextualSpacing/>
    </w:pPr>
  </w:style>
  <w:style w:type="character" w:styleId="Odwoaniedokomentarza">
    <w:name w:val="annotation reference"/>
    <w:uiPriority w:val="99"/>
    <w:rsid w:val="00E93418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E9341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E93418"/>
  </w:style>
  <w:style w:type="paragraph" w:styleId="Tematkomentarza">
    <w:name w:val="annotation subject"/>
    <w:basedOn w:val="Tekstkomentarza"/>
    <w:next w:val="Tekstkomentarza"/>
    <w:link w:val="TematkomentarzaZnak"/>
    <w:rsid w:val="00E93418"/>
    <w:rPr>
      <w:b/>
      <w:bCs/>
    </w:rPr>
  </w:style>
  <w:style w:type="character" w:customStyle="1" w:styleId="TematkomentarzaZnak">
    <w:name w:val="Temat komentarza Znak"/>
    <w:link w:val="Tematkomentarza"/>
    <w:rsid w:val="00E93418"/>
    <w:rPr>
      <w:b/>
      <w:bCs/>
    </w:rPr>
  </w:style>
  <w:style w:type="paragraph" w:customStyle="1" w:styleId="rednialista2akcent21">
    <w:name w:val="Średnia lista 2 — akcent 21"/>
    <w:hidden/>
    <w:uiPriority w:val="99"/>
    <w:semiHidden/>
    <w:rsid w:val="00E93418"/>
    <w:rPr>
      <w:sz w:val="24"/>
      <w:szCs w:val="24"/>
    </w:rPr>
  </w:style>
  <w:style w:type="paragraph" w:customStyle="1" w:styleId="Zawartoramki">
    <w:name w:val="Zawartość ramki"/>
    <w:basedOn w:val="Normalny"/>
    <w:qFormat/>
    <w:rsid w:val="00730544"/>
    <w:pPr>
      <w:spacing w:after="160" w:line="259" w:lineRule="auto"/>
    </w:pPr>
    <w:rPr>
      <w:rFonts w:ascii="Calibri" w:eastAsia="Calibri" w:hAnsi="Calibri"/>
      <w:color w:val="00000A"/>
      <w:sz w:val="22"/>
      <w:szCs w:val="22"/>
      <w:lang w:eastAsia="en-US"/>
    </w:rPr>
  </w:style>
  <w:style w:type="paragraph" w:styleId="Podtytu">
    <w:name w:val="Subtitle"/>
    <w:basedOn w:val="Normalny"/>
    <w:next w:val="Normalny"/>
    <w:link w:val="PodtytuZnak"/>
    <w:qFormat/>
    <w:rsid w:val="001A219C"/>
    <w:pPr>
      <w:spacing w:after="60"/>
      <w:jc w:val="center"/>
      <w:outlineLvl w:val="1"/>
    </w:pPr>
    <w:rPr>
      <w:rFonts w:ascii="Cambria" w:hAnsi="Cambria"/>
    </w:rPr>
  </w:style>
  <w:style w:type="character" w:customStyle="1" w:styleId="PodtytuZnak">
    <w:name w:val="Podtytuł Znak"/>
    <w:link w:val="Podtytu"/>
    <w:rsid w:val="001A219C"/>
    <w:rPr>
      <w:rFonts w:ascii="Cambria" w:eastAsia="Times New Roman" w:hAnsi="Cambria" w:cs="Times New Roman"/>
      <w:sz w:val="24"/>
      <w:szCs w:val="24"/>
    </w:rPr>
  </w:style>
  <w:style w:type="paragraph" w:styleId="Tekstpodstawowy">
    <w:name w:val="Body Text"/>
    <w:basedOn w:val="Normalny"/>
    <w:link w:val="TekstpodstawowyZnak"/>
    <w:semiHidden/>
    <w:unhideWhenUsed/>
    <w:rsid w:val="00C33457"/>
    <w:pPr>
      <w:spacing w:after="120"/>
    </w:pPr>
  </w:style>
  <w:style w:type="character" w:customStyle="1" w:styleId="TekstpodstawowyZnak">
    <w:name w:val="Tekst podstawowy Znak"/>
    <w:link w:val="Tekstpodstawowy"/>
    <w:semiHidden/>
    <w:rsid w:val="00C33457"/>
    <w:rPr>
      <w:sz w:val="24"/>
      <w:szCs w:val="24"/>
    </w:rPr>
  </w:style>
  <w:style w:type="paragraph" w:styleId="Tekstpodstawowy2">
    <w:name w:val="Body Text 2"/>
    <w:basedOn w:val="Normalny"/>
    <w:link w:val="Tekstpodstawowy2Znak"/>
    <w:semiHidden/>
    <w:unhideWhenUsed/>
    <w:rsid w:val="00C33457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semiHidden/>
    <w:rsid w:val="00C33457"/>
    <w:rPr>
      <w:sz w:val="24"/>
      <w:szCs w:val="24"/>
    </w:rPr>
  </w:style>
  <w:style w:type="character" w:customStyle="1" w:styleId="Nagwek3Znak">
    <w:name w:val="Nagłówek 3 Znak"/>
    <w:aliases w:val="ASAPHeading 3 Znak,h3 Znak"/>
    <w:link w:val="Nagwek3"/>
    <w:uiPriority w:val="99"/>
    <w:rsid w:val="00C33457"/>
    <w:rPr>
      <w:b/>
      <w:bCs/>
      <w:sz w:val="24"/>
      <w:szCs w:val="24"/>
      <w:lang w:val="en-US"/>
    </w:rPr>
  </w:style>
  <w:style w:type="paragraph" w:styleId="Akapitzlist">
    <w:name w:val="List Paragraph"/>
    <w:basedOn w:val="Normalny"/>
    <w:link w:val="AkapitzlistZnak"/>
    <w:uiPriority w:val="34"/>
    <w:qFormat/>
    <w:rsid w:val="007A04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txtnorm">
    <w:name w:val="txt norm"/>
    <w:rsid w:val="007A046A"/>
    <w:pPr>
      <w:jc w:val="both"/>
    </w:pPr>
    <w:rPr>
      <w:rFonts w:ascii="Verdana" w:hAnsi="Verdana"/>
      <w:sz w:val="16"/>
      <w:szCs w:val="24"/>
    </w:rPr>
  </w:style>
  <w:style w:type="character" w:customStyle="1" w:styleId="StyltxtnormVerdana8ptZnak">
    <w:name w:val="Styl txt norm + Verdana 8 pt Znak"/>
    <w:rsid w:val="007A046A"/>
    <w:rPr>
      <w:rFonts w:ascii="Verdana" w:hAnsi="Verdana"/>
      <w:sz w:val="16"/>
      <w:szCs w:val="24"/>
      <w:lang w:val="pl-PL" w:eastAsia="pl-PL" w:bidi="ar-SA"/>
    </w:rPr>
  </w:style>
  <w:style w:type="paragraph" w:customStyle="1" w:styleId="Pisma">
    <w:name w:val="Pisma"/>
    <w:basedOn w:val="Normalny"/>
    <w:rsid w:val="007A046A"/>
    <w:pPr>
      <w:jc w:val="both"/>
    </w:pPr>
    <w:rPr>
      <w:szCs w:val="20"/>
    </w:rPr>
  </w:style>
  <w:style w:type="character" w:customStyle="1" w:styleId="luchili">
    <w:name w:val="luc_hili"/>
    <w:rsid w:val="007A046A"/>
  </w:style>
  <w:style w:type="paragraph" w:customStyle="1" w:styleId="textbox">
    <w:name w:val="textbox"/>
    <w:basedOn w:val="Normalny"/>
    <w:rsid w:val="00FE110F"/>
    <w:pPr>
      <w:spacing w:before="100" w:beforeAutospacing="1" w:after="100" w:afterAutospacing="1"/>
    </w:pPr>
    <w:rPr>
      <w:lang w:val="en-US" w:eastAsia="en-US"/>
    </w:rPr>
  </w:style>
  <w:style w:type="character" w:styleId="UyteHipercze">
    <w:name w:val="FollowedHyperlink"/>
    <w:semiHidden/>
    <w:unhideWhenUsed/>
    <w:rsid w:val="00261472"/>
    <w:rPr>
      <w:color w:val="954F72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40DA4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rsid w:val="000E625A"/>
    <w:pPr>
      <w:widowControl w:val="0"/>
      <w:suppressAutoHyphens/>
      <w:jc w:val="center"/>
    </w:pPr>
    <w:rPr>
      <w:rFonts w:ascii="Courier New" w:hAnsi="Courier New" w:cs="Courier New"/>
      <w:sz w:val="20"/>
      <w:szCs w:val="20"/>
    </w:rPr>
  </w:style>
  <w:style w:type="character" w:customStyle="1" w:styleId="ZwykytekstZnak">
    <w:name w:val="Zwykły tekst Znak"/>
    <w:link w:val="Zwykytekst"/>
    <w:uiPriority w:val="99"/>
    <w:rsid w:val="000E625A"/>
    <w:rPr>
      <w:rFonts w:ascii="Courier New" w:hAnsi="Courier New" w:cs="Courier New"/>
    </w:rPr>
  </w:style>
  <w:style w:type="character" w:customStyle="1" w:styleId="AkapitzlistZnak">
    <w:name w:val="Akapit z listą Znak"/>
    <w:link w:val="Akapitzlist"/>
    <w:uiPriority w:val="34"/>
    <w:locked/>
    <w:rsid w:val="000E625A"/>
    <w:rPr>
      <w:rFonts w:ascii="Calibri" w:eastAsia="Calibri" w:hAnsi="Calibri"/>
      <w:sz w:val="22"/>
      <w:szCs w:val="22"/>
      <w:lang w:eastAsia="en-US"/>
    </w:rPr>
  </w:style>
  <w:style w:type="character" w:customStyle="1" w:styleId="WW8Num9z2">
    <w:name w:val="WW8Num9z2"/>
    <w:rsid w:val="00E964DD"/>
    <w:rPr>
      <w:rFonts w:ascii="Wingdings" w:hAnsi="Wingdings"/>
    </w:rPr>
  </w:style>
  <w:style w:type="paragraph" w:styleId="Tekstprzypisukocowego">
    <w:name w:val="endnote text"/>
    <w:basedOn w:val="Normalny"/>
    <w:link w:val="TekstprzypisukocowegoZnak"/>
    <w:semiHidden/>
    <w:unhideWhenUsed/>
    <w:rsid w:val="0070088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700883"/>
  </w:style>
  <w:style w:type="character" w:styleId="Odwoanieprzypisukocowego">
    <w:name w:val="endnote reference"/>
    <w:basedOn w:val="Domylnaczcionkaakapitu"/>
    <w:semiHidden/>
    <w:unhideWhenUsed/>
    <w:rsid w:val="00700883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unhideWhenUsed/>
    <w:rsid w:val="00913DE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13DEA"/>
  </w:style>
  <w:style w:type="character" w:styleId="Odwoanieprzypisudolnego">
    <w:name w:val="footnote reference"/>
    <w:basedOn w:val="Domylnaczcionkaakapitu"/>
    <w:semiHidden/>
    <w:unhideWhenUsed/>
    <w:rsid w:val="00913DE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5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0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1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8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1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2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2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9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5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1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6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9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6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7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9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9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1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3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0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6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67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9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3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0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3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5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8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1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2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8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0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31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2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7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9949BD-E99D-BC4D-910A-AFE5642CC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3</Pages>
  <Words>3393</Words>
  <Characters>20359</Characters>
  <Application>Microsoft Office Word</Application>
  <DocSecurity>0</DocSecurity>
  <Lines>169</Lines>
  <Paragraphs>4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ałopolskie Centrum</vt:lpstr>
    </vt:vector>
  </TitlesOfParts>
  <Company/>
  <LinksUpToDate>false</LinksUpToDate>
  <CharactersWithSpaces>2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łopolskie Centrum</dc:title>
  <dc:creator>Wyrwińska-Cieślak Małgorzata</dc:creator>
  <cp:lastModifiedBy>Szymon Romanow</cp:lastModifiedBy>
  <cp:revision>6</cp:revision>
  <cp:lastPrinted>2018-11-14T13:00:00Z</cp:lastPrinted>
  <dcterms:created xsi:type="dcterms:W3CDTF">2018-11-14T15:08:00Z</dcterms:created>
  <dcterms:modified xsi:type="dcterms:W3CDTF">2018-11-14T15:41:00Z</dcterms:modified>
</cp:coreProperties>
</file>